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7713B" w:rsidP="71573804" w:rsidRDefault="0057713B" w14:paraId="7AA49B80" w14:textId="24D77901">
      <w:pPr>
        <w:ind w:firstLine="720"/>
        <w:jc w:val="right"/>
        <w:rPr>
          <w:lang w:val="en-US"/>
        </w:rPr>
      </w:pPr>
      <w:r w:rsidRPr="71573804" w:rsidR="577D97CB">
        <w:rPr>
          <w:lang w:val="en-US"/>
        </w:rPr>
        <w:t xml:space="preserve">1.ai. </w:t>
      </w:r>
    </w:p>
    <w:p w:rsidRPr="0057713B" w:rsidR="0057713B" w:rsidP="0057713B" w:rsidRDefault="0057713B" w14:paraId="4A3F3BB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57713B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mport</w:t>
      </w:r>
      <w:r w:rsidRPr="0057713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57713B">
        <w:rPr>
          <w:rFonts w:ascii="Menlo" w:hAnsi="Menlo" w:eastAsia="Times New Roman" w:cs="Menlo"/>
          <w:color w:val="E5C07B"/>
          <w:sz w:val="18"/>
          <w:szCs w:val="18"/>
          <w:lang w:eastAsia="en-GB"/>
        </w:rPr>
        <w:t>Data.Array</w:t>
      </w:r>
    </w:p>
    <w:p w:rsidRPr="007F4D67" w:rsidR="007F4D67" w:rsidP="007F4D67" w:rsidRDefault="007F4D67" w14:paraId="68F64F9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F4D67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romHive</w:t>
      </w:r>
      <w:r w:rsidRPr="007F4D67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007F4D67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7F4D67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007F4D67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007F4D67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007F4D67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7F4D67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7F4D67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7F4D67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</w:t>
      </w:r>
      <w:r w:rsidRPr="007F4D67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7F4D67" w:rsidR="007F4D67" w:rsidP="10DEC3EF" w:rsidRDefault="3365BF62" w14:paraId="4C58E651" w14:textId="683F44F2">
      <w:r>
        <w:t>fromHive hive = array ((0, 0), (size, size)) compact</w:t>
      </w:r>
      <w:commentRangeStart w:id="0"/>
      <w:commentRangeStart w:id="1"/>
      <w:commentRangeEnd w:id="0"/>
      <w:r w:rsidR="007F4D67">
        <w:rPr>
          <w:rStyle w:val="CommentReference"/>
        </w:rPr>
        <w:commentReference w:id="0"/>
      </w:r>
      <w:commentRangeEnd w:id="1"/>
      <w:r w:rsidR="007F4D67">
        <w:rPr>
          <w:rStyle w:val="CommentReference"/>
        </w:rPr>
        <w:commentReference w:id="1"/>
      </w:r>
    </w:p>
    <w:p w:rsidR="007F4D67" w:rsidP="580E38AC" w:rsidRDefault="007F4D67" w14:paraId="64CF65EB" w14:textId="40E08F31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bookmarkStart w:name="_Int_GVfAQFgH" w:id="2"/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2"/>
    </w:p>
    <w:p w:rsidR="007F4D67" w:rsidP="580E38AC" w:rsidRDefault="007F4D67" w14:paraId="0678B8D9" w14:textId="12CDE89D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size = length hive –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="007F4D67" w:rsidP="580E38AC" w:rsidRDefault="3365BF62" w14:paraId="2C83E2D8" w14:textId="178746D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10DEC3E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compact = [((i, j), bees) |</w:t>
      </w:r>
    </w:p>
    <w:p w:rsidR="24ADAFE9" w:rsidP="10DEC3EF" w:rsidRDefault="24ADAFE9" w14:paraId="5572662E" w14:textId="7E4EE009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10DEC3E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(i, row) &lt;- zip [0..] </w:t>
      </w:r>
      <w:commentRangeStart w:id="3"/>
      <w:r w:rsidRPr="10DEC3E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hive,</w:t>
      </w:r>
      <w:commentRangeEnd w:id="3"/>
      <w:r>
        <w:rPr>
          <w:rStyle w:val="CommentReference"/>
        </w:rPr>
        <w:commentReference w:id="3"/>
      </w:r>
    </w:p>
    <w:p w:rsidR="7829CF42" w:rsidP="10DEC3EF" w:rsidRDefault="7829CF42" w14:paraId="2A9973C2" w14:textId="5E283A13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10DEC3E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</w:t>
      </w:r>
      <w:commentRangeStart w:id="4"/>
      <w:r w:rsidRPr="10DEC3E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(j, bees) &lt;- zip [0..] (extend (size + 1) row)]</w:t>
      </w:r>
    </w:p>
    <w:p w:rsidR="7829CF42" w:rsidP="10DEC3EF" w:rsidRDefault="7829CF42" w14:paraId="4A528905" w14:textId="12392FEA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10DEC3E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extend m xs = take m $ (xs ++ repeat 0)</w:t>
      </w:r>
      <w:commentRangeEnd w:id="4"/>
      <w:r>
        <w:rPr>
          <w:rStyle w:val="CommentReference"/>
        </w:rPr>
        <w:commentReference w:id="4"/>
      </w:r>
    </w:p>
    <w:p w:rsidR="10DEC3EF" w:rsidP="10DEC3EF" w:rsidRDefault="10DEC3EF" w14:paraId="586893DD" w14:textId="6A40C60F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="10DEC3EF" w:rsidP="10DEC3EF" w:rsidRDefault="10DEC3EF" w14:paraId="6D9B3E1F" w14:textId="681CB26E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="580E38AC" w:rsidP="580E38AC" w:rsidRDefault="580E38AC" w14:paraId="28E59BA2" w14:textId="2E7C37A4">
      <w:pPr>
        <w:jc w:val="center"/>
        <w:rPr>
          <w:rFonts w:ascii="Consolas" w:hAnsi="Consolas" w:eastAsia="Consolas" w:cs="Consolas"/>
          <w:color w:val="B9BBBE"/>
          <w:sz w:val="21"/>
          <w:szCs w:val="21"/>
        </w:rPr>
      </w:pPr>
    </w:p>
    <w:p w:rsidR="007C014D" w:rsidP="007C014D" w:rsidRDefault="2CE345E2" w14:paraId="52738A2E" w14:textId="7CA0B31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376EF3E" wp14:editId="3D4253EC">
            <wp:extent cx="2003444" cy="1267485"/>
            <wp:effectExtent l="0" t="0" r="3175" b="2540"/>
            <wp:docPr id="1" name="Picture 1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3444" cy="12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0E38AC" w:rsidP="580E38AC" w:rsidRDefault="580E38AC" w14:paraId="0D72BFD1" w14:textId="3E16898C">
      <w:pPr>
        <w:rPr>
          <w:lang w:val="en-US"/>
        </w:rPr>
      </w:pPr>
      <w:r w:rsidRPr="580E38AC">
        <w:rPr>
          <w:lang w:val="en-US"/>
        </w:rPr>
        <w:t>One liner</w:t>
      </w:r>
    </w:p>
    <w:p w:rsidR="580E38AC" w:rsidP="580E38AC" w:rsidRDefault="580E38AC" w14:paraId="7592FD67" w14:textId="2B0D357D">
      <w:pPr>
        <w:rPr>
          <w:rFonts w:ascii="Fira Code" w:hAnsi="Fira Code" w:eastAsia="Fira Code" w:cs="Fira Code"/>
          <w:lang w:val="en-US"/>
        </w:rPr>
      </w:pPr>
      <w:r w:rsidRPr="580E38AC">
        <w:rPr>
          <w:rFonts w:ascii="Fira Code" w:hAnsi="Fira Code" w:eastAsia="Fira Code" w:cs="Fira Code"/>
          <w:lang w:val="en-US"/>
        </w:rPr>
        <w:t>fromHive lss = let n = length lss in array ((0,0), (n,n)) [((I,j),e)|(ls,I) &lt;-zip lss [</w:t>
      </w:r>
      <w:bookmarkStart w:name="_Int_xUuX411Z" w:id="5"/>
      <w:r w:rsidRPr="580E38AC">
        <w:rPr>
          <w:rFonts w:ascii="Fira Code" w:hAnsi="Fira Code" w:eastAsia="Fira Code" w:cs="Fira Code"/>
          <w:lang w:val="en-US"/>
        </w:rPr>
        <w:t>0..</w:t>
      </w:r>
      <w:bookmarkEnd w:id="5"/>
      <w:r w:rsidRPr="580E38AC">
        <w:rPr>
          <w:rFonts w:ascii="Fira Code" w:hAnsi="Fira Code" w:eastAsia="Fira Code" w:cs="Fira Code"/>
          <w:lang w:val="en-US"/>
        </w:rPr>
        <w:t>], (e,j) &lt;- zip ls [</w:t>
      </w:r>
      <w:bookmarkStart w:name="_Int_B2vL6E72" w:id="6"/>
      <w:r w:rsidRPr="580E38AC">
        <w:rPr>
          <w:rFonts w:ascii="Fira Code" w:hAnsi="Fira Code" w:eastAsia="Fira Code" w:cs="Fira Code"/>
          <w:lang w:val="en-US"/>
        </w:rPr>
        <w:t>0..</w:t>
      </w:r>
      <w:bookmarkEnd w:id="6"/>
      <w:r w:rsidRPr="580E38AC">
        <w:rPr>
          <w:rFonts w:ascii="Fira Code" w:hAnsi="Fira Code" w:eastAsia="Fira Code" w:cs="Fira Code"/>
          <w:lang w:val="en-US"/>
        </w:rPr>
        <w:t>]]</w:t>
      </w:r>
    </w:p>
    <w:p w:rsidR="580E38AC" w:rsidP="580E38AC" w:rsidRDefault="580E38AC" w14:paraId="7FB77377" w14:textId="3DEACFAA">
      <w:pPr>
        <w:rPr>
          <w:lang w:val="en-US"/>
        </w:rPr>
      </w:pPr>
    </w:p>
    <w:p w:rsidR="00200A7B" w:rsidP="00200A7B" w:rsidRDefault="00200A7B" w14:paraId="0ECA1442" w14:textId="1EDE551A">
      <w:pPr>
        <w:rPr>
          <w:lang w:val="en-US"/>
        </w:rPr>
      </w:pPr>
      <w:r>
        <w:rPr>
          <w:lang w:val="en-US"/>
        </w:rPr>
        <w:t>1.aii.</w:t>
      </w:r>
    </w:p>
    <w:p w:rsidRPr="007C014D" w:rsidR="007C014D" w:rsidP="007C014D" w:rsidRDefault="007C014D" w14:paraId="0FA183F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bookmarkStart w:name="_Int_ra9BOfmk" w:id="7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7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commentRangeStart w:id="8"/>
      <w:commentRangeStart w:id="9"/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commentRangeEnd w:id="8"/>
      <w:r>
        <w:commentReference w:id="8"/>
      </w:r>
      <w:commentRangeEnd w:id="9"/>
      <w:r w:rsidR="001D2886">
        <w:rPr>
          <w:rStyle w:val="CommentReference"/>
        </w:rPr>
        <w:commentReference w:id="9"/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7C014D" w:rsidR="007C014D" w:rsidP="007C014D" w:rsidRDefault="007C014D" w14:paraId="4251658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bees hiveArr</w:t>
      </w:r>
    </w:p>
    <w:p w:rsidRPr="007C014D" w:rsidR="007C014D" w:rsidP="007C014D" w:rsidRDefault="1790D8FA" w14:paraId="47B136CC" w14:textId="77889140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B36B0B9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= helper </w:t>
      </w:r>
      <w:commentRangeStart w:id="10"/>
      <w:r w:rsidRPr="0B36B0B9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hiveArr </w:t>
      </w:r>
      <w:commentRangeEnd w:id="10"/>
      <w:r w:rsidR="007C014D">
        <w:rPr>
          <w:rStyle w:val="CommentReference"/>
        </w:rPr>
        <w:commentReference w:id="10"/>
      </w:r>
      <w:r w:rsidRPr="0B36B0B9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B36B0B9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B36B0B9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B36B0B9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 hiveArr ! (</w:t>
      </w:r>
      <w:r w:rsidRPr="0B36B0B9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B36B0B9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0B36B0B9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B36B0B9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7C014D" w:rsidR="007C014D" w:rsidP="007C014D" w:rsidRDefault="007C014D" w14:paraId="74901DE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bookmarkStart w:name="_Int_akn4yAyQ" w:id="11"/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11"/>
    </w:p>
    <w:p w:rsidRPr="007C014D" w:rsidR="007C014D" w:rsidP="007C014D" w:rsidRDefault="007C014D" w14:paraId="57D71E8C" w14:textId="468CF485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</w:t>
      </w:r>
      <w:bookmarkStart w:name="_Int_kl3y3uAf" w:id="12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helper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12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7C014D" w:rsidR="007C014D" w:rsidP="007C014D" w:rsidRDefault="007C014D" w14:paraId="72BBCA95" w14:textId="5B11CC1B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helper i j </w:t>
      </w:r>
    </w:p>
    <w:p w:rsidRPr="007C014D" w:rsidR="007C014D" w:rsidP="007C014D" w:rsidRDefault="007C014D" w14:paraId="29579B4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i == snd (bounds hiveArr) </w:t>
      </w:r>
    </w:p>
    <w:p w:rsidRPr="007C014D" w:rsidR="007C014D" w:rsidP="007C014D" w:rsidRDefault="007C014D" w14:paraId="20ECFB6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= hiveArr ! (i, j)</w:t>
      </w:r>
    </w:p>
    <w:p w:rsidRPr="007C014D" w:rsidR="007C014D" w:rsidP="007C014D" w:rsidRDefault="007C014D" w14:paraId="3E74E3D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otherwise</w:t>
      </w:r>
    </w:p>
    <w:p w:rsidRPr="007C014D" w:rsidR="007C014D" w:rsidP="007C014D" w:rsidRDefault="007C014D" w14:paraId="2554EDD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= hiveArr ! (i, j)</w:t>
      </w:r>
    </w:p>
    <w:p w:rsidR="007F4D67" w:rsidP="007F4D67" w:rsidRDefault="007C014D" w14:paraId="406231E3" w14:textId="0C248C52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+ min (helper hiveArr (i + </w:t>
      </w:r>
      <w:r w:rsidRPr="007C014D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j) (helper hiveArr (i  + </w:t>
      </w:r>
      <w:r w:rsidRPr="007C014D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(j + </w:t>
      </w:r>
      <w:r w:rsidRPr="007C014D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7C014D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</w:t>
      </w:r>
    </w:p>
    <w:p w:rsidR="007F4D67" w:rsidP="007F4D67" w:rsidRDefault="007F4D67" w14:paraId="7127D19F" w14:textId="61802B8D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>
        <w:rPr>
          <w:rFonts w:ascii="Menlo" w:hAnsi="Menlo" w:eastAsia="Times New Roman" w:cs="Menlo"/>
          <w:color w:val="ABB2BF"/>
          <w:sz w:val="18"/>
          <w:szCs w:val="18"/>
          <w:lang w:eastAsia="en-GB"/>
        </w:rPr>
        <w:t>-- Complexity: O(2^n)</w:t>
      </w:r>
    </w:p>
    <w:p w:rsidRPr="007F4D67" w:rsidR="007F4D67" w:rsidP="007F4D67" w:rsidRDefault="007F4D67" w14:paraId="0D13B736" w14:textId="4868572D">
      <w:pPr>
        <w:rPr>
          <w:rFonts w:ascii="Menlo" w:hAnsi="Menlo" w:eastAsia="Times New Roman" w:cs="Menlo"/>
          <w:sz w:val="18"/>
          <w:szCs w:val="18"/>
          <w:lang w:eastAsia="en-GB"/>
        </w:rPr>
      </w:pPr>
    </w:p>
    <w:p w:rsidR="580E38AC" w:rsidP="580E38AC" w:rsidRDefault="580E38AC" w14:paraId="39FA6111" w14:textId="42862498">
      <w:pPr>
        <w:rPr>
          <w:lang w:val="en-US"/>
        </w:rPr>
      </w:pPr>
      <w:r w:rsidRPr="580E38AC">
        <w:rPr>
          <w:lang w:val="en-US"/>
        </w:rPr>
        <w:t xml:space="preserve">Alternative 1.a.ii </w:t>
      </w:r>
    </w:p>
    <w:p w:rsidR="007C014D" w:rsidP="580E38AC" w:rsidRDefault="007C014D" w14:paraId="15456BDB" w14:textId="3A36A324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commentRangeStart w:id="13"/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[Int]]</w:t>
      </w:r>
      <w:commentRangeEnd w:id="13"/>
      <w:r>
        <w:commentReference w:id="13"/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="007C014D" w:rsidP="580E38AC" w:rsidRDefault="007C014D" w14:paraId="2B5776FD" w14:textId="299D92CB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bees hive</w:t>
      </w:r>
    </w:p>
    <w:p w:rsidR="007C014D" w:rsidP="580E38AC" w:rsidRDefault="007C014D" w14:paraId="05349194" w14:textId="560EFE21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= helper (length hive – 1, 0)</w:t>
      </w:r>
    </w:p>
    <w:p w:rsidR="007C014D" w:rsidP="580E38AC" w:rsidRDefault="007C014D" w14:paraId="63B3180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="580E38AC" w:rsidP="580E38AC" w:rsidRDefault="580E38AC" w14:paraId="3B455C08" w14:textId="2FF7FFD0">
      <w:pPr>
        <w:shd w:val="clear" w:color="auto" w:fill="282C34"/>
        <w:spacing w:line="270" w:lineRule="atLeast"/>
        <w:rPr>
          <w:rFonts w:ascii="Menlo" w:hAnsi="Menlo" w:eastAsia="Times New Roman" w:cs="Menlo"/>
          <w:color w:val="C678DD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 xml:space="preserve">    hiveArr = fromHive hive</w:t>
      </w:r>
    </w:p>
    <w:p w:rsidR="580E38AC" w:rsidP="580E38AC" w:rsidRDefault="580E38AC" w14:paraId="659634B1" w14:textId="53D0B0A1">
      <w:pPr>
        <w:shd w:val="clear" w:color="auto" w:fill="282C34"/>
        <w:spacing w:line="270" w:lineRule="atLeast"/>
        <w:rPr>
          <w:rFonts w:ascii="Menlo" w:hAnsi="Menlo" w:eastAsia="Times New Roman" w:cs="Menlo"/>
          <w:color w:val="C678DD"/>
          <w:sz w:val="18"/>
          <w:szCs w:val="18"/>
          <w:lang w:eastAsia="en-GB"/>
        </w:rPr>
      </w:pPr>
    </w:p>
    <w:p w:rsidR="007C014D" w:rsidP="580E38AC" w:rsidRDefault="007C014D" w14:paraId="5FEF6C81" w14:textId="6063E996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</w:t>
      </w: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helper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,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)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="580E38AC" w:rsidP="580E38AC" w:rsidRDefault="580E38AC" w14:paraId="0CE70859" w14:textId="4003EB40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 xml:space="preserve">    helper (0, _) = 0</w:t>
      </w:r>
    </w:p>
    <w:p w:rsidR="580E38AC" w:rsidP="580E38AC" w:rsidRDefault="580E38AC" w14:paraId="32C071B9" w14:textId="43E1D5C7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 xml:space="preserve">    helper (i, j) = min (</w:t>
      </w:r>
    </w:p>
    <w:p w:rsidR="580E38AC" w:rsidP="580E38AC" w:rsidRDefault="580E38AC" w14:paraId="29163EC9" w14:textId="38DFA851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 xml:space="preserve">        (calc (i – 1, j)), -- up and left</w:t>
      </w:r>
    </w:p>
    <w:p w:rsidR="580E38AC" w:rsidP="580E38AC" w:rsidRDefault="580E38AC" w14:paraId="11EB994D" w14:textId="3D4A0D43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 xml:space="preserve">        (calc (i – 1, j + 1)), -- up and right</w:t>
      </w:r>
    </w:p>
    <w:p w:rsidR="580E38AC" w:rsidP="580E38AC" w:rsidRDefault="580E38AC" w14:paraId="496347DB" w14:textId="4FF3505D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 xml:space="preserve">      where</w:t>
      </w:r>
    </w:p>
    <w:p w:rsidR="580E38AC" w:rsidP="580E38AC" w:rsidRDefault="580E38AC" w14:paraId="30E4ACCA" w14:textId="42206224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 xml:space="preserve">        calc (i', j’) = hiveArr ! (i', j’) + helper (i', j’)    </w:t>
      </w:r>
    </w:p>
    <w:p w:rsidR="580E38AC" w:rsidP="580E38AC" w:rsidRDefault="580E38AC" w14:paraId="695B91C4" w14:textId="03FC0763">
      <w:pPr>
        <w:shd w:val="clear" w:color="auto" w:fill="282C34"/>
        <w:spacing w:line="270" w:lineRule="atLeast"/>
        <w:rPr>
          <w:rFonts w:ascii="Menlo" w:hAnsi="Menlo" w:eastAsia="Times New Roman" w:cs="Menlo"/>
          <w:color w:val="D19A66"/>
          <w:sz w:val="18"/>
          <w:szCs w:val="18"/>
          <w:lang w:eastAsia="en-GB"/>
        </w:rPr>
      </w:pPr>
    </w:p>
    <w:p w:rsidR="007F4D67" w:rsidP="580E38AC" w:rsidRDefault="007F4D67" w14:paraId="7BDC8A81" w14:textId="2765082F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-- Complexity: O(2^n)</w:t>
      </w:r>
    </w:p>
    <w:p w:rsidR="580E38AC" w:rsidP="580E38AC" w:rsidRDefault="580E38AC" w14:paraId="13791A7A" w14:textId="4CC7E7CD">
      <w:pPr>
        <w:rPr>
          <w:rFonts w:ascii="Menlo" w:hAnsi="Menlo" w:eastAsia="Times New Roman" w:cs="Menlo"/>
          <w:sz w:val="18"/>
          <w:szCs w:val="18"/>
          <w:lang w:eastAsia="en-GB"/>
        </w:rPr>
      </w:pPr>
    </w:p>
    <w:p w:rsidR="007F4D67" w:rsidP="007F4D67" w:rsidRDefault="007F4D67" w14:paraId="65E53AE7" w14:textId="26119CCA">
      <w:pPr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="007F4D67" w:rsidP="007F4D67" w:rsidRDefault="007F4D67" w14:paraId="27E9006D" w14:textId="606B5967">
      <w:pPr>
        <w:rPr>
          <w:lang w:val="en-US"/>
        </w:rPr>
      </w:pPr>
      <w:r>
        <w:rPr>
          <w:lang w:val="en-US"/>
        </w:rPr>
        <w:t>1.aiii.</w:t>
      </w:r>
    </w:p>
    <w:p w:rsidRPr="008C2F2E" w:rsidR="008C2F2E" w:rsidP="008C2F2E" w:rsidRDefault="008C2F2E" w14:paraId="2B93476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</w:t>
      </w:r>
      <w:bookmarkStart w:name="_Int_3rPSrXO0" w:id="14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'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14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8C2F2E" w:rsidR="008C2F2E" w:rsidP="008C2F2E" w:rsidRDefault="008C2F2E" w14:paraId="4C281BE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bees' hiveArr = </w:t>
      </w:r>
      <w:bookmarkStart w:name="_Int_OhGxaIqm" w:id="15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able !</w:t>
      </w:r>
      <w:bookmarkEnd w:id="15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bookmarkStart w:name="_Int_cdvvwmRX" w:id="16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size</w:t>
      </w:r>
      <w:bookmarkEnd w:id="16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size) - hiveArr !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8C2F2E" w:rsidR="008C2F2E" w:rsidP="008C2F2E" w:rsidRDefault="008C2F2E" w14:paraId="39C4528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bookmarkStart w:name="_Int_ajYeNG2d" w:id="17"/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17"/>
    </w:p>
    <w:p w:rsidRPr="008C2F2E" w:rsidR="008C2F2E" w:rsidP="008C2F2E" w:rsidRDefault="008C2F2E" w14:paraId="3B9FC3F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</w:t>
      </w:r>
      <w:bookmarkStart w:name="_Int_dpZy168p" w:id="18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tabl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18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8C2F2E" w:rsidR="008C2F2E" w:rsidP="008C2F2E" w:rsidRDefault="008C2F2E" w14:paraId="7B2CAA6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table = tabulate (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, (size, size)) </w:t>
      </w:r>
      <w:commentRangeStart w:id="19"/>
      <w:commentRangeStart w:id="20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(uncurry memo)</w:t>
      </w:r>
      <w:commentRangeEnd w:id="19"/>
      <w:r>
        <w:commentReference w:id="19"/>
      </w:r>
      <w:commentRangeEnd w:id="20"/>
      <w:r w:rsidR="00683E9E">
        <w:rPr>
          <w:rStyle w:val="CommentReference"/>
        </w:rPr>
        <w:commentReference w:id="20"/>
      </w:r>
    </w:p>
    <w:p w:rsidRPr="008C2F2E" w:rsidR="008C2F2E" w:rsidP="008C2F2E" w:rsidRDefault="008C2F2E" w14:paraId="7B92E21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</w:t>
      </w:r>
      <w:bookmarkStart w:name="_Int_d5tXuwEO" w:id="21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memo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21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8C2F2E" w:rsidR="008C2F2E" w:rsidP="008C2F2E" w:rsidRDefault="008C2F2E" w14:paraId="4CF7E20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C2F2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memo i j</w:t>
      </w:r>
    </w:p>
    <w:p w:rsidRPr="008C2F2E" w:rsidR="008C2F2E" w:rsidP="008C2F2E" w:rsidRDefault="34AACB22" w14:paraId="5CA6C20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i == size = </w:t>
      </w:r>
      <w:bookmarkStart w:name="_Int_hU99luqL" w:id="22"/>
      <w:commentRangeStart w:id="23"/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able !</w:t>
      </w:r>
      <w:bookmarkEnd w:id="22"/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i, j)</w:t>
      </w:r>
      <w:commentRangeEnd w:id="23"/>
      <w:r w:rsidR="008C2F2E">
        <w:rPr>
          <w:rStyle w:val="CommentReference"/>
        </w:rPr>
        <w:commentReference w:id="23"/>
      </w:r>
    </w:p>
    <w:p w:rsidRPr="008C2F2E" w:rsidR="008C2F2E" w:rsidP="008C2F2E" w:rsidRDefault="34AACB22" w14:paraId="046EECE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otherwise = </w:t>
      </w:r>
      <w:bookmarkStart w:name="_Int_A3smCK3u" w:id="24"/>
      <w:commentRangeStart w:id="25"/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able !</w:t>
      </w:r>
      <w:bookmarkEnd w:id="24"/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i, j)</w:t>
      </w:r>
      <w:commentRangeEnd w:id="25"/>
      <w:r w:rsidR="008C2F2E">
        <w:rPr>
          <w:rStyle w:val="CommentReference"/>
        </w:rPr>
        <w:commentReference w:id="25"/>
      </w:r>
    </w:p>
    <w:p w:rsidRPr="008C2F2E" w:rsidR="008C2F2E" w:rsidP="008C2F2E" w:rsidRDefault="008C2F2E" w14:paraId="2E820EC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+ min (</w:t>
      </w:r>
      <w:bookmarkStart w:name="_Int_NMI0nzjq" w:id="26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able !</w:t>
      </w:r>
      <w:bookmarkEnd w:id="26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j)) (</w:t>
      </w:r>
      <w:bookmarkStart w:name="_Int_Oyc2tsxZ" w:id="27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able !</w:t>
      </w:r>
      <w:bookmarkEnd w:id="27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j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</w:t>
      </w:r>
    </w:p>
    <w:p w:rsidR="008C2F2E" w:rsidP="008C2F2E" w:rsidRDefault="34AACB22" w14:paraId="4E7E24D0" w14:textId="6DB9EEEC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</w:t>
      </w:r>
      <w:commentRangeStart w:id="28"/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size = snd (bounds hiveArr)</w:t>
      </w:r>
      <w:commentRangeEnd w:id="28"/>
      <w:r w:rsidR="008C2F2E">
        <w:rPr>
          <w:rStyle w:val="CommentReference"/>
        </w:rPr>
        <w:commentReference w:id="28"/>
      </w:r>
    </w:p>
    <w:p w:rsidRPr="008C2F2E" w:rsidR="008C2F2E" w:rsidP="008C2F2E" w:rsidRDefault="1EFB8B6D" w14:paraId="110FD2BE" w14:textId="08EA6025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EC2A0F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-- </w:t>
      </w:r>
      <w:commentRangeStart w:id="29"/>
      <w:r w:rsidRPr="5EC2A0F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Complexity: O(mn) where m = height of hive, n = max width of hive.</w:t>
      </w:r>
      <w:commentRangeEnd w:id="29"/>
      <w:r w:rsidR="008C2F2E">
        <w:rPr>
          <w:rStyle w:val="CommentReference"/>
        </w:rPr>
        <w:commentReference w:id="29"/>
      </w:r>
    </w:p>
    <w:p w:rsidR="007F4D67" w:rsidP="007F4D67" w:rsidRDefault="007F4D67" w14:paraId="1151B843" w14:textId="102F2358">
      <w:pPr>
        <w:rPr>
          <w:lang w:val="en-US"/>
        </w:rPr>
      </w:pPr>
    </w:p>
    <w:p w:rsidR="008C2F2E" w:rsidP="007F4D67" w:rsidRDefault="008C2F2E" w14:paraId="7B6BB2DE" w14:textId="1F3EDFA1">
      <w:pPr>
        <w:rPr>
          <w:lang w:val="en-US"/>
        </w:rPr>
      </w:pPr>
    </w:p>
    <w:p w:rsidR="580E38AC" w:rsidP="580E38AC" w:rsidRDefault="580E38AC" w14:paraId="203898FC" w14:textId="68F8173A">
      <w:pPr>
        <w:rPr>
          <w:lang w:val="en-US"/>
        </w:rPr>
      </w:pPr>
      <w:r w:rsidRPr="580E38AC">
        <w:rPr>
          <w:lang w:val="en-US"/>
        </w:rPr>
        <w:t>bees arr = go (n-1, 0)</w:t>
      </w:r>
    </w:p>
    <w:p w:rsidR="580E38AC" w:rsidP="580E38AC" w:rsidRDefault="580E38AC" w14:paraId="1FEEEED1" w14:textId="6DFDA8AE">
      <w:pPr>
        <w:rPr>
          <w:lang w:val="en-US"/>
        </w:rPr>
      </w:pPr>
      <w:r w:rsidRPr="580E38AC">
        <w:rPr>
          <w:lang w:val="en-US"/>
        </w:rPr>
        <w:t xml:space="preserve">  </w:t>
      </w:r>
      <w:bookmarkStart w:name="_Int_A8J4lrcU" w:id="30"/>
      <w:r w:rsidRPr="580E38AC">
        <w:rPr>
          <w:lang w:val="en-US"/>
        </w:rPr>
        <w:t>where</w:t>
      </w:r>
      <w:bookmarkEnd w:id="30"/>
    </w:p>
    <w:p w:rsidR="580E38AC" w:rsidP="580E38AC" w:rsidRDefault="580E38AC" w14:paraId="75975093" w14:textId="7D9981B1">
      <w:pPr>
        <w:rPr>
          <w:lang w:val="en-US"/>
        </w:rPr>
      </w:pPr>
      <w:r w:rsidRPr="580E38AC">
        <w:rPr>
          <w:lang w:val="en-US"/>
        </w:rPr>
        <w:t xml:space="preserve">    (_, (n, _)) </w:t>
      </w:r>
      <w:bookmarkStart w:name="_Int_k3NP3pA2" w:id="31"/>
      <w:r w:rsidRPr="580E38AC">
        <w:rPr>
          <w:lang w:val="en-US"/>
        </w:rPr>
        <w:t>=  bounds</w:t>
      </w:r>
      <w:bookmarkEnd w:id="31"/>
      <w:r w:rsidRPr="580E38AC">
        <w:rPr>
          <w:lang w:val="en-US"/>
        </w:rPr>
        <w:t xml:space="preserve"> arr </w:t>
      </w:r>
    </w:p>
    <w:p w:rsidR="580E38AC" w:rsidP="580E38AC" w:rsidRDefault="580E38AC" w14:paraId="3A98352E" w14:textId="3670205A">
      <w:pPr>
        <w:rPr>
          <w:lang w:val="en-US"/>
        </w:rPr>
      </w:pPr>
      <w:r w:rsidRPr="580E38AC">
        <w:rPr>
          <w:lang w:val="en-US"/>
        </w:rPr>
        <w:t xml:space="preserve">    go (</w:t>
      </w:r>
      <w:bookmarkStart w:name="_Int_tlpCkTkt" w:id="32"/>
      <w:r w:rsidRPr="580E38AC">
        <w:rPr>
          <w:lang w:val="en-US"/>
        </w:rPr>
        <w:t>0,j</w:t>
      </w:r>
      <w:bookmarkEnd w:id="32"/>
      <w:r w:rsidRPr="580E38AC">
        <w:rPr>
          <w:lang w:val="en-US"/>
        </w:rPr>
        <w:t>) = 0</w:t>
      </w:r>
    </w:p>
    <w:p w:rsidR="580E38AC" w:rsidP="580E38AC" w:rsidRDefault="580E38AC" w14:paraId="1E6A17DF" w14:textId="7DE1EA16">
      <w:pPr>
        <w:rPr>
          <w:lang w:val="en-US"/>
        </w:rPr>
      </w:pPr>
      <w:r w:rsidRPr="580E38AC">
        <w:rPr>
          <w:lang w:val="en-US"/>
        </w:rPr>
        <w:t xml:space="preserve">    go (i, j) = min (arr ! upLeft + go upLeft) (arr ! upRight + go upRight)</w:t>
      </w:r>
    </w:p>
    <w:p w:rsidR="580E38AC" w:rsidP="580E38AC" w:rsidRDefault="580E38AC" w14:paraId="54A85127" w14:textId="528222FF">
      <w:pPr>
        <w:rPr>
          <w:lang w:val="en-US"/>
        </w:rPr>
      </w:pPr>
      <w:r w:rsidRPr="580E38AC">
        <w:rPr>
          <w:lang w:val="en-US"/>
        </w:rPr>
        <w:t xml:space="preserve">      </w:t>
      </w:r>
      <w:bookmarkStart w:name="_Int_X72mzp5h" w:id="33"/>
      <w:r w:rsidRPr="580E38AC">
        <w:rPr>
          <w:lang w:val="en-US"/>
        </w:rPr>
        <w:t>where</w:t>
      </w:r>
      <w:bookmarkEnd w:id="33"/>
    </w:p>
    <w:p w:rsidR="580E38AC" w:rsidP="580E38AC" w:rsidRDefault="580E38AC" w14:paraId="2687DE2F" w14:textId="49D47E57">
      <w:pPr>
        <w:rPr>
          <w:lang w:val="en-US"/>
        </w:rPr>
      </w:pPr>
      <w:r w:rsidRPr="580E38AC">
        <w:rPr>
          <w:lang w:val="en-US"/>
        </w:rPr>
        <w:t xml:space="preserve">        upLeft = (i-1, j)</w:t>
      </w:r>
    </w:p>
    <w:p w:rsidR="580E38AC" w:rsidP="580E38AC" w:rsidRDefault="580E38AC" w14:paraId="5FFD3D0A" w14:textId="49D2C359">
      <w:pPr>
        <w:rPr>
          <w:lang w:val="en-US"/>
        </w:rPr>
      </w:pPr>
      <w:r w:rsidRPr="580E38AC">
        <w:rPr>
          <w:lang w:val="en-US"/>
        </w:rPr>
        <w:t xml:space="preserve">        upRight = (i-1, j+1)</w:t>
      </w:r>
    </w:p>
    <w:p w:rsidR="008C2F2E" w:rsidP="007F4D67" w:rsidRDefault="008C2F2E" w14:paraId="4A15DFCE" w14:textId="4437C424">
      <w:pPr>
        <w:rPr>
          <w:lang w:val="en-US"/>
        </w:rPr>
      </w:pPr>
    </w:p>
    <w:p w:rsidR="008C2F2E" w:rsidP="007F4D67" w:rsidRDefault="008C2F2E" w14:paraId="2A6C7EE8" w14:textId="77777777">
      <w:pPr>
        <w:rPr>
          <w:lang w:val="en-US"/>
        </w:rPr>
      </w:pPr>
    </w:p>
    <w:p w:rsidR="008C2F2E" w:rsidP="580E38AC" w:rsidRDefault="008C2F2E" w14:paraId="54312577" w14:textId="1F4D5E5A">
      <w:pPr>
        <w:rPr>
          <w:rFonts w:eastAsia="Times New Roman"/>
          <w:lang w:eastAsia="en-GB"/>
        </w:rPr>
      </w:pPr>
      <w:commentRangeStart w:id="34"/>
      <w:commentRangeStart w:id="35"/>
      <w:commentRangeStart w:id="36"/>
      <w:commentRangeStart w:id="37"/>
      <w:r w:rsidRPr="580E38AC">
        <w:rPr>
          <w:rFonts w:eastAsia="Times New Roman"/>
          <w:lang w:eastAsia="en-GB"/>
        </w:rPr>
        <w:t>1.b.</w:t>
      </w:r>
      <w:commentRangeEnd w:id="34"/>
      <w:r>
        <w:commentReference w:id="34"/>
      </w:r>
      <w:commentRangeEnd w:id="35"/>
      <w:r>
        <w:commentReference w:id="35"/>
      </w:r>
      <w:commentRangeEnd w:id="36"/>
      <w:r>
        <w:commentReference w:id="36"/>
      </w:r>
      <w:commentRangeEnd w:id="37"/>
      <w:r w:rsidR="00143A7A">
        <w:rPr>
          <w:rStyle w:val="CommentReference"/>
        </w:rPr>
        <w:commentReference w:id="37"/>
      </w:r>
    </w:p>
    <w:p w:rsidRPr="00897223" w:rsidR="00897223" w:rsidP="00897223" w:rsidRDefault="00897223" w14:paraId="79CA5ED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'</w:t>
      </w:r>
      <w:bookmarkStart w:name="_Int_Wdv9PoyV" w:id="38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'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38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897223" w:rsidR="00897223" w:rsidP="00897223" w:rsidRDefault="00897223" w14:paraId="63A5B55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bees'' hiveArr </w:t>
      </w:r>
    </w:p>
    <w:p w:rsidRPr="00897223" w:rsidR="00897223" w:rsidP="00897223" w:rsidRDefault="00897223" w14:paraId="672BF82B" w14:textId="6C1BC3F3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= helper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 hiveArr !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897223" w:rsidR="00897223" w:rsidP="00897223" w:rsidRDefault="00897223" w14:paraId="1CDC70B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bookmarkStart w:name="_Int_PB5uHjUW" w:id="39"/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39"/>
    </w:p>
    <w:p w:rsidRPr="00897223" w:rsidR="00897223" w:rsidP="00897223" w:rsidRDefault="00897223" w14:paraId="4FDD40A6" w14:textId="62128A8C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helper i j</w:t>
      </w:r>
    </w:p>
    <w:p w:rsidRPr="00897223" w:rsidR="00897223" w:rsidP="00897223" w:rsidRDefault="00897223" w14:paraId="7605F92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i == snd (bounds hiveArr) = hiveArr ! (i, j)</w:t>
      </w:r>
    </w:p>
    <w:p w:rsidRPr="00897223" w:rsidR="00897223" w:rsidP="00897223" w:rsidRDefault="00897223" w14:paraId="5E34D0C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j == </w:t>
      </w:r>
      <w:r w:rsidRPr="00897223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hiveArr ! (i, j)</w:t>
      </w:r>
    </w:p>
    <w:p w:rsidRPr="00897223" w:rsidR="00897223" w:rsidP="00897223" w:rsidRDefault="00897223" w14:paraId="2B3AE46C" w14:textId="604897B8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+ minimum [helper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j,</w:t>
      </w:r>
    </w:p>
    <w:p w:rsidRPr="00897223" w:rsidR="00897223" w:rsidP="00897223" w:rsidRDefault="00897223" w14:paraId="0D59D390" w14:textId="7CDB25B1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helper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(j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,</w:t>
      </w:r>
    </w:p>
    <w:p w:rsidRPr="00897223" w:rsidR="00897223" w:rsidP="00897223" w:rsidRDefault="00897223" w14:paraId="4A15E400" w14:textId="4F5FD2B1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helper i (j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]</w:t>
      </w:r>
    </w:p>
    <w:p w:rsidRPr="00897223" w:rsidR="00897223" w:rsidP="00897223" w:rsidRDefault="00897223" w14:paraId="44D89FA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i == j = hiveArr ! (i, j)</w:t>
      </w:r>
    </w:p>
    <w:p w:rsidRPr="00897223" w:rsidR="00897223" w:rsidP="00897223" w:rsidRDefault="00897223" w14:paraId="45729B38" w14:textId="03B91C60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+ minimum [helper ! (j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,</w:t>
      </w:r>
    </w:p>
    <w:p w:rsidRPr="00897223" w:rsidR="00897223" w:rsidP="00897223" w:rsidRDefault="00897223" w14:paraId="58B99859" w14:textId="4E535413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helper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j, </w:t>
      </w:r>
    </w:p>
    <w:p w:rsidRPr="00897223" w:rsidR="00897223" w:rsidP="00897223" w:rsidRDefault="00897223" w14:paraId="6316627A" w14:textId="6BFAC4D1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helper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(j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]</w:t>
      </w:r>
    </w:p>
    <w:p w:rsidRPr="00897223" w:rsidR="00897223" w:rsidP="00897223" w:rsidRDefault="00897223" w14:paraId="6CCCBB7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otherwise = hiveArr ! (i, j)</w:t>
      </w:r>
    </w:p>
    <w:p w:rsidRPr="00897223" w:rsidR="00897223" w:rsidP="00897223" w:rsidRDefault="00897223" w14:paraId="054163BC" w14:textId="5B3C7439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+ minimum [helper i (j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,</w:t>
      </w:r>
    </w:p>
    <w:p w:rsidRPr="00897223" w:rsidR="00897223" w:rsidP="00897223" w:rsidRDefault="00897223" w14:paraId="389BD520" w14:textId="3F964AF4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   helper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j,</w:t>
      </w:r>
    </w:p>
    <w:p w:rsidRPr="00897223" w:rsidR="00897223" w:rsidP="00897223" w:rsidRDefault="00897223" w14:paraId="4D4BFE72" w14:textId="518F7B83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   helper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(j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,</w:t>
      </w:r>
    </w:p>
    <w:p w:rsidRPr="00897223" w:rsidR="00897223" w:rsidP="00897223" w:rsidRDefault="00897223" w14:paraId="776D42BD" w14:textId="583CEAC0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     helper i (j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]</w:t>
      </w:r>
    </w:p>
    <w:p w:rsidR="008C2F2E" w:rsidP="007F4D67" w:rsidRDefault="008C2F2E" w14:paraId="762974E3" w14:textId="4F8B97AD">
      <w:pPr>
        <w:rPr>
          <w:rFonts w:eastAsia="Times New Roman" w:cstheme="minorHAnsi"/>
          <w:lang w:eastAsia="en-GB"/>
        </w:rPr>
      </w:pPr>
    </w:p>
    <w:p w:rsidR="00897223" w:rsidP="580E38AC" w:rsidRDefault="00897223" w14:paraId="2D2D5D5E" w14:textId="1F3EDFA1">
      <w:pPr>
        <w:rPr>
          <w:lang w:val="en-US"/>
        </w:rPr>
      </w:pPr>
    </w:p>
    <w:p w:rsidR="00897223" w:rsidP="580E38AC" w:rsidRDefault="580E38AC" w14:paraId="56B9FD84" w14:textId="68F8173A">
      <w:pPr>
        <w:rPr>
          <w:lang w:val="en-US"/>
        </w:rPr>
      </w:pPr>
      <w:r w:rsidRPr="580E38AC">
        <w:rPr>
          <w:lang w:val="en-US"/>
        </w:rPr>
        <w:t>bees arr = go (n-1, 0)</w:t>
      </w:r>
    </w:p>
    <w:p w:rsidR="00897223" w:rsidP="580E38AC" w:rsidRDefault="580E38AC" w14:paraId="1EB7A9C1" w14:textId="6DFDA8AE">
      <w:pPr>
        <w:rPr>
          <w:lang w:val="en-US"/>
        </w:rPr>
      </w:pPr>
      <w:r w:rsidRPr="580E38AC">
        <w:rPr>
          <w:lang w:val="en-US"/>
        </w:rPr>
        <w:t xml:space="preserve">  </w:t>
      </w:r>
      <w:bookmarkStart w:name="_Int_pyHgeJjC" w:id="40"/>
      <w:r w:rsidRPr="580E38AC">
        <w:rPr>
          <w:lang w:val="en-US"/>
        </w:rPr>
        <w:t>where</w:t>
      </w:r>
      <w:bookmarkEnd w:id="40"/>
    </w:p>
    <w:p w:rsidR="00897223" w:rsidP="580E38AC" w:rsidRDefault="580E38AC" w14:paraId="7791D9FF" w14:textId="7D9981B1">
      <w:pPr>
        <w:rPr>
          <w:lang w:val="en-US"/>
        </w:rPr>
      </w:pPr>
      <w:r w:rsidRPr="580E38AC">
        <w:rPr>
          <w:lang w:val="en-US"/>
        </w:rPr>
        <w:t xml:space="preserve">    (_, (n, _)) </w:t>
      </w:r>
      <w:bookmarkStart w:name="_Int_D8ngk5x0" w:id="41"/>
      <w:r w:rsidRPr="580E38AC">
        <w:rPr>
          <w:lang w:val="en-US"/>
        </w:rPr>
        <w:t>=  bounds</w:t>
      </w:r>
      <w:bookmarkEnd w:id="41"/>
      <w:r w:rsidRPr="580E38AC">
        <w:rPr>
          <w:lang w:val="en-US"/>
        </w:rPr>
        <w:t xml:space="preserve"> arr </w:t>
      </w:r>
    </w:p>
    <w:p w:rsidR="00897223" w:rsidP="580E38AC" w:rsidRDefault="580E38AC" w14:paraId="14CA1499" w14:textId="3670205A">
      <w:pPr>
        <w:rPr>
          <w:lang w:val="en-US"/>
        </w:rPr>
      </w:pPr>
      <w:r w:rsidRPr="580E38AC">
        <w:rPr>
          <w:lang w:val="en-US"/>
        </w:rPr>
        <w:t xml:space="preserve">    go (</w:t>
      </w:r>
      <w:bookmarkStart w:name="_Int_xvU4BPHT" w:id="42"/>
      <w:r w:rsidRPr="580E38AC">
        <w:rPr>
          <w:lang w:val="en-US"/>
        </w:rPr>
        <w:t>0,j</w:t>
      </w:r>
      <w:bookmarkEnd w:id="42"/>
      <w:r w:rsidRPr="580E38AC">
        <w:rPr>
          <w:lang w:val="en-US"/>
        </w:rPr>
        <w:t>) = 0</w:t>
      </w:r>
    </w:p>
    <w:p w:rsidR="00897223" w:rsidP="580E38AC" w:rsidRDefault="580E38AC" w14:paraId="19DB11C4" w14:textId="5BD19B8D">
      <w:pPr>
        <w:rPr>
          <w:lang w:val="en-US"/>
        </w:rPr>
      </w:pPr>
      <w:r w:rsidRPr="580E38AC">
        <w:rPr>
          <w:lang w:val="en-US"/>
        </w:rPr>
        <w:t xml:space="preserve">    go (i, j) = minimum [arr ! upLeft + go upLeft, </w:t>
      </w:r>
    </w:p>
    <w:p w:rsidR="00897223" w:rsidP="580E38AC" w:rsidRDefault="580E38AC" w14:paraId="30A65D41" w14:textId="578AF453">
      <w:pPr>
        <w:ind w:left="2160"/>
        <w:rPr>
          <w:lang w:val="en-US"/>
        </w:rPr>
      </w:pPr>
      <w:r w:rsidRPr="580E38AC">
        <w:rPr>
          <w:lang w:val="en-US"/>
        </w:rPr>
        <w:t>arr ! upRight + go upRight</w:t>
      </w:r>
    </w:p>
    <w:p w:rsidR="00897223" w:rsidP="580E38AC" w:rsidRDefault="580E38AC" w14:paraId="29624E0B" w14:textId="5E24BE23">
      <w:pPr>
        <w:ind w:left="2160"/>
        <w:rPr>
          <w:lang w:val="en-US"/>
        </w:rPr>
      </w:pPr>
      <w:r w:rsidRPr="580E38AC">
        <w:rPr>
          <w:lang w:val="en-US"/>
        </w:rPr>
        <w:t>If existLeft then arr ! Left + go left else MaxInt,</w:t>
      </w:r>
    </w:p>
    <w:p w:rsidR="00897223" w:rsidP="580E38AC" w:rsidRDefault="580E38AC" w14:paraId="38D0BE15" w14:textId="43FAD43A">
      <w:pPr>
        <w:ind w:left="2160"/>
        <w:rPr>
          <w:lang w:val="en-US"/>
        </w:rPr>
      </w:pPr>
      <w:r w:rsidRPr="580E38AC">
        <w:rPr>
          <w:lang w:val="en-US"/>
        </w:rPr>
        <w:t>If existRight then arr ! Right + go right else MaxInt]</w:t>
      </w:r>
    </w:p>
    <w:p w:rsidR="00897223" w:rsidP="580E38AC" w:rsidRDefault="580E38AC" w14:paraId="63BBF952" w14:textId="528222FF">
      <w:pPr>
        <w:rPr>
          <w:lang w:val="en-US"/>
        </w:rPr>
      </w:pPr>
      <w:r w:rsidRPr="580E38AC">
        <w:rPr>
          <w:lang w:val="en-US"/>
        </w:rPr>
        <w:t xml:space="preserve">      </w:t>
      </w:r>
      <w:bookmarkStart w:name="_Int_AMBHsVa3" w:id="43"/>
      <w:r w:rsidRPr="580E38AC">
        <w:rPr>
          <w:lang w:val="en-US"/>
        </w:rPr>
        <w:t>where</w:t>
      </w:r>
      <w:bookmarkEnd w:id="43"/>
    </w:p>
    <w:p w:rsidR="00897223" w:rsidP="580E38AC" w:rsidRDefault="580E38AC" w14:paraId="24EBA6E8" w14:textId="49D47E57">
      <w:pPr>
        <w:rPr>
          <w:lang w:val="en-US"/>
        </w:rPr>
      </w:pPr>
      <w:r w:rsidRPr="580E38AC">
        <w:rPr>
          <w:lang w:val="en-US"/>
        </w:rPr>
        <w:t xml:space="preserve">        upLeft = (i-1, j)</w:t>
      </w:r>
    </w:p>
    <w:p w:rsidR="00897223" w:rsidP="580E38AC" w:rsidRDefault="580E38AC" w14:paraId="77496529" w14:textId="49D2C359">
      <w:pPr>
        <w:rPr>
          <w:lang w:val="en-US"/>
        </w:rPr>
      </w:pPr>
      <w:r w:rsidRPr="580E38AC">
        <w:rPr>
          <w:lang w:val="en-US"/>
        </w:rPr>
        <w:t xml:space="preserve">        upRight = (i-1, j+1)</w:t>
      </w:r>
    </w:p>
    <w:p w:rsidR="00897223" w:rsidP="580E38AC" w:rsidRDefault="580E38AC" w14:paraId="63AAC632" w14:textId="43E4F8F7">
      <w:pPr>
        <w:rPr>
          <w:lang w:val="en-US"/>
        </w:rPr>
      </w:pPr>
      <w:r w:rsidRPr="580E38AC">
        <w:rPr>
          <w:lang w:val="en-US"/>
        </w:rPr>
        <w:t xml:space="preserve">       </w:t>
      </w:r>
    </w:p>
    <w:p w:rsidR="00897223" w:rsidP="580E38AC" w:rsidRDefault="580E38AC" w14:paraId="4299641C" w14:textId="2AD927B3">
      <w:pPr>
        <w:rPr>
          <w:lang w:val="en-US"/>
        </w:rPr>
      </w:pPr>
      <w:r w:rsidRPr="580E38AC">
        <w:rPr>
          <w:lang w:val="en-US"/>
        </w:rPr>
        <w:t xml:space="preserve">       ExistLeft = j /= 0</w:t>
      </w:r>
    </w:p>
    <w:p w:rsidR="00897223" w:rsidP="580E38AC" w:rsidRDefault="580E38AC" w14:paraId="0418839E" w14:textId="4E434073">
      <w:pPr>
        <w:rPr>
          <w:lang w:val="en-US"/>
        </w:rPr>
      </w:pPr>
      <w:r w:rsidRPr="580E38AC">
        <w:rPr>
          <w:lang w:val="en-US"/>
        </w:rPr>
        <w:t xml:space="preserve">      ExistRight = I + j –1 /= n</w:t>
      </w:r>
    </w:p>
    <w:p w:rsidR="00897223" w:rsidP="580E38AC" w:rsidRDefault="580E38AC" w14:paraId="2B38D28B" w14:textId="5E558016">
      <w:pPr>
        <w:rPr>
          <w:lang w:val="en-US"/>
        </w:rPr>
      </w:pPr>
      <w:r w:rsidRPr="580E38AC">
        <w:rPr>
          <w:lang w:val="en-US"/>
        </w:rPr>
        <w:t xml:space="preserve">      </w:t>
      </w:r>
    </w:p>
    <w:p w:rsidR="00897223" w:rsidP="580E38AC" w:rsidRDefault="580E38AC" w14:paraId="16545F0C" w14:textId="26D3B5FE">
      <w:pPr>
        <w:rPr>
          <w:lang w:val="en-US"/>
        </w:rPr>
      </w:pPr>
      <w:r w:rsidRPr="580E38AC">
        <w:rPr>
          <w:lang w:val="en-US"/>
        </w:rPr>
        <w:t xml:space="preserve">  Left = (I, </w:t>
      </w:r>
      <w:bookmarkStart w:name="_Int_cCgkCZgy" w:id="44"/>
      <w:r w:rsidRPr="580E38AC">
        <w:rPr>
          <w:lang w:val="en-US"/>
        </w:rPr>
        <w:t>j –1</w:t>
      </w:r>
      <w:bookmarkEnd w:id="44"/>
      <w:r w:rsidRPr="580E38AC">
        <w:rPr>
          <w:lang w:val="en-US"/>
        </w:rPr>
        <w:t>)</w:t>
      </w:r>
    </w:p>
    <w:p w:rsidR="00897223" w:rsidP="580E38AC" w:rsidRDefault="580E38AC" w14:paraId="3E0A7186" w14:textId="6A2DC9F8">
      <w:pPr>
        <w:rPr>
          <w:lang w:val="en-US"/>
        </w:rPr>
      </w:pPr>
      <w:r w:rsidRPr="580E38AC">
        <w:rPr>
          <w:lang w:val="en-US"/>
        </w:rPr>
        <w:t xml:space="preserve">      Right </w:t>
      </w:r>
      <w:bookmarkStart w:name="_Int_r6M9zuvF" w:id="45"/>
      <w:r w:rsidRPr="580E38AC">
        <w:rPr>
          <w:lang w:val="en-US"/>
        </w:rPr>
        <w:t>=(</w:t>
      </w:r>
      <w:bookmarkEnd w:id="45"/>
      <w:r w:rsidRPr="580E38AC">
        <w:rPr>
          <w:lang w:val="en-US"/>
        </w:rPr>
        <w:t>I, j+1)</w:t>
      </w:r>
    </w:p>
    <w:p w:rsidR="00897223" w:rsidP="580E38AC" w:rsidRDefault="00897223" w14:paraId="39469865" w14:textId="346D89DF">
      <w:pPr>
        <w:rPr>
          <w:rFonts w:eastAsia="Times New Roman"/>
          <w:lang w:eastAsia="en-GB"/>
        </w:rPr>
      </w:pPr>
    </w:p>
    <w:p w:rsidR="00897223" w:rsidP="007F4D67" w:rsidRDefault="00897223" w14:paraId="1BDD259F" w14:textId="0DF90AE6">
      <w:pPr>
        <w:rPr>
          <w:rFonts w:eastAsia="Times New Roman" w:cstheme="minorHAnsi"/>
          <w:lang w:eastAsia="en-GB"/>
        </w:rPr>
      </w:pPr>
    </w:p>
    <w:p w:rsidR="00897223" w:rsidP="007F4D67" w:rsidRDefault="00897223" w14:paraId="2623CDA2" w14:textId="32B57995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2.ai.</w:t>
      </w:r>
    </w:p>
    <w:p w:rsidRPr="00897223" w:rsidR="00897223" w:rsidP="00897223" w:rsidRDefault="00897223" w14:paraId="26BC497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bookmarkStart w:name="_Int_jYJRMqEC" w:id="46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ind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46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: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897223" w:rsidR="00897223" w:rsidP="00897223" w:rsidRDefault="00897223" w14:paraId="205AD297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 xss k = concat xss !! k</w:t>
      </w:r>
    </w:p>
    <w:p w:rsidR="00897223" w:rsidP="580E38AC" w:rsidRDefault="00897223" w14:paraId="0B8C9564" w14:textId="0E3E9F85">
      <w:pPr>
        <w:rPr>
          <w:rFonts w:eastAsia="Times New Roman"/>
          <w:lang w:eastAsia="en-GB"/>
        </w:rPr>
      </w:pPr>
    </w:p>
    <w:p w:rsidR="580E38AC" w:rsidP="580E38AC" w:rsidRDefault="580E38AC" w14:paraId="6ECD10B5" w14:textId="5CF79C8E">
      <w:pPr>
        <w:spacing w:line="259" w:lineRule="auto"/>
        <w:rPr>
          <w:rFonts w:eastAsia="Times New Roman"/>
          <w:lang w:eastAsia="en-GB"/>
        </w:rPr>
      </w:pPr>
      <w:r w:rsidRPr="580E38AC">
        <w:rPr>
          <w:rFonts w:eastAsia="Times New Roman"/>
          <w:lang w:eastAsia="en-GB"/>
        </w:rPr>
        <w:t xml:space="preserve">Without </w:t>
      </w:r>
      <w:r w:rsidRPr="580E38AC">
        <w:rPr>
          <w:rFonts w:eastAsia="Times New Roman"/>
          <w:b/>
          <w:bCs/>
          <w:lang w:eastAsia="en-GB"/>
        </w:rPr>
        <w:t>concat</w:t>
      </w:r>
      <w:r w:rsidRPr="580E38AC">
        <w:rPr>
          <w:rFonts w:eastAsia="Times New Roman"/>
          <w:lang w:eastAsia="en-GB"/>
        </w:rPr>
        <w:t>:</w:t>
      </w:r>
    </w:p>
    <w:p w:rsidR="580E38AC" w:rsidP="580E38AC" w:rsidRDefault="580E38AC" w14:paraId="181C66F9" w14:textId="13772468">
      <w:pPr>
        <w:spacing w:line="259" w:lineRule="auto"/>
        <w:rPr>
          <w:rFonts w:eastAsia="Times New Roman"/>
          <w:lang w:eastAsia="en-GB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580E38AC" w:rsidTr="580E38AC" w14:paraId="66804056" w14:textId="77777777">
        <w:tc>
          <w:tcPr>
            <w:tcW w:w="9015" w:type="dxa"/>
            <w:shd w:val="clear" w:color="auto" w:fill="212223"/>
          </w:tcPr>
          <w:p w:rsidR="580E38AC" w:rsidP="580E38AC" w:rsidRDefault="580E38AC" w14:paraId="39004341" w14:textId="742FAC0C">
            <w:pPr>
              <w:spacing w:line="240" w:lineRule="exact"/>
              <w:rPr>
                <w:rFonts w:ascii="Consolas" w:hAnsi="Consolas" w:eastAsia="Consolas" w:cs="Consolas"/>
                <w:color w:val="9CDCFE"/>
                <w:sz w:val="18"/>
                <w:szCs w:val="18"/>
              </w:rPr>
            </w:pPr>
            <w:bookmarkStart w:name="_Int_3wfu8S71" w:id="47"/>
            <w:r w:rsidRPr="580E38AC">
              <w:rPr>
                <w:rFonts w:ascii="Consolas" w:hAnsi="Consolas" w:eastAsia="Consolas" w:cs="Consolas"/>
                <w:color w:val="DCDCAA"/>
                <w:sz w:val="18"/>
                <w:szCs w:val="18"/>
              </w:rPr>
              <w:t>find</w:t>
            </w: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:</w:t>
            </w:r>
            <w:bookmarkEnd w:id="47"/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>: [[</w:t>
            </w:r>
            <w:r w:rsidRPr="580E38AC">
              <w:rPr>
                <w:rFonts w:ascii="Consolas" w:hAnsi="Consolas" w:eastAsia="Consolas" w:cs="Consolas"/>
                <w:color w:val="9CDCFE"/>
                <w:sz w:val="18"/>
                <w:szCs w:val="18"/>
              </w:rPr>
              <w:t>a</w:t>
            </w: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]] -&gt; </w:t>
            </w:r>
            <w:r w:rsidRPr="580E38AC">
              <w:rPr>
                <w:rFonts w:ascii="Consolas" w:hAnsi="Consolas" w:eastAsia="Consolas" w:cs="Consolas"/>
                <w:color w:val="569CD6"/>
                <w:sz w:val="18"/>
                <w:szCs w:val="18"/>
              </w:rPr>
              <w:t>Int</w:t>
            </w: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-&gt; </w:t>
            </w:r>
            <w:r w:rsidRPr="580E38AC">
              <w:rPr>
                <w:rFonts w:ascii="Consolas" w:hAnsi="Consolas" w:eastAsia="Consolas" w:cs="Consolas"/>
                <w:color w:val="9CDCFE"/>
                <w:sz w:val="18"/>
                <w:szCs w:val="18"/>
              </w:rPr>
              <w:t>a</w:t>
            </w:r>
          </w:p>
          <w:p w:rsidR="580E38AC" w:rsidP="580E38AC" w:rsidRDefault="580E38AC" w14:paraId="34BF5A28" w14:textId="7D06000F">
            <w:pPr>
              <w:spacing w:line="240" w:lineRule="exact"/>
              <w:rPr>
                <w:rFonts w:ascii="Consolas" w:hAnsi="Consolas" w:eastAsia="Consolas" w:cs="Consolas"/>
                <w:color w:val="D4D4D4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>find cl ix</w:t>
            </w:r>
          </w:p>
          <w:p w:rsidR="580E38AC" w:rsidP="580E38AC" w:rsidRDefault="580E38AC" w14:paraId="24EF66F9" w14:textId="6D4D2AAA">
            <w:pPr>
              <w:spacing w:line="240" w:lineRule="exact"/>
              <w:rPr>
                <w:rFonts w:ascii="Consolas" w:hAnsi="Consolas" w:eastAsia="Consolas" w:cs="Consolas"/>
                <w:color w:val="B5CEA8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 = go cl ix </w:t>
            </w:r>
            <w:r w:rsidRPr="580E38AC">
              <w:rPr>
                <w:rFonts w:ascii="Consolas" w:hAnsi="Consolas" w:eastAsia="Consolas" w:cs="Consolas"/>
                <w:color w:val="B5CEA8"/>
                <w:sz w:val="18"/>
                <w:szCs w:val="18"/>
              </w:rPr>
              <w:t>1</w:t>
            </w:r>
          </w:p>
          <w:p w:rsidR="580E38AC" w:rsidP="580E38AC" w:rsidRDefault="580E38AC" w14:paraId="5E31E888" w14:textId="279102BF">
            <w:pPr>
              <w:spacing w:line="240" w:lineRule="exact"/>
              <w:rPr>
                <w:rFonts w:ascii="Consolas" w:hAnsi="Consolas" w:eastAsia="Consolas" w:cs="Consolas"/>
                <w:color w:val="569CD6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   </w:t>
            </w:r>
            <w:bookmarkStart w:name="_Int_PggEstb6" w:id="48"/>
            <w:r w:rsidRPr="580E38AC">
              <w:rPr>
                <w:rFonts w:ascii="Consolas" w:hAnsi="Consolas" w:eastAsia="Consolas" w:cs="Consolas"/>
                <w:color w:val="569CD6"/>
                <w:sz w:val="18"/>
                <w:szCs w:val="18"/>
              </w:rPr>
              <w:t>where</w:t>
            </w:r>
            <w:bookmarkEnd w:id="48"/>
          </w:p>
          <w:p w:rsidR="580E38AC" w:rsidP="580E38AC" w:rsidRDefault="580E38AC" w14:paraId="4CD83F80" w14:textId="439A1B7D">
            <w:pPr>
              <w:spacing w:line="240" w:lineRule="exact"/>
              <w:rPr>
                <w:rFonts w:ascii="Consolas" w:hAnsi="Consolas" w:eastAsia="Consolas" w:cs="Consolas"/>
                <w:color w:val="CE9178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     go </w:t>
            </w:r>
            <w:r w:rsidRPr="580E38AC">
              <w:rPr>
                <w:rFonts w:ascii="Consolas" w:hAnsi="Consolas" w:eastAsia="Consolas" w:cs="Consolas"/>
                <w:color w:val="569CD6"/>
                <w:sz w:val="18"/>
                <w:szCs w:val="18"/>
              </w:rPr>
              <w:t>[]</w:t>
            </w: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_ _     = error </w:t>
            </w:r>
            <w:r w:rsidRPr="580E38AC">
              <w:rPr>
                <w:rFonts w:ascii="Consolas" w:hAnsi="Consolas" w:eastAsia="Consolas" w:cs="Consolas"/>
                <w:color w:val="CE9178"/>
                <w:sz w:val="18"/>
                <w:szCs w:val="18"/>
              </w:rPr>
              <w:t>"Index too large."</w:t>
            </w:r>
          </w:p>
          <w:p w:rsidR="580E38AC" w:rsidP="580E38AC" w:rsidRDefault="580E38AC" w14:paraId="73330DEC" w14:textId="5F6623FF">
            <w:pPr>
              <w:spacing w:line="240" w:lineRule="exact"/>
              <w:rPr>
                <w:rFonts w:ascii="Consolas" w:hAnsi="Consolas" w:eastAsia="Consolas" w:cs="Consolas"/>
                <w:color w:val="D4D4D4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     go (</w:t>
            </w:r>
            <w:bookmarkStart w:name="_Int_0LoBZWhm" w:id="49"/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>c :</w:t>
            </w:r>
            <w:bookmarkEnd w:id="49"/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cs) ix len</w:t>
            </w:r>
          </w:p>
          <w:p w:rsidR="580E38AC" w:rsidP="580E38AC" w:rsidRDefault="580E38AC" w14:paraId="2275D4A2" w14:textId="32323E68">
            <w:pPr>
              <w:spacing w:line="240" w:lineRule="exact"/>
              <w:rPr>
                <w:rFonts w:ascii="Consolas" w:hAnsi="Consolas" w:eastAsia="Consolas" w:cs="Consolas"/>
                <w:color w:val="D4D4D4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       | ix &lt; len  = c !! ix</w:t>
            </w:r>
          </w:p>
          <w:p w:rsidR="580E38AC" w:rsidP="580E38AC" w:rsidRDefault="580E38AC" w14:paraId="3791EC44" w14:textId="329C6784">
            <w:pPr>
              <w:spacing w:line="240" w:lineRule="exact"/>
              <w:rPr>
                <w:rFonts w:ascii="Consolas" w:hAnsi="Consolas" w:eastAsia="Consolas" w:cs="Consolas"/>
                <w:color w:val="D4D4D4"/>
                <w:sz w:val="18"/>
                <w:szCs w:val="18"/>
              </w:rPr>
            </w:pP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 xml:space="preserve">        | otherwise = go cs (ix - len) (len + </w:t>
            </w:r>
            <w:r w:rsidRPr="580E38AC">
              <w:rPr>
                <w:rFonts w:ascii="Consolas" w:hAnsi="Consolas" w:eastAsia="Consolas" w:cs="Consolas"/>
                <w:color w:val="B5CEA8"/>
                <w:sz w:val="18"/>
                <w:szCs w:val="18"/>
              </w:rPr>
              <w:t>1</w:t>
            </w:r>
            <w:r w:rsidRPr="580E38AC">
              <w:rPr>
                <w:rFonts w:ascii="Consolas" w:hAnsi="Consolas" w:eastAsia="Consolas" w:cs="Consolas"/>
                <w:color w:val="D4D4D4"/>
                <w:sz w:val="18"/>
                <w:szCs w:val="18"/>
              </w:rPr>
              <w:t>)</w:t>
            </w:r>
          </w:p>
        </w:tc>
      </w:tr>
    </w:tbl>
    <w:p w:rsidR="580E38AC" w:rsidP="580E38AC" w:rsidRDefault="580E38AC" w14:paraId="1D6C486F" w14:textId="3E910C23">
      <w:pPr>
        <w:rPr>
          <w:rFonts w:eastAsia="Times New Roman"/>
          <w:lang w:eastAsia="en-GB"/>
        </w:rPr>
      </w:pPr>
    </w:p>
    <w:p w:rsidR="00897223" w:rsidP="007F4D67" w:rsidRDefault="00897223" w14:paraId="137A5DD4" w14:textId="1ED85E13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2.aii.</w:t>
      </w:r>
    </w:p>
    <w:p w:rsidRPr="00897223" w:rsidR="00897223" w:rsidP="00897223" w:rsidRDefault="00897223" w14:paraId="7ABFAC9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toChunks</w:t>
      </w: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</w:t>
      </w:r>
      <w:r w:rsidRPr="00897223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 -&gt; [[</w:t>
      </w:r>
      <w:r w:rsidRPr="00897223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897223" w:rsidR="00897223" w:rsidP="00897223" w:rsidRDefault="00897223" w14:paraId="264C3502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oChunks xs</w:t>
      </w:r>
    </w:p>
    <w:p w:rsidRPr="00897223" w:rsidR="00897223" w:rsidP="00897223" w:rsidRDefault="00897223" w14:paraId="549A4AC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= helper xs </w:t>
      </w:r>
      <w:r w:rsidRPr="00897223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Pr="00897223" w:rsidR="00897223" w:rsidP="00897223" w:rsidRDefault="00897223" w14:paraId="3E342902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bookmarkStart w:name="_Int_wOMlmhrN" w:id="50"/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50"/>
    </w:p>
    <w:p w:rsidRPr="00897223" w:rsidR="00897223" w:rsidP="00897223" w:rsidRDefault="1E956063" w14:paraId="721614B4" w14:textId="03FD1D56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</w:t>
      </w:r>
      <w:bookmarkStart w:name="_Int_Z39Y9DCI" w:id="51"/>
      <w:r w:rsidRPr="03A3BC8F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helper</w:t>
      </w: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51"/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: [</w:t>
      </w:r>
      <w:r w:rsidRPr="03A3BC8F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 -&gt; </w:t>
      </w:r>
      <w:r w:rsidRPr="03A3BC8F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[[</w:t>
      </w:r>
      <w:r w:rsidRPr="03A3BC8F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3A3BC8F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897223" w:rsidR="00897223" w:rsidP="00897223" w:rsidRDefault="00897223" w14:paraId="54253B92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helper </w:t>
      </w:r>
      <w:r w:rsidRPr="00897223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_ = </w:t>
      </w:r>
      <w:r w:rsidRPr="00897223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</w:p>
    <w:p w:rsidRPr="00897223" w:rsidR="00897223" w:rsidP="00897223" w:rsidRDefault="00897223" w14:paraId="1E41BA19" w14:textId="2BE5A696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helper xs i = </w:t>
      </w:r>
      <w:bookmarkStart w:name="_Int_k2moXeq4" w:id="52"/>
      <w:commentRangeStart w:id="53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x :</w:t>
      </w:r>
      <w:bookmarkEnd w:id="52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helper y (i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  <w:commentRangeEnd w:id="53"/>
      <w:r>
        <w:commentReference w:id="53"/>
      </w:r>
    </w:p>
    <w:p w:rsidRPr="00897223" w:rsidR="00897223" w:rsidP="00897223" w:rsidRDefault="7EDA81BA" w14:paraId="5A8D08D4" w14:textId="4A6BC468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</w:t>
      </w:r>
      <w:bookmarkStart w:name="_Int_p25Mrwfy" w:id="54"/>
      <w:r w:rsidRPr="67070C2B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54"/>
    </w:p>
    <w:p w:rsidRPr="00897223" w:rsidR="00897223" w:rsidP="00897223" w:rsidRDefault="00897223" w14:paraId="6F988C3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897223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(x, y) = splitAt i xs</w:t>
      </w:r>
    </w:p>
    <w:p w:rsidR="00897223" w:rsidP="5EC2A0F3" w:rsidRDefault="00897223" w14:paraId="6D9DC7E1" w14:textId="2EC2984B">
      <w:pPr>
        <w:rPr>
          <w:rFonts w:eastAsia="Times New Roman"/>
          <w:lang w:eastAsia="en-GB"/>
        </w:rPr>
      </w:pPr>
    </w:p>
    <w:p w:rsidR="67A1F77E" w:rsidP="5EC2A0F3" w:rsidRDefault="67A1F77E" w14:paraId="681E2BCC" w14:textId="41939411">
      <w:pPr>
        <w:rPr>
          <w:rFonts w:eastAsia="Times New Roman"/>
          <w:lang w:eastAsia="en-GB"/>
        </w:rPr>
      </w:pPr>
      <w:r w:rsidRPr="5EC2A0F3">
        <w:rPr>
          <w:rFonts w:eastAsia="Times New Roman"/>
          <w:lang w:eastAsia="en-GB"/>
        </w:rPr>
        <w:t>C</w:t>
      </w:r>
      <w:commentRangeStart w:id="55"/>
      <w:commentRangeStart w:id="56"/>
      <w:commentRangeStart w:id="57"/>
      <w:r w:rsidRPr="5EC2A0F3">
        <w:rPr>
          <w:rFonts w:eastAsia="Times New Roman"/>
          <w:lang w:eastAsia="en-GB"/>
        </w:rPr>
        <w:t>omplexity?</w:t>
      </w:r>
      <w:commentRangeEnd w:id="55"/>
      <w:r>
        <w:rPr>
          <w:rStyle w:val="CommentReference"/>
        </w:rPr>
        <w:commentReference w:id="55"/>
      </w:r>
      <w:commentRangeEnd w:id="56"/>
      <w:r>
        <w:rPr>
          <w:rStyle w:val="CommentReference"/>
        </w:rPr>
        <w:commentReference w:id="56"/>
      </w:r>
      <w:commentRangeEnd w:id="57"/>
      <w:r>
        <w:rPr>
          <w:rStyle w:val="CommentReference"/>
        </w:rPr>
        <w:commentReference w:id="57"/>
      </w:r>
    </w:p>
    <w:p w:rsidR="5EC2A0F3" w:rsidP="5EC2A0F3" w:rsidRDefault="5EC2A0F3" w14:paraId="227973F0" w14:textId="00AF88E8">
      <w:pPr>
        <w:rPr>
          <w:rFonts w:eastAsia="Times New Roman"/>
          <w:lang w:eastAsia="en-GB"/>
        </w:rPr>
      </w:pPr>
    </w:p>
    <w:p w:rsidR="00897223" w:rsidP="007F4D67" w:rsidRDefault="00897223" w14:paraId="7A594438" w14:textId="64AE18C4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2.aiii.</w:t>
      </w:r>
    </w:p>
    <w:p w:rsidRPr="00897223" w:rsidR="00897223" w:rsidP="00897223" w:rsidRDefault="00897223" w14:paraId="0C0E347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bookmarkStart w:name="_Int_sXmCQZcA" w:id="58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cons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58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: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 -&gt;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="00897223" w:rsidP="00897223" w:rsidRDefault="00897223" w14:paraId="17FF9193" w14:textId="6B32A32D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cons x xs = toChunks (</w:t>
      </w:r>
      <w:bookmarkStart w:name="_Int_dRYaKjwt" w:id="59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x :</w:t>
      </w:r>
      <w:bookmarkEnd w:id="59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concat xs)</w:t>
      </w:r>
    </w:p>
    <w:p w:rsidRPr="00897223" w:rsidR="00897223" w:rsidP="00897223" w:rsidRDefault="2D126699" w14:paraId="10AAE8D1" w14:textId="71CF8003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--</w:t>
      </w:r>
      <w:commentRangeStart w:id="60"/>
      <w:commentRangeStart w:id="61"/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Complexity: </w:t>
      </w:r>
      <w:commentRangeStart w:id="62"/>
      <w:commentRangeStart w:id="63"/>
      <w:commentRangeStart w:id="64"/>
      <w:commentRangeStart w:id="65"/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O(n)</w:t>
      </w:r>
      <w:commentRangeEnd w:id="62"/>
      <w:r w:rsidR="3195AC2C">
        <w:rPr>
          <w:rStyle w:val="CommentReference"/>
        </w:rPr>
        <w:commentReference w:id="62"/>
      </w:r>
      <w:commentRangeEnd w:id="63"/>
      <w:r w:rsidR="3195AC2C">
        <w:rPr>
          <w:rStyle w:val="CommentReference"/>
        </w:rPr>
        <w:commentReference w:id="63"/>
      </w:r>
      <w:commentRangeEnd w:id="64"/>
      <w:r w:rsidR="3195AC2C">
        <w:rPr>
          <w:rStyle w:val="CommentReference"/>
        </w:rPr>
        <w:commentReference w:id="64"/>
      </w:r>
      <w:commentRangeEnd w:id="65"/>
      <w:r w:rsidR="3195AC2C">
        <w:rPr>
          <w:rStyle w:val="CommentReference"/>
        </w:rPr>
        <w:commentReference w:id="65"/>
      </w:r>
      <w:commentRangeEnd w:id="60"/>
      <w:r w:rsidR="3195AC2C">
        <w:rPr>
          <w:rStyle w:val="CommentReference"/>
        </w:rPr>
        <w:commentReference w:id="60"/>
      </w:r>
      <w:commentRangeEnd w:id="61"/>
      <w:r w:rsidR="3195AC2C">
        <w:rPr>
          <w:rStyle w:val="CommentReference"/>
        </w:rPr>
        <w:commentReference w:id="61"/>
      </w:r>
    </w:p>
    <w:p w:rsidR="00897223" w:rsidP="007F4D67" w:rsidRDefault="00897223" w14:paraId="05F90101" w14:textId="406ED4CC">
      <w:pPr>
        <w:rPr>
          <w:rFonts w:eastAsia="Times New Roman" w:cstheme="minorHAnsi"/>
          <w:lang w:eastAsia="en-GB"/>
        </w:rPr>
      </w:pPr>
    </w:p>
    <w:p w:rsidR="0056214E" w:rsidP="007F4D67" w:rsidRDefault="0056214E" w14:paraId="426DB60D" w14:textId="77777777">
      <w:pPr>
        <w:rPr>
          <w:rFonts w:eastAsia="Times New Roman" w:cstheme="minorHAnsi"/>
          <w:lang w:eastAsia="en-GB"/>
        </w:rPr>
      </w:pPr>
    </w:p>
    <w:p w:rsidR="0056214E" w:rsidP="4A2E94E5" w:rsidRDefault="0056214E" w14:paraId="10EDE346" w14:textId="77777777">
      <w:pPr>
        <w:rPr>
          <w:rFonts w:eastAsia="Times New Roman"/>
          <w:lang w:eastAsia="en-GB"/>
        </w:rPr>
      </w:pPr>
    </w:p>
    <w:p w:rsidR="0056214E" w:rsidP="007F4D67" w:rsidRDefault="0056214E" w14:paraId="2FDD35A1" w14:textId="77777777">
      <w:pPr>
        <w:rPr>
          <w:rFonts w:eastAsia="Times New Roman" w:cstheme="minorHAnsi"/>
          <w:lang w:eastAsia="en-GB"/>
        </w:rPr>
      </w:pPr>
    </w:p>
    <w:p w:rsidR="0056214E" w:rsidP="007F4D67" w:rsidRDefault="0056214E" w14:paraId="6476B70E" w14:textId="77777777">
      <w:pPr>
        <w:rPr>
          <w:rFonts w:eastAsia="Times New Roman" w:cstheme="minorHAnsi"/>
          <w:lang w:eastAsia="en-GB"/>
        </w:rPr>
      </w:pPr>
    </w:p>
    <w:p w:rsidR="0056214E" w:rsidP="007F4D67" w:rsidRDefault="0056214E" w14:paraId="3BEB5472" w14:textId="77777777">
      <w:pPr>
        <w:rPr>
          <w:rFonts w:eastAsia="Times New Roman" w:cstheme="minorHAnsi"/>
          <w:lang w:eastAsia="en-GB"/>
        </w:rPr>
      </w:pPr>
    </w:p>
    <w:p w:rsidR="00897223" w:rsidP="007F4D67" w:rsidRDefault="00897223" w14:paraId="76E66A8D" w14:textId="39598FB8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2.aiv.</w:t>
      </w:r>
    </w:p>
    <w:p w:rsidRPr="0056214E" w:rsidR="0056214E" w:rsidP="0056214E" w:rsidRDefault="0056214E" w14:paraId="76505CB7" w14:textId="55C564B3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bookmarkStart w:name="_Int_ueuzlGSd" w:id="66"/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ind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</w:t>
      </w:r>
      <w:bookmarkEnd w:id="66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: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 -&gt; Int</w:t>
      </w:r>
    </w:p>
    <w:p w:rsidRPr="0056214E" w:rsidR="0056214E" w:rsidP="0056214E" w:rsidRDefault="0056214E" w14:paraId="0401D5F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 xss k</w:t>
      </w:r>
    </w:p>
    <w:p w:rsidRPr="0056214E" w:rsidR="0056214E" w:rsidP="0056214E" w:rsidRDefault="0056214E" w14:paraId="557B07F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= (xss !! (i - </w:t>
      </w:r>
      <w:r w:rsidRPr="0056214E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 !! j</w:t>
      </w:r>
    </w:p>
    <w:p w:rsidRPr="0056214E" w:rsidR="0056214E" w:rsidP="0056214E" w:rsidRDefault="0056214E" w14:paraId="6BEDDD1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bookmarkStart w:name="_Int_ePMi2phw" w:id="67"/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  <w:bookmarkEnd w:id="67"/>
    </w:p>
    <w:p w:rsidRPr="0056214E" w:rsidR="0056214E" w:rsidP="0056214E" w:rsidRDefault="0056214E" w14:paraId="1F47519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i = head [n | n &lt;- [</w:t>
      </w:r>
      <w:bookmarkStart w:name="_Int_cFxl1m8k" w:id="68"/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..</w:t>
      </w:r>
      <w:bookmarkEnd w:id="68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, n * (n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/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&gt; k]</w:t>
      </w:r>
    </w:p>
    <w:p w:rsidRPr="0056214E" w:rsidR="0056214E" w:rsidP="0056214E" w:rsidRDefault="0056214E" w14:paraId="0E12A59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j = k - i - </w:t>
      </w:r>
      <w:r w:rsidRPr="0056214E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="00897223" w:rsidP="580E38AC" w:rsidRDefault="00897223" w14:paraId="70B5C4AC" w14:textId="4E1361A5">
      <w:pPr>
        <w:rPr>
          <w:rFonts w:eastAsia="Times New Roman"/>
          <w:lang w:eastAsia="en-GB"/>
        </w:rPr>
      </w:pPr>
    </w:p>
    <w:p w:rsidR="580E38AC" w:rsidP="580E38AC" w:rsidRDefault="580E38AC" w14:paraId="41E31E7D" w14:textId="2F51DFEF">
      <w:pPr>
        <w:rPr>
          <w:rFonts w:eastAsia="Times New Roman"/>
          <w:lang w:eastAsia="en-GB"/>
        </w:rPr>
      </w:pPr>
      <w:r w:rsidRPr="580E38AC">
        <w:rPr>
          <w:rFonts w:eastAsia="Times New Roman"/>
          <w:lang w:eastAsia="en-GB"/>
        </w:rPr>
        <w:t>find' clst i = go clst i 1</w:t>
      </w:r>
      <w:r>
        <w:br/>
      </w:r>
      <w:r w:rsidRPr="580E38AC">
        <w:rPr>
          <w:rFonts w:eastAsia="Times New Roman"/>
          <w:lang w:eastAsia="en-GB"/>
        </w:rPr>
        <w:t xml:space="preserve">  </w:t>
      </w:r>
      <w:bookmarkStart w:name="_Int_6m4kGS6h" w:id="69"/>
      <w:r w:rsidRPr="580E38AC">
        <w:rPr>
          <w:rFonts w:eastAsia="Times New Roman"/>
          <w:lang w:eastAsia="en-GB"/>
        </w:rPr>
        <w:t>where</w:t>
      </w:r>
      <w:bookmarkEnd w:id="69"/>
      <w:r>
        <w:br/>
      </w:r>
      <w:r w:rsidRPr="580E38AC">
        <w:rPr>
          <w:rFonts w:eastAsia="Times New Roman"/>
          <w:lang w:eastAsia="en-GB"/>
        </w:rPr>
        <w:t xml:space="preserve">    go [] _ _ = error "asdf"</w:t>
      </w:r>
      <w:r>
        <w:br/>
      </w:r>
      <w:r w:rsidRPr="580E38AC">
        <w:rPr>
          <w:rFonts w:eastAsia="Times New Roman"/>
          <w:lang w:eastAsia="en-GB"/>
        </w:rPr>
        <w:t xml:space="preserve">    go (xs :xss) offset curSize</w:t>
      </w:r>
      <w:r>
        <w:br/>
      </w:r>
      <w:r w:rsidRPr="580E38AC">
        <w:rPr>
          <w:rFonts w:eastAsia="Times New Roman"/>
          <w:lang w:eastAsia="en-GB"/>
        </w:rPr>
        <w:t xml:space="preserve">      | curSize &gt; offset = xs !! (offset)</w:t>
      </w:r>
      <w:r>
        <w:br/>
      </w:r>
      <w:r w:rsidRPr="580E38AC">
        <w:rPr>
          <w:rFonts w:eastAsia="Times New Roman"/>
          <w:lang w:eastAsia="en-GB"/>
        </w:rPr>
        <w:t xml:space="preserve">      | otherwise = go xss (offset-curSize) (curSize+1)</w:t>
      </w:r>
    </w:p>
    <w:p w:rsidR="580E38AC" w:rsidP="580E38AC" w:rsidRDefault="580E38AC" w14:paraId="60D8FD85" w14:textId="329FFDE0">
      <w:pPr>
        <w:rPr>
          <w:rFonts w:eastAsia="Times New Roman"/>
          <w:lang w:eastAsia="en-GB"/>
        </w:rPr>
      </w:pPr>
    </w:p>
    <w:p w:rsidR="580E38AC" w:rsidP="580E38AC" w:rsidRDefault="580E38AC" w14:paraId="0D4B9B64" w14:textId="2CB4465B">
      <w:pPr>
        <w:rPr>
          <w:rFonts w:eastAsia="Times New Roman"/>
          <w:lang w:eastAsia="en-GB"/>
        </w:rPr>
      </w:pPr>
      <w:r w:rsidRPr="580E38AC">
        <w:rPr>
          <w:rFonts w:eastAsia="Times New Roman"/>
          <w:lang w:eastAsia="en-GB"/>
        </w:rPr>
        <w:t>(This is O(sqrt(n)) fyi but saying that isn't worth any marks)</w:t>
      </w:r>
    </w:p>
    <w:p w:rsidR="580E38AC" w:rsidP="580E38AC" w:rsidRDefault="580E38AC" w14:paraId="03774416" w14:textId="154AAE54">
      <w:pPr>
        <w:rPr>
          <w:rFonts w:eastAsia="Times New Roman"/>
          <w:lang w:eastAsia="en-GB"/>
        </w:rPr>
      </w:pPr>
    </w:p>
    <w:p w:rsidR="0056214E" w:rsidP="007F4D67" w:rsidRDefault="0056214E" w14:paraId="5895D4AD" w14:textId="4CD27FB1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2.bi.</w:t>
      </w:r>
    </w:p>
    <w:p w:rsidRPr="0056214E" w:rsidR="0056214E" w:rsidP="0056214E" w:rsidRDefault="0056214E" w14:paraId="14DE0C5F" w14:textId="3F65683A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dat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[a] [a]</w:t>
      </w:r>
    </w:p>
    <w:p w:rsidR="580E38AC" w:rsidP="580E38AC" w:rsidRDefault="580E38AC" w14:paraId="05480D59" w14:textId="6BA41766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56214E" w:rsidR="0056214E" w:rsidP="0056214E" w:rsidRDefault="0056214E" w14:paraId="258D66E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56214E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consQ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0056214E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0056214E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56214E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0056214E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56214E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56214E" w:rsidR="0056214E" w:rsidP="0056214E" w:rsidRDefault="0056214E" w14:paraId="3CB0EC28" w14:textId="0890304B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consQ q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xs sy) =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q : xs) sy </w:t>
      </w:r>
    </w:p>
    <w:p w:rsidRPr="0056214E" w:rsidR="0056214E" w:rsidP="0056214E" w:rsidRDefault="0056214E" w14:paraId="6A607E4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56214E" w:rsidR="0056214E" w:rsidP="0056214E" w:rsidRDefault="0056214E" w14:paraId="12D8D85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56214E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lastQ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0056214E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56214E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(</w:t>
      </w:r>
      <w:r w:rsidRPr="0056214E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56214E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56214E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56214E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56214E" w:rsidR="0056214E" w:rsidP="0056214E" w:rsidRDefault="0056214E" w14:paraId="23F028B8" w14:textId="08079A2B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lastQ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xs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= lastQ $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commentRangeStart w:id="70"/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reverse xs)</w:t>
      </w:r>
      <w:commentRangeEnd w:id="70"/>
      <w:r>
        <w:commentReference w:id="70"/>
      </w:r>
    </w:p>
    <w:p w:rsidRPr="0056214E" w:rsidR="0056214E" w:rsidP="0056214E" w:rsidRDefault="7B7CDC76" w14:paraId="4F56EDA4" w14:textId="4D018E49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4A2E94E5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lastQ (</w:t>
      </w:r>
      <w:r w:rsidRPr="4A2E94E5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4A2E94E5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xs (y:sy)) = (</w:t>
      </w:r>
      <w:r w:rsidRPr="4A2E94E5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4A2E94E5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xs sy, </w:t>
      </w:r>
      <w:commentRangeStart w:id="71"/>
      <w:r w:rsidRPr="4A2E94E5" w:rsidR="5CB786C5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y</w:t>
      </w:r>
      <w:commentRangeEnd w:id="71"/>
      <w:r w:rsidR="0056214E">
        <w:rPr>
          <w:rStyle w:val="CommentReference"/>
        </w:rPr>
        <w:commentReference w:id="71"/>
      </w:r>
      <w:r w:rsidRPr="4A2E94E5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="0056214E" w:rsidP="007F4D67" w:rsidRDefault="0056214E" w14:paraId="3F50B0EE" w14:textId="77777777">
      <w:pPr>
        <w:rPr>
          <w:rFonts w:eastAsia="Times New Roman" w:cstheme="minorHAnsi"/>
          <w:lang w:eastAsia="en-GB"/>
        </w:rPr>
      </w:pPr>
    </w:p>
    <w:p w:rsidR="0014214C" w:rsidP="580E38AC" w:rsidRDefault="0014214C" w14:paraId="47495057" w14:textId="77777777">
      <w:pPr>
        <w:rPr>
          <w:rFonts w:eastAsia="Times New Roman"/>
          <w:lang w:eastAsia="en-GB"/>
        </w:rPr>
      </w:pPr>
    </w:p>
    <w:p w:rsidR="580E38AC" w:rsidP="580E38AC" w:rsidRDefault="580E38AC" w14:paraId="78AFF975" w14:textId="094BF951">
      <w:pPr>
        <w:rPr>
          <w:rFonts w:eastAsia="Times New Roman"/>
          <w:lang w:eastAsia="en-GB"/>
        </w:rPr>
      </w:pPr>
      <w:r w:rsidRPr="580E38AC">
        <w:rPr>
          <w:rFonts w:eastAsia="Times New Roman"/>
          <w:lang w:eastAsia="en-GB"/>
        </w:rPr>
        <w:t>2.bii</w:t>
      </w:r>
    </w:p>
    <w:p w:rsidR="580E38AC" w:rsidP="580E38AC" w:rsidRDefault="580E38AC" w14:paraId="6E25939F" w14:textId="0E2D0AB3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>Type ChunkList a = [Queue a] -- from paper</w:t>
      </w:r>
    </w:p>
    <w:p w:rsidR="580E38AC" w:rsidP="580E38AC" w:rsidRDefault="580E38AC" w14:paraId="06E2CCF3" w14:textId="05CF2697">
      <w:pPr>
        <w:rPr>
          <w:rFonts w:ascii="Fira Code" w:hAnsi="Fira Code" w:eastAsia="Fira Code" w:cs="Fira Code"/>
          <w:lang w:eastAsia="en-GB"/>
        </w:rPr>
      </w:pPr>
    </w:p>
    <w:p w:rsidR="0014214C" w:rsidP="580E38AC" w:rsidRDefault="580E38AC" w14:paraId="162FF30F" w14:textId="482C593D">
      <w:pPr>
        <w:rPr>
          <w:rFonts w:eastAsia="Times New Roman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>cons' :: a -&gt; ChunkList a -&gt; ChunkList a</w:t>
      </w:r>
    </w:p>
    <w:p w:rsidR="580E38AC" w:rsidP="08697E83" w:rsidRDefault="177B3BFB" w14:paraId="72839B68" w14:textId="08453D89">
      <w:pPr>
        <w:rPr>
          <w:rFonts w:ascii="Fira Code" w:hAnsi="Fira Code" w:eastAsia="Fira Code" w:cs="Fira Code"/>
          <w:lang w:eastAsia="en-GB"/>
        </w:rPr>
      </w:pPr>
      <w:r w:rsidRPr="08697E83">
        <w:rPr>
          <w:rFonts w:ascii="Fira Code" w:hAnsi="Fira Code" w:eastAsia="Fira Code" w:cs="Fira Code"/>
          <w:lang w:eastAsia="en-GB"/>
        </w:rPr>
        <w:t>cons' = f 1</w:t>
      </w:r>
    </w:p>
    <w:p w:rsidR="580E38AC" w:rsidP="580E38AC" w:rsidRDefault="580E38AC" w14:paraId="566FD567" w14:textId="04769F66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 xml:space="preserve">  Where</w:t>
      </w:r>
    </w:p>
    <w:p w:rsidR="580E38AC" w:rsidP="580E38AC" w:rsidRDefault="580E38AC" w14:paraId="585F31EC" w14:textId="0F3D8AF6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 xml:space="preserve">    -- Special case for empty queues/base case if last full.</w:t>
      </w:r>
    </w:p>
    <w:p w:rsidR="580E38AC" w:rsidP="580E38AC" w:rsidRDefault="580E38AC" w14:paraId="46F30F45" w14:textId="3A683A69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 xml:space="preserve">    f _ x [] = [Queue [x] []]</w:t>
      </w:r>
      <w:r>
        <w:br/>
      </w:r>
      <w:r w:rsidRPr="580E38AC">
        <w:rPr>
          <w:rFonts w:ascii="Fira Code" w:hAnsi="Fira Code" w:eastAsia="Fira Code" w:cs="Fira Code"/>
          <w:lang w:eastAsia="en-GB"/>
        </w:rPr>
        <w:t xml:space="preserve">    -- Base case for if last is not full.</w:t>
      </w:r>
    </w:p>
    <w:p w:rsidR="580E38AC" w:rsidP="580E38AC" w:rsidRDefault="580E38AC" w14:paraId="367F3093" w14:textId="4A060C76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 xml:space="preserve">    f n x [xs]</w:t>
      </w:r>
      <w:r>
        <w:br/>
      </w:r>
      <w:r w:rsidRPr="580E38AC">
        <w:rPr>
          <w:rFonts w:ascii="Fira Code" w:hAnsi="Fira Code" w:eastAsia="Fira Code" w:cs="Fira Code"/>
          <w:lang w:eastAsia="en-GB"/>
        </w:rPr>
        <w:t xml:space="preserve">      | n &lt; length xs = consQ x xs</w:t>
      </w:r>
    </w:p>
    <w:p w:rsidR="580E38AC" w:rsidP="580E38AC" w:rsidRDefault="580E38AC" w14:paraId="2E22FACF" w14:textId="6C5DE392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 xml:space="preserve">    -- Push into head, and let the now superfluous element overflow into tail.</w:t>
      </w:r>
      <w:r>
        <w:br/>
      </w:r>
      <w:r w:rsidRPr="580E38AC">
        <w:rPr>
          <w:rFonts w:ascii="Fira Code" w:hAnsi="Fira Code" w:eastAsia="Fira Code" w:cs="Fira Code"/>
          <w:lang w:eastAsia="en-GB"/>
        </w:rPr>
        <w:t xml:space="preserve">    f n x (xs : xss) = consQ x xs’ : f (n + 1) carry xss</w:t>
      </w:r>
      <w:r>
        <w:br/>
      </w:r>
      <w:r w:rsidRPr="580E38AC">
        <w:rPr>
          <w:rFonts w:ascii="Fira Code" w:hAnsi="Fira Code" w:eastAsia="Fira Code" w:cs="Fira Code"/>
          <w:lang w:eastAsia="en-GB"/>
        </w:rPr>
        <w:t xml:space="preserve">      where</w:t>
      </w:r>
    </w:p>
    <w:p w:rsidR="580E38AC" w:rsidP="580E38AC" w:rsidRDefault="580E38AC" w14:paraId="75E25E0C" w14:textId="7B5491DA">
      <w:pPr>
        <w:rPr>
          <w:rFonts w:ascii="Fira Code" w:hAnsi="Fira Code" w:eastAsia="Fira Code" w:cs="Fira Code"/>
          <w:lang w:eastAsia="en-GB"/>
        </w:rPr>
      </w:pPr>
      <w:r w:rsidRPr="580E38AC">
        <w:rPr>
          <w:rFonts w:ascii="Fira Code" w:hAnsi="Fira Code" w:eastAsia="Fira Code" w:cs="Fira Code"/>
          <w:lang w:eastAsia="en-GB"/>
        </w:rPr>
        <w:t xml:space="preserve">        (xs’, carry) = lastQ xs</w:t>
      </w:r>
    </w:p>
    <w:p w:rsidR="580E38AC" w:rsidP="580E38AC" w:rsidRDefault="580E38AC" w14:paraId="48770DF6" w14:textId="39E3D74B">
      <w:pPr>
        <w:rPr>
          <w:rFonts w:eastAsia="Times New Roman"/>
          <w:lang w:eastAsia="en-GB"/>
        </w:rPr>
      </w:pPr>
    </w:p>
    <w:p w:rsidR="001E5052" w:rsidP="62EF3201" w:rsidRDefault="1EB78331" w14:paraId="573093F5" w14:textId="21438882">
      <w:pPr>
        <w:rPr>
          <w:rFonts w:eastAsia="Times New Roman"/>
          <w:lang w:eastAsia="en-GB"/>
        </w:rPr>
      </w:pPr>
      <w:r w:rsidRPr="106FE9FE">
        <w:rPr>
          <w:rFonts w:eastAsia="Times New Roman"/>
          <w:lang w:eastAsia="en-GB"/>
        </w:rPr>
        <w:t>TONY’s Solution</w:t>
      </w:r>
      <w:r w:rsidRPr="106FE9FE" w:rsidR="79F992F2">
        <w:rPr>
          <w:rFonts w:eastAsia="Times New Roman"/>
          <w:lang w:eastAsia="en-GB"/>
        </w:rPr>
        <w:t>:</w:t>
      </w:r>
    </w:p>
    <w:p w:rsidRPr="001E5052" w:rsidR="001E5052" w:rsidP="001E5052" w:rsidRDefault="001E5052" w14:paraId="3EA9574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mpor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E5C07B"/>
          <w:sz w:val="18"/>
          <w:szCs w:val="18"/>
          <w:lang w:eastAsia="en-GB"/>
        </w:rPr>
        <w:t>Data.Array</w:t>
      </w:r>
    </w:p>
    <w:p w:rsidRPr="001E5052" w:rsidR="001E5052" w:rsidP="001E5052" w:rsidRDefault="001E5052" w14:paraId="01871F7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37CF8AD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hiv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1E5052" w:rsidR="001E5052" w:rsidP="001E5052" w:rsidRDefault="001E5052" w14:paraId="300E868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hive = [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9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7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5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8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4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6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1E5052" w:rsidR="001E5052" w:rsidP="001E5052" w:rsidRDefault="001E5052" w14:paraId="384B598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3DB69F9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romHiv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1E5052" w:rsidR="001E5052" w:rsidP="001E5052" w:rsidRDefault="001E5052" w14:paraId="2215D80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romHive xss = array (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, (length xss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length xss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 $ concatMap (\(i, xs) -&gt; zipWith (\j x -&gt; ((i, j), x)) 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..] xs) (zip 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..] xss)</w:t>
      </w:r>
    </w:p>
    <w:p w:rsidRPr="001E5052" w:rsidR="001E5052" w:rsidP="001E5052" w:rsidRDefault="001E5052" w14:paraId="3B0E1CE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27787E6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1E5052" w:rsidR="001E5052" w:rsidP="001E5052" w:rsidRDefault="001E5052" w14:paraId="5495E1C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bees h = go (sup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- arr ! (sup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1E5052" w:rsidR="001E5052" w:rsidP="001E5052" w:rsidRDefault="001E5052" w14:paraId="15035727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001E5052" w14:paraId="3C332E1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sup = length h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Pr="001E5052" w:rsidR="001E5052" w:rsidP="001E5052" w:rsidRDefault="001E5052" w14:paraId="127AECD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arr = fromHive h</w:t>
      </w:r>
    </w:p>
    <w:p w:rsidRPr="001E5052" w:rsidR="001E5052" w:rsidP="001E5052" w:rsidRDefault="001E5052" w14:paraId="10DBA89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y) = arr !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y)</w:t>
      </w:r>
    </w:p>
    <w:p w:rsidRPr="001E5052" w:rsidR="001E5052" w:rsidP="001E5052" w:rsidRDefault="001E5052" w14:paraId="55DFE8E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(x, y) = arr ! (x, y) + min (go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)) (go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</w:t>
      </w:r>
    </w:p>
    <w:p w:rsidRPr="001E5052" w:rsidR="001E5052" w:rsidP="001E5052" w:rsidRDefault="001E5052" w14:paraId="09F687F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51C9C77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'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1E5052" w:rsidR="001E5052" w:rsidP="001E5052" w:rsidRDefault="001E5052" w14:paraId="44F72DA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bees' h = table ! (sup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- arr ! (sup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1E5052" w:rsidR="001E5052" w:rsidP="001E5052" w:rsidRDefault="001E5052" w14:paraId="599F235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001E5052" w14:paraId="491B282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sup = length h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Pr="001E5052" w:rsidR="001E5052" w:rsidP="001E5052" w:rsidRDefault="001E5052" w14:paraId="31E13E4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arr = fromHive h</w:t>
      </w:r>
    </w:p>
    <w:p w:rsidRPr="001E5052" w:rsidR="001E5052" w:rsidP="001E5052" w:rsidRDefault="001E5052" w14:paraId="29202F1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table = tabulate (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, (sup, sup)) go</w:t>
      </w:r>
    </w:p>
    <w:p w:rsidRPr="001E5052" w:rsidR="001E5052" w:rsidP="001E5052" w:rsidRDefault="001E5052" w14:paraId="52BC8A9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y) = arr !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y)</w:t>
      </w:r>
    </w:p>
    <w:p w:rsidRPr="001E5052" w:rsidR="001E5052" w:rsidP="001E5052" w:rsidRDefault="001E5052" w14:paraId="261E4E0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(x, y) = arr ! (x, y) + min (table ! (x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)) (table ! (x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</w:t>
      </w:r>
    </w:p>
    <w:p w:rsidRPr="001E5052" w:rsidR="001E5052" w:rsidP="001E5052" w:rsidRDefault="001E5052" w14:paraId="73A5183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1F9F11D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i/>
          <w:iCs/>
          <w:color w:val="7F848E"/>
          <w:sz w:val="18"/>
          <w:szCs w:val="18"/>
          <w:lang w:eastAsia="en-GB"/>
        </w:rPr>
        <w:t>-- Complexity O(n^2) where n is the length.</w:t>
      </w:r>
    </w:p>
    <w:p w:rsidRPr="001E5052" w:rsidR="001E5052" w:rsidP="001E5052" w:rsidRDefault="001E5052" w14:paraId="347BEB07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10F42C6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tabulate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x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&gt; (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-&gt; (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Array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1E5052" w:rsidR="001E5052" w:rsidP="001E5052" w:rsidRDefault="001E5052" w14:paraId="02595D5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abulate (u, v) f = array (u, v) [ (i, f i) | i &lt;- range (u, v)]</w:t>
      </w:r>
    </w:p>
    <w:p w:rsidRPr="001E5052" w:rsidR="001E5052" w:rsidP="001E5052" w:rsidRDefault="001E5052" w14:paraId="395EA33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7EA8D2F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dat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Dir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L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|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R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|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</w:p>
    <w:p w:rsidRPr="001E5052" w:rsidR="001E5052" w:rsidP="001E5052" w:rsidRDefault="001E5052" w14:paraId="2DB352D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537D9942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bees''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</w:p>
    <w:p w:rsidRPr="001E5052" w:rsidR="001E5052" w:rsidP="001E5052" w:rsidRDefault="001E5052" w14:paraId="146D57B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bees'' h = go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sup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- arr ! (sup,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1E5052" w:rsidR="001E5052" w:rsidP="001E5052" w:rsidRDefault="001E5052" w14:paraId="41C9C53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001E5052" w14:paraId="749EC2D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sup = length h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Pr="001E5052" w:rsidR="001E5052" w:rsidP="001E5052" w:rsidRDefault="001E5052" w14:paraId="09A67ED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arr = fromHive h</w:t>
      </w:r>
    </w:p>
    <w:p w:rsidRPr="001E5052" w:rsidR="001E5052" w:rsidP="001E5052" w:rsidRDefault="001E5052" w14:paraId="535DB16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_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y) = arr !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 y)</w:t>
      </w:r>
    </w:p>
    <w:p w:rsidRPr="001E5052" w:rsidR="001E5052" w:rsidP="001E5052" w:rsidRDefault="001E5052" w14:paraId="4C6AF94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L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) = arr ! (x, y) + minimum (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),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] ++ 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L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| y &g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)</w:t>
      </w:r>
    </w:p>
    <w:p w:rsidRPr="001E5052" w:rsidR="001E5052" w:rsidP="001E5052" w:rsidRDefault="001E5052" w14:paraId="3EEA229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R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) = arr ! (x, y) + minimum (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),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] ++ 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R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| x + y &lt; sup])</w:t>
      </w:r>
    </w:p>
    <w:p w:rsidRPr="001E5052" w:rsidR="001E5052" w:rsidP="001E5052" w:rsidRDefault="001E5052" w14:paraId="373DAFC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) = arr ! (x, y) + minimum (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),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B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y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] ++ 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L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| y &g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 ++ [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R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x, y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| x + y &lt; sup])</w:t>
      </w:r>
    </w:p>
    <w:p w:rsidRPr="001E5052" w:rsidR="001E5052" w:rsidP="001E5052" w:rsidRDefault="001E5052" w14:paraId="548C621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289C0A8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ind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1E5052" w:rsidR="001E5052" w:rsidP="001E5052" w:rsidRDefault="001E5052" w14:paraId="054CFF1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 _ i</w:t>
      </w:r>
    </w:p>
    <w:p w:rsidRPr="001E5052" w:rsidR="001E5052" w:rsidP="001E5052" w:rsidRDefault="001E5052" w14:paraId="75E3D11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| i &l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error </w:t>
      </w:r>
      <w:r w:rsidRPr="001E5052">
        <w:rPr>
          <w:rFonts w:ascii="Menlo" w:hAnsi="Menlo" w:eastAsia="Times New Roman" w:cs="Menlo"/>
          <w:color w:val="98C379"/>
          <w:sz w:val="18"/>
          <w:szCs w:val="18"/>
          <w:lang w:eastAsia="en-GB"/>
        </w:rPr>
        <w:t>"index oob"</w:t>
      </w:r>
    </w:p>
    <w:p w:rsidRPr="001E5052" w:rsidR="001E5052" w:rsidP="001E5052" w:rsidRDefault="001E5052" w14:paraId="3FD9BCE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find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_ = error </w:t>
      </w:r>
      <w:r w:rsidRPr="001E5052">
        <w:rPr>
          <w:rFonts w:ascii="Menlo" w:hAnsi="Menlo" w:eastAsia="Times New Roman" w:cs="Menlo"/>
          <w:color w:val="98C379"/>
          <w:sz w:val="18"/>
          <w:szCs w:val="18"/>
          <w:lang w:eastAsia="en-GB"/>
        </w:rPr>
        <w:t>"index oob"</w:t>
      </w:r>
    </w:p>
    <w:p w:rsidRPr="001E5052" w:rsidR="001E5052" w:rsidP="001E5052" w:rsidRDefault="001E5052" w14:paraId="1F31618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 xss) i = find xss i</w:t>
      </w:r>
    </w:p>
    <w:p w:rsidRPr="001E5052" w:rsidR="001E5052" w:rsidP="001E5052" w:rsidRDefault="001E5052" w14:paraId="44786AC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 ((x : xs) : xss) i</w:t>
      </w:r>
    </w:p>
    <w:p w:rsidRPr="001E5052" w:rsidR="001E5052" w:rsidP="001E5052" w:rsidRDefault="001E5052" w14:paraId="5AA597E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| i ==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x</w:t>
      </w:r>
    </w:p>
    <w:p w:rsidRPr="001E5052" w:rsidR="001E5052" w:rsidP="001E5052" w:rsidRDefault="001E5052" w14:paraId="1DC2696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| otherwise = find (xs : xss) (i -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1E5052" w:rsidR="001E5052" w:rsidP="001E5052" w:rsidRDefault="001E5052" w14:paraId="4652ED2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7662109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indExampl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eger</w:t>
      </w:r>
    </w:p>
    <w:p w:rsidRPr="001E5052" w:rsidR="001E5052" w:rsidP="001E5052" w:rsidRDefault="001E5052" w14:paraId="2B228B7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Example = find [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4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5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9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4</w:t>
      </w:r>
    </w:p>
    <w:p w:rsidRPr="001E5052" w:rsidR="001E5052" w:rsidP="001E5052" w:rsidRDefault="001E5052" w14:paraId="674DAA7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2990E38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splitA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 -&g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(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 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)</w:t>
      </w:r>
    </w:p>
    <w:p w:rsidRPr="001E5052" w:rsidR="001E5052" w:rsidP="001E5052" w:rsidRDefault="001E5052" w14:paraId="3675A582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splitAt = flip </w:t>
      </w:r>
      <w:r w:rsidRPr="001E5052">
        <w:rPr>
          <w:rFonts w:ascii="Menlo" w:hAnsi="Menlo" w:eastAsia="Times New Roman" w:cs="Menlo"/>
          <w:color w:val="E5C07B"/>
          <w:sz w:val="18"/>
          <w:szCs w:val="18"/>
          <w:lang w:eastAsia="en-GB"/>
        </w:rPr>
        <w:t>Prelude.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splitAt</w:t>
      </w:r>
    </w:p>
    <w:p w:rsidRPr="001E5052" w:rsidR="001E5052" w:rsidP="001E5052" w:rsidRDefault="001E5052" w14:paraId="5A5B428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7A14B1E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toChunks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 -&gt; [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1E5052" w:rsidR="001E5052" w:rsidP="001E5052" w:rsidRDefault="001E5052" w14:paraId="06FAAC5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toChunks = go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</w:p>
    <w:p w:rsidRPr="001E5052" w:rsidR="001E5052" w:rsidP="001E5052" w:rsidRDefault="001E5052" w14:paraId="59B3288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001E5052" w14:paraId="49278EF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i xs</w:t>
      </w:r>
    </w:p>
    <w:p w:rsidRPr="001E5052" w:rsidR="001E5052" w:rsidP="001E5052" w:rsidRDefault="001E5052" w14:paraId="0DA4D9E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null xs'' = [xs']</w:t>
      </w:r>
    </w:p>
    <w:p w:rsidRPr="001E5052" w:rsidR="001E5052" w:rsidP="001E5052" w:rsidRDefault="001E5052" w14:paraId="0849090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otherwise = xs' : go (i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xs''</w:t>
      </w:r>
    </w:p>
    <w:p w:rsidRPr="001E5052" w:rsidR="001E5052" w:rsidP="001E5052" w:rsidRDefault="001E5052" w14:paraId="74ED1B2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001E5052" w14:paraId="4737826E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(xs', xs'') = </w:t>
      </w:r>
      <w:r w:rsidRPr="001E5052">
        <w:rPr>
          <w:rFonts w:ascii="Menlo" w:hAnsi="Menlo" w:eastAsia="Times New Roman" w:cs="Menlo"/>
          <w:color w:val="E5C07B"/>
          <w:sz w:val="18"/>
          <w:szCs w:val="18"/>
          <w:lang w:eastAsia="en-GB"/>
        </w:rPr>
        <w:t>Main.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splitAt xs i</w:t>
      </w:r>
    </w:p>
    <w:p w:rsidRPr="001E5052" w:rsidR="001E5052" w:rsidP="001E5052" w:rsidRDefault="001E5052" w14:paraId="3793991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3464ED1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i/>
          <w:iCs/>
          <w:color w:val="7F848E"/>
          <w:sz w:val="18"/>
          <w:szCs w:val="18"/>
          <w:lang w:eastAsia="en-GB"/>
        </w:rPr>
        <w:t>-- Complexity: O(n).</w:t>
      </w:r>
    </w:p>
    <w:p w:rsidRPr="001E5052" w:rsidR="001E5052" w:rsidP="001E5052" w:rsidRDefault="001E5052" w14:paraId="1EE91847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6F550BB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toChunksExampl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eger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1E5052" w:rsidR="001E5052" w:rsidP="001E5052" w:rsidRDefault="001E5052" w14:paraId="2CB081D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toChunksExample = toChunks 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4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5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9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6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5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5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</w:t>
      </w:r>
    </w:p>
    <w:p w:rsidRPr="001E5052" w:rsidR="001E5052" w:rsidP="001E5052" w:rsidRDefault="001E5052" w14:paraId="0A710A4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2DA3964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cons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 -&gt;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]</w:t>
      </w:r>
    </w:p>
    <w:p w:rsidRPr="001E5052" w:rsidR="001E5052" w:rsidP="001E5052" w:rsidRDefault="001E5052" w14:paraId="77C9689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cons x xss = toChunks $ x : concat xss</w:t>
      </w:r>
    </w:p>
    <w:p w:rsidRPr="001E5052" w:rsidR="001E5052" w:rsidP="001E5052" w:rsidRDefault="001E5052" w14:paraId="04BDCB7D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0034261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i/>
          <w:iCs/>
          <w:color w:val="7F848E"/>
          <w:sz w:val="18"/>
          <w:szCs w:val="18"/>
          <w:lang w:eastAsia="en-GB"/>
        </w:rPr>
        <w:t>-- The complexity of "cons" is O(n).</w:t>
      </w:r>
    </w:p>
    <w:p w:rsidRPr="001E5052" w:rsidR="001E5052" w:rsidP="001E5052" w:rsidRDefault="001E5052" w14:paraId="6BA63C9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636F267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ind'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[[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1E5052" w:rsidR="001E5052" w:rsidP="001E5052" w:rsidRDefault="001E5052" w14:paraId="3A23F26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' _ i</w:t>
      </w:r>
    </w:p>
    <w:p w:rsidRPr="001E5052" w:rsidR="001E5052" w:rsidP="001E5052" w:rsidRDefault="001E5052" w14:paraId="101762B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| i &l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error </w:t>
      </w:r>
      <w:r w:rsidRPr="001E5052">
        <w:rPr>
          <w:rFonts w:ascii="Menlo" w:hAnsi="Menlo" w:eastAsia="Times New Roman" w:cs="Menlo"/>
          <w:color w:val="98C379"/>
          <w:sz w:val="18"/>
          <w:szCs w:val="18"/>
          <w:lang w:eastAsia="en-GB"/>
        </w:rPr>
        <w:t>"index oob"</w:t>
      </w:r>
    </w:p>
    <w:p w:rsidRPr="001E5052" w:rsidR="001E5052" w:rsidP="001E5052" w:rsidRDefault="001E5052" w14:paraId="6C31CAC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find' xss i = (xss !! rowNum) !! (i - ((rowNum * (rowNum +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) `div`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)</w:t>
      </w:r>
    </w:p>
    <w:p w:rsidRPr="001E5052" w:rsidR="001E5052" w:rsidP="001E5052" w:rsidRDefault="001E5052" w14:paraId="4D3D5A7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29472974" w14:paraId="45C51C64" w14:textId="3D314E2B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rowNum = floor $ (sqrt (</w:t>
      </w:r>
      <w:r w:rsidRPr="67070C2B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+ </w:t>
      </w:r>
      <w:r w:rsidRPr="67070C2B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8</w:t>
      </w:r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* fromIntegral i) - </w:t>
      </w:r>
      <w:r w:rsidRPr="67070C2B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67070C2B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/ </w:t>
      </w:r>
      <w:r w:rsidRPr="67070C2B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</w:p>
    <w:p w:rsidRPr="001E5052" w:rsidR="001E5052" w:rsidP="001E5052" w:rsidRDefault="001E5052" w14:paraId="35DEFDE6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46BF24A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i/>
          <w:iCs/>
          <w:color w:val="7F848E"/>
          <w:sz w:val="18"/>
          <w:szCs w:val="18"/>
          <w:lang w:eastAsia="en-GB"/>
        </w:rPr>
        <w:t>-- The complexity is O(sqrt n).</w:t>
      </w:r>
    </w:p>
    <w:p w:rsidRPr="001E5052" w:rsidR="001E5052" w:rsidP="001E5052" w:rsidRDefault="001E5052" w14:paraId="2DEE6BD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2EAD02E2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findExample'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eger</w:t>
      </w:r>
    </w:p>
    <w:p w:rsidRPr="001E5052" w:rsidR="001E5052" w:rsidP="001E5052" w:rsidRDefault="001E5052" w14:paraId="3E546CC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findExample' = find' [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3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4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,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5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,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9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]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4</w:t>
      </w:r>
    </w:p>
    <w:p w:rsidRPr="001E5052" w:rsidR="001E5052" w:rsidP="001E5052" w:rsidRDefault="001E5052" w14:paraId="47DDA52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1D1565A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dat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]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In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[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</w:t>
      </w:r>
    </w:p>
    <w:p w:rsidRPr="001E5052" w:rsidR="001E5052" w:rsidP="001E5052" w:rsidRDefault="001E5052" w14:paraId="58E91F5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deriving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Eq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Ord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Show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1E5052" w:rsidR="001E5052" w:rsidP="001E5052" w:rsidRDefault="001E5052" w14:paraId="02633EF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34746493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consQ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1E5052" w:rsidR="001E5052" w:rsidP="001E5052" w:rsidRDefault="001E5052" w14:paraId="70432E1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consQ a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lf f lr r) =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lf +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(a : f) lr r</w:t>
      </w:r>
    </w:p>
    <w:p w:rsidRPr="001E5052" w:rsidR="001E5052" w:rsidP="001E5052" w:rsidRDefault="001E5052" w14:paraId="5C4D607C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1F7B4D6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lastQ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,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</w:t>
      </w:r>
    </w:p>
    <w:p w:rsidRPr="001E5052" w:rsidR="001E5052" w:rsidP="001E5052" w:rsidRDefault="001E5052" w14:paraId="5854AEB9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lastQ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_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_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= error </w:t>
      </w:r>
      <w:r w:rsidRPr="001E5052">
        <w:rPr>
          <w:rFonts w:ascii="Menlo" w:hAnsi="Menlo" w:eastAsia="Times New Roman" w:cs="Menlo"/>
          <w:color w:val="98C379"/>
          <w:sz w:val="18"/>
          <w:szCs w:val="18"/>
          <w:lang w:eastAsia="en-GB"/>
        </w:rPr>
        <w:t>"empty queue!"</w:t>
      </w:r>
    </w:p>
    <w:p w:rsidRPr="001E5052" w:rsidR="001E5052" w:rsidP="001E5052" w:rsidRDefault="001E5052" w14:paraId="43BFCE4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lastQ (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lf f _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) =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le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q, r) = quotRem lf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2</w:t>
      </w:r>
    </w:p>
    <w:p w:rsidRPr="001E5052" w:rsidR="001E5052" w:rsidP="001E5052" w:rsidRDefault="001E5052" w14:paraId="3059D9F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    (f', r') = </w:t>
      </w:r>
      <w:r w:rsidRPr="001E5052">
        <w:rPr>
          <w:rFonts w:ascii="Menlo" w:hAnsi="Menlo" w:eastAsia="Times New Roman" w:cs="Menlo"/>
          <w:color w:val="E5C07B"/>
          <w:sz w:val="18"/>
          <w:szCs w:val="18"/>
          <w:lang w:eastAsia="en-GB"/>
        </w:rPr>
        <w:t>Main.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splitAt f q</w:t>
      </w:r>
    </w:p>
    <w:p w:rsidRPr="001E5052" w:rsidR="001E5052" w:rsidP="001E5052" w:rsidRDefault="001E5052" w14:paraId="020C37A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              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n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lastQ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q f' (q + r) (reverse r'))</w:t>
      </w:r>
    </w:p>
    <w:p w:rsidRPr="001E5052" w:rsidR="001E5052" w:rsidP="001E5052" w:rsidRDefault="001E5052" w14:paraId="29BF7708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lastQ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lf f lr (a : r)) = 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lf f (lr -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) r, a)</w:t>
      </w:r>
    </w:p>
    <w:p w:rsidRPr="001E5052" w:rsidR="001E5052" w:rsidP="001E5052" w:rsidRDefault="001E5052" w14:paraId="3146295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6BAC4791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typ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ChunkList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= [</w:t>
      </w:r>
      <w:r w:rsidRPr="001E5052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ueue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001E5052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</w:t>
      </w:r>
    </w:p>
    <w:p w:rsidRPr="001E5052" w:rsidR="001E5052" w:rsidP="001E5052" w:rsidRDefault="001E5052" w14:paraId="4B426D87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4E70A497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61AFEF"/>
          <w:sz w:val="18"/>
          <w:szCs w:val="18"/>
          <w:lang w:eastAsia="en-GB"/>
        </w:rPr>
        <w:t>cons'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::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ChunkLis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-&gt;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ChunkLis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a</w:t>
      </w:r>
    </w:p>
    <w:p w:rsidRPr="001E5052" w:rsidR="001E5052" w:rsidP="001E5052" w:rsidRDefault="001E5052" w14:paraId="526718C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cons' a qs = go a qs</w:t>
      </w:r>
    </w:p>
    <w:p w:rsidRPr="001E5052" w:rsidR="001E5052" w:rsidP="001E5052" w:rsidRDefault="001E5052" w14:paraId="582FA2E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where</w:t>
      </w:r>
    </w:p>
    <w:p w:rsidRPr="001E5052" w:rsidR="001E5052" w:rsidP="001E5052" w:rsidRDefault="001E5052" w14:paraId="368857DF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a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= [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1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[a]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0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>]</w:t>
      </w:r>
    </w:p>
    <w:p w:rsidRPr="001E5052" w:rsidR="001E5052" w:rsidP="001E5052" w:rsidRDefault="001E5052" w14:paraId="279FE07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a [q@(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Q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lf f lr r)]</w:t>
      </w:r>
    </w:p>
    <w:p w:rsidRPr="001E5052" w:rsidR="001E5052" w:rsidP="001E5052" w:rsidRDefault="001E5052" w14:paraId="3B727ED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001E5052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lf + lr &lt; length qs = [consQ a q]</w:t>
      </w:r>
    </w:p>
    <w:p w:rsidRPr="001E5052" w:rsidR="001E5052" w:rsidP="001E5052" w:rsidRDefault="001E5052" w14:paraId="3278902A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  | otherwise =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le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q', a') = lastQ q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n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consQ a q' : go a' </w:t>
      </w:r>
      <w:r w:rsidRPr="580E38AC">
        <w:rPr>
          <w:rFonts w:ascii="Menlo" w:hAnsi="Menlo" w:eastAsia="Times New Roman" w:cs="Menlo"/>
          <w:color w:val="D19A66"/>
          <w:sz w:val="18"/>
          <w:szCs w:val="18"/>
          <w:lang w:eastAsia="en-GB"/>
        </w:rPr>
        <w:t>[]</w:t>
      </w:r>
    </w:p>
    <w:p w:rsidRPr="001E5052" w:rsidR="001E5052" w:rsidP="001E5052" w:rsidRDefault="001E5052" w14:paraId="563F6C7B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   go a (q : qs) =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let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(q', a') = lastQ q </w:t>
      </w:r>
      <w:r w:rsidRPr="580E38AC">
        <w:rPr>
          <w:rFonts w:ascii="Menlo" w:hAnsi="Menlo" w:eastAsia="Times New Roman" w:cs="Menlo"/>
          <w:color w:val="C678DD"/>
          <w:sz w:val="18"/>
          <w:szCs w:val="18"/>
          <w:lang w:eastAsia="en-GB"/>
        </w:rPr>
        <w:t>in</w:t>
      </w:r>
      <w:r w:rsidRPr="580E38AC">
        <w:rPr>
          <w:rFonts w:ascii="Menlo" w:hAnsi="Menlo" w:eastAsia="Times New Roman" w:cs="Menlo"/>
          <w:color w:val="ABB2BF"/>
          <w:sz w:val="18"/>
          <w:szCs w:val="18"/>
          <w:lang w:eastAsia="en-GB"/>
        </w:rPr>
        <w:t xml:space="preserve"> consQ a q' : go a' qs</w:t>
      </w:r>
    </w:p>
    <w:p w:rsidRPr="001E5052" w:rsidR="001E5052" w:rsidP="001E5052" w:rsidRDefault="001E5052" w14:paraId="5A3180A0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1E5052" w:rsidR="001E5052" w:rsidP="001E5052" w:rsidRDefault="001E5052" w14:paraId="38206114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  <w:r w:rsidRPr="580E38AC">
        <w:rPr>
          <w:rFonts w:ascii="Menlo" w:hAnsi="Menlo" w:eastAsia="Times New Roman" w:cs="Menlo"/>
          <w:i/>
          <w:iCs/>
          <w:color w:val="7F848E"/>
          <w:sz w:val="18"/>
          <w:szCs w:val="18"/>
          <w:lang w:eastAsia="en-GB"/>
        </w:rPr>
        <w:t>-- Complexity O(sqrt n).</w:t>
      </w:r>
    </w:p>
    <w:p w:rsidRPr="001E5052" w:rsidR="001E5052" w:rsidP="001E5052" w:rsidRDefault="001E5052" w14:paraId="4D3905C5" w14:textId="77777777">
      <w:pPr>
        <w:shd w:val="clear" w:color="auto" w:fill="282C34"/>
        <w:spacing w:line="270" w:lineRule="atLeast"/>
        <w:rPr>
          <w:rFonts w:ascii="Menlo" w:hAnsi="Menlo" w:eastAsia="Times New Roman" w:cs="Menlo"/>
          <w:color w:val="ABB2BF"/>
          <w:sz w:val="18"/>
          <w:szCs w:val="18"/>
          <w:lang w:eastAsia="en-GB"/>
        </w:rPr>
      </w:pPr>
    </w:p>
    <w:p w:rsidRPr="008C2F2E" w:rsidR="001E5052" w:rsidP="106FE9FE" w:rsidRDefault="001E5052" w14:paraId="47062A08" w14:textId="77777777">
      <w:pPr>
        <w:rPr>
          <w:rFonts w:eastAsia="Times New Roman"/>
          <w:lang w:eastAsia="en-GB"/>
        </w:rPr>
      </w:pPr>
    </w:p>
    <w:p w:rsidR="106FE9FE" w:rsidP="106FE9FE" w:rsidRDefault="106FE9FE" w14:paraId="34BEBAA6" w14:textId="36421323">
      <w:pPr>
        <w:rPr>
          <w:rFonts w:eastAsia="Times New Roman"/>
          <w:lang w:eastAsia="en-GB"/>
        </w:rPr>
      </w:pPr>
    </w:p>
    <w:sectPr w:rsidR="106FE9FE">
      <w:headerReference w:type="default" r:id="rId13"/>
      <w:footerReference w:type="default" r:id="rId14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MA" w:author="Mahmud, Ahmed" w:date="2023-05-14T12:43:00Z" w:id="0">
    <w:p w:rsidR="0E82B6A7" w:rsidRDefault="0E82B6A7" w14:paraId="2F2599DD" w14:textId="4EF9A411">
      <w:pPr>
        <w:pStyle w:val="CommentText"/>
      </w:pPr>
      <w:r>
        <w:t>Due to zipping with decreasing list sizes, aren't we missing indexes in our list that arent technically in the hive like (4, 4) which the array function doesn't like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ED" w:author="Elulade, Dami" w:date="2023-05-14T23:57:00Z" w:id="1">
    <w:p w:rsidR="10DEC3EF" w:rsidRDefault="10DEC3EF" w14:paraId="0035CB1C" w14:textId="576A3D13">
      <w:pPr>
        <w:pStyle w:val="CommentText"/>
      </w:pPr>
      <w:r>
        <w:t>Yes, I've found a solution to that and changed the code to match.</w:t>
      </w:r>
      <w:r>
        <w:rPr>
          <w:rStyle w:val="CommentReference"/>
        </w:rPr>
        <w:annotationRef/>
      </w:r>
    </w:p>
  </w:comment>
  <w:comment w:initials="GP" w:author="Gehlot, Preesha" w:date="2023-05-13T09:04:00Z" w:id="3">
    <w:p w:rsidR="4E3049C4" w:rsidRDefault="4E3049C4" w14:paraId="0E0E5066" w14:textId="1E3B0231">
      <w:pPr>
        <w:pStyle w:val="CommentText"/>
      </w:pPr>
      <w:r>
        <w:t>Shouldn't this be reverse hive if you want 1 to have index (0,0)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ED" w:author="Elulade, Dami" w:date="2023-05-14T23:56:00Z" w:id="4">
    <w:p w:rsidR="10DEC3EF" w:rsidRDefault="10DEC3EF" w14:paraId="194BE010" w14:textId="2A4BF307">
      <w:pPr>
        <w:pStyle w:val="CommentText"/>
      </w:pPr>
      <w:r>
        <w:t>Made a change to extend each row to a long enough list that the array function doesn't return an exception for missing elements in lower rows.</w:t>
      </w:r>
      <w:r>
        <w:rPr>
          <w:rStyle w:val="CommentReference"/>
        </w:rPr>
        <w:annotationRef/>
      </w:r>
    </w:p>
  </w:comment>
  <w:comment w:initials="LC" w:author="Lidbury, Charlie" w:date="2022-05-19T01:50:00Z" w:id="8">
    <w:p w:rsidR="580E38AC" w:rsidRDefault="580E38AC" w14:paraId="5B30FC8D" w14:textId="5E39ACEA">
      <w:r>
        <w:t>Should bees take in a [[Int]] and do the conversion? Not too clear from the question</w:t>
      </w:r>
      <w:r>
        <w:annotationRef/>
      </w:r>
    </w:p>
  </w:comment>
  <w:comment w:initials="SS" w:author="Singh, Siddhant" w:date="2022-05-19T14:16:00Z" w:id="9">
    <w:p w:rsidR="00683E9E" w:rsidRDefault="001D2886" w14:paraId="6CD97877" w14:textId="23E9DB9A">
      <w:pPr>
        <w:pStyle w:val="CommentText"/>
      </w:pPr>
      <w:r>
        <w:rPr>
          <w:rStyle w:val="CommentReference"/>
        </w:rPr>
        <w:annotationRef/>
      </w:r>
      <w:r>
        <w:t>I think either is fine</w:t>
      </w:r>
      <w:r w:rsidR="00683E9E">
        <w:t>.</w:t>
      </w:r>
    </w:p>
  </w:comment>
  <w:comment w:initials="LF" w:author="Liu, Fengkai" w:date="2023-05-12T21:48:00Z" w:id="10">
    <w:p w:rsidR="0B36B0B9" w:rsidRDefault="0B36B0B9" w14:paraId="501C41CE" w14:textId="4D0D154D">
      <w:pPr>
        <w:pStyle w:val="CommentText"/>
      </w:pPr>
      <w:r>
        <w:t>Should this be helper 0 0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LC" w:author="Lidbury, Charlie" w:date="2022-05-19T01:50:00Z" w:id="13">
    <w:p w:rsidR="580E38AC" w:rsidRDefault="580E38AC" w14:paraId="0689C7EF" w14:textId="5E39ACEA">
      <w:r>
        <w:t>Should bees take in a [[Int]] and do the conversion? Not too clear from the question</w:t>
      </w:r>
      <w:r>
        <w:annotationRef/>
      </w:r>
    </w:p>
  </w:comment>
  <w:comment w:initials="LC" w:author="Lidbury, Charlie" w:date="2022-05-19T01:58:00Z" w:id="19">
    <w:p w:rsidR="580E38AC" w:rsidRDefault="580E38AC" w14:paraId="1623B1AF" w14:textId="6EDB9BA3">
      <w:r>
        <w:t>Why on earth is this uncurry such a common pattern? make the function right in the first place so it doesnt need uncurrying!</w:t>
      </w:r>
      <w:r>
        <w:annotationRef/>
      </w:r>
    </w:p>
  </w:comment>
  <w:comment w:initials="SS" w:author="Singh, Siddhant" w:date="2022-05-19T14:17:00Z" w:id="20">
    <w:p w:rsidR="00683E9E" w:rsidRDefault="00683E9E" w14:paraId="2531602D" w14:textId="7933B680">
      <w:pPr>
        <w:pStyle w:val="CommentText"/>
      </w:pPr>
      <w:r>
        <w:rPr>
          <w:rStyle w:val="CommentReference"/>
        </w:rPr>
        <w:annotationRef/>
      </w:r>
      <w:r>
        <w:t>Was used in the notes (again theyre not testing Haskell proficiency).</w:t>
      </w:r>
    </w:p>
  </w:comment>
  <w:comment w:initials="GT" w:author="Guan, Tianyi" w:date="2023-05-14T11:15:00Z" w:id="23">
    <w:p w:rsidR="03A3BC8F" w:rsidRDefault="03A3BC8F" w14:paraId="4082241E" w14:textId="78BCED02">
      <w:pPr>
        <w:pStyle w:val="CommentText"/>
      </w:pPr>
      <w:r>
        <w:t>Should be `hiveArr ! (i, j)`. Otherwise the memo always queries table, while the table content is from memo. Hence hiveArr is not used.</w:t>
      </w:r>
      <w:r>
        <w:rPr>
          <w:rStyle w:val="CommentReference"/>
        </w:rPr>
        <w:annotationRef/>
      </w:r>
    </w:p>
  </w:comment>
  <w:comment w:initials="GT" w:author="Guan, Tianyi" w:date="2023-05-14T11:16:00Z" w:id="25">
    <w:p w:rsidR="03A3BC8F" w:rsidRDefault="03A3BC8F" w14:paraId="0845B735" w14:textId="24289207">
      <w:pPr>
        <w:pStyle w:val="CommentText"/>
      </w:pPr>
      <w:r>
        <w:t>Should be `hiveArr ! (i, j)`, too. See the previous comment.</w:t>
      </w:r>
      <w:r>
        <w:rPr>
          <w:rStyle w:val="CommentReference"/>
        </w:rPr>
        <w:annotationRef/>
      </w:r>
    </w:p>
  </w:comment>
  <w:comment w:initials="GT" w:author="Guan, Tianyi" w:date="2023-05-14T11:14:00Z" w:id="28">
    <w:p w:rsidR="03A3BC8F" w:rsidRDefault="03A3BC8F" w14:paraId="6A268EAB" w14:textId="58E20E71">
      <w:pPr>
        <w:pStyle w:val="CommentText"/>
      </w:pPr>
      <w:r>
        <w:t>Should be `size = snd (snd (bounds hiveArr))`</w:t>
      </w:r>
      <w:r>
        <w:rPr>
          <w:rStyle w:val="CommentReference"/>
        </w:rPr>
        <w:annotationRef/>
      </w:r>
    </w:p>
    <w:p w:rsidR="03A3BC8F" w:rsidRDefault="03A3BC8F" w14:paraId="0A5AAA56" w14:textId="6C7D667D">
      <w:pPr>
        <w:pStyle w:val="CommentText"/>
      </w:pPr>
      <w:r>
        <w:t>because `bounds hiveArr` returns `((minI, minJ), (maxI, maxJ))`</w:t>
      </w:r>
    </w:p>
  </w:comment>
  <w:comment w:initials="DA" w:author="Dharmadhikari, Aaryan" w:date="2023-05-14T10:21:00Z" w:id="29">
    <w:p w:rsidR="5EC2A0F3" w:rsidRDefault="5EC2A0F3" w14:paraId="1A0849E6" w14:textId="00B72F6D">
      <w:pPr>
        <w:pStyle w:val="CommentText"/>
      </w:pPr>
      <w:r>
        <w:t>max width is same as max height (every increment in depth increases width by one) so O(n^2) is more appropriate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SD" w:author="Saraff, Dhruv" w:date="2022-05-18T23:15:00Z" w:id="34">
    <w:p w:rsidR="580E38AC" w:rsidRDefault="580E38AC" w14:paraId="46E74B4F" w14:textId="1E19E214">
      <w:r>
        <w:t>shouldn't we carry around all the visited states as well to prevent left-&gt;right-&gt;left-&gt;right-&gt;... infinite recursion?</w:t>
      </w:r>
      <w:r>
        <w:annotationRef/>
      </w:r>
    </w:p>
  </w:comment>
  <w:comment w:initials="CY" w:author="Chen, Yitang" w:date="2022-05-18T23:21:00Z" w:id="35">
    <w:p w:rsidR="580E38AC" w:rsidRDefault="580E38AC" w14:paraId="2889A207" w14:textId="7C4FFDB1">
      <w:r>
        <w:t>I think so. We only need a state to show if we have traveled left/right on the current layer</w:t>
      </w:r>
      <w:r>
        <w:annotationRef/>
      </w:r>
    </w:p>
  </w:comment>
  <w:comment w:initials="LC" w:author="Lidbury, Charlie" w:date="2022-05-19T02:18:00Z" w:id="36">
    <w:p w:rsidR="580E38AC" w:rsidRDefault="580E38AC" w14:paraId="0EFB0C35" w14:textId="23BCC8F1">
      <w:r>
        <w:t>Could do it by passing in to the helper function which direction we came from.</w:t>
      </w:r>
      <w:r>
        <w:annotationRef/>
      </w:r>
    </w:p>
  </w:comment>
  <w:comment w:initials="SS" w:author="Singh, Siddhant" w:date="2022-05-19T14:17:00Z" w:id="37">
    <w:p w:rsidR="00143A7A" w:rsidRDefault="00143A7A" w14:paraId="1058CDC8" w14:textId="1860722B">
      <w:pPr>
        <w:pStyle w:val="CommentText"/>
      </w:pPr>
      <w:r>
        <w:rPr>
          <w:rStyle w:val="CommentReference"/>
        </w:rPr>
        <w:annotationRef/>
      </w:r>
      <w:r>
        <w:t xml:space="preserve">Yep, youre correct. I realised after the exam. If I were to correct it, Id use Charlie’s way. </w:t>
      </w:r>
      <w:r w:rsidR="007014F1">
        <w:t>Hope I don’t lose too many marks.</w:t>
      </w:r>
    </w:p>
  </w:comment>
  <w:comment w:initials="LC" w:author="Lidbury, Charlie" w:date="2022-05-19T02:03:00Z" w:id="53">
    <w:p w:rsidR="580E38AC" w:rsidRDefault="580E38AC" w14:paraId="734EF4CD" w14:textId="696B8C47">
      <w:r>
        <w:t>Removed [xs] case as its handled naturally via splitAt's logic</w:t>
      </w:r>
      <w:r>
        <w:annotationRef/>
      </w:r>
    </w:p>
  </w:comment>
  <w:comment w:initials="DA" w:author="Dharmadhikari, Aaryan" w:date="2023-05-14T10:52:00Z" w:id="55">
    <w:p w:rsidR="5EC2A0F3" w:rsidRDefault="5EC2A0F3" w14:paraId="0CDC7D6D" w14:textId="317B8333">
      <w:pPr>
        <w:pStyle w:val="CommentText"/>
      </w:pPr>
      <w:r>
        <w:t xml:space="preserve">My guess is O(nm) where n is length of initial list and m is no of sublists in chunklist, since splitting has cost O(n) and there are m calls. I don’t know if theres a nice way to establish a relationship between n and m which may make order cleaner </w:t>
      </w:r>
      <w:r>
        <w:rPr>
          <w:rStyle w:val="CommentReference"/>
        </w:rPr>
        <w:annotationRef/>
      </w:r>
    </w:p>
  </w:comment>
  <w:comment w:initials="MA" w:author="Mahmud, Ahmed" w:date="2023-05-14T12:38:00Z" w:id="56">
    <w:p w:rsidR="14C36712" w:rsidRDefault="14C36712" w14:paraId="11D921F0" w14:textId="58D4E90A">
      <w:pPr>
        <w:pStyle w:val="CommentText"/>
      </w:pPr>
      <w:r>
        <w:t>I got O(m^3) if I thought of it as: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:rsidR="14C36712" w:rsidRDefault="14C36712" w14:paraId="7D010F0F" w14:textId="6B4D04B5">
      <w:pPr>
        <w:pStyle w:val="CommentText"/>
      </w:pPr>
      <w:r>
        <w:t>1 + 2 + 3 + 4</w:t>
      </w:r>
    </w:p>
    <w:p w:rsidR="14C36712" w:rsidRDefault="14C36712" w14:paraId="72E6E38C" w14:textId="0E959E39">
      <w:pPr>
        <w:pStyle w:val="CommentText"/>
      </w:pPr>
      <w:r>
        <w:t>2 + 3 + 4</w:t>
      </w:r>
    </w:p>
    <w:p w:rsidR="14C36712" w:rsidRDefault="14C36712" w14:paraId="6E7DD524" w14:textId="0EC83019">
      <w:pPr>
        <w:pStyle w:val="CommentText"/>
      </w:pPr>
      <w:r>
        <w:t>3 + 4</w:t>
      </w:r>
    </w:p>
    <w:p w:rsidR="14C36712" w:rsidRDefault="14C36712" w14:paraId="42BD9E8E" w14:textId="1CB811DF">
      <w:pPr>
        <w:pStyle w:val="CommentText"/>
      </w:pPr>
      <w:r>
        <w:t>4</w:t>
      </w:r>
    </w:p>
    <w:p w:rsidR="14C36712" w:rsidRDefault="14C36712" w14:paraId="46294C6B" w14:textId="797CE9AC">
      <w:pPr>
        <w:pStyle w:val="CommentText"/>
      </w:pPr>
    </w:p>
    <w:p w:rsidR="14C36712" w:rsidRDefault="14C36712" w14:paraId="2AD2DC78" w14:textId="6AF68D0E">
      <w:pPr>
        <w:pStyle w:val="CommentText"/>
      </w:pPr>
      <w:r>
        <w:t>So m calls, and if you represented n in terms of m which would be summation of 1..m you'd get m^2</w:t>
      </w:r>
    </w:p>
    <w:p w:rsidR="14C36712" w:rsidRDefault="14C36712" w14:paraId="2E7189CC" w14:textId="33924CAF">
      <w:pPr>
        <w:pStyle w:val="CommentText"/>
      </w:pPr>
      <w:r>
        <w:t>So its essentially the same as what you got</w:t>
      </w:r>
    </w:p>
    <w:p w:rsidR="14C36712" w:rsidRDefault="14C36712" w14:paraId="463970DD" w14:textId="50460B1E">
      <w:pPr>
        <w:pStyle w:val="CommentText"/>
      </w:pPr>
    </w:p>
    <w:p w:rsidR="14C36712" w:rsidRDefault="14C36712" w14:paraId="1E657FE2" w14:textId="2444BB33">
      <w:pPr>
        <w:pStyle w:val="CommentText"/>
      </w:pPr>
      <w:r>
        <w:t>Idk if like the decreasing sum can reduce the complexity instead of just always taking the worst sum of m^2</w:t>
      </w:r>
    </w:p>
  </w:comment>
  <w:comment w:initials="TR" w:author="Tandon, Ruchit" w:date="2023-05-14T15:07:00Z" w:id="57">
    <w:p w:rsidR="40D1FBCB" w:rsidRDefault="40D1FBCB" w14:paraId="496B3BF3" w14:textId="4B26C0B3">
      <w:pPr>
        <w:pStyle w:val="CommentText"/>
      </w:pPr>
      <w:r>
        <w:t>the complexity is basically,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:rsidR="40D1FBCB" w:rsidRDefault="40D1FBCB" w14:paraId="003E5C9B" w14:textId="1C394243">
      <w:pPr>
        <w:pStyle w:val="CommentText"/>
      </w:pPr>
      <w:r>
        <w:t>1 + 2 + 3 +... + m where m is the number of sublists. m*m+1/2 &gt;= n which is the number of elements in the input list. So ans is O(m^2).</w:t>
      </w:r>
    </w:p>
    <w:p w:rsidR="40D1FBCB" w:rsidRDefault="40D1FBCB" w14:paraId="7F14B8EF" w14:textId="6AA4F0D0">
      <w:pPr>
        <w:pStyle w:val="CommentText"/>
      </w:pPr>
      <w:r>
        <w:t>where m is the solution to the equation m^2 + m - 2n &gt;= 0</w:t>
      </w:r>
    </w:p>
  </w:comment>
  <w:comment w:initials="GP" w:author="Gehlot, Preesha" w:date="2023-05-13T11:20:00Z" w:id="62">
    <w:p w:rsidR="559AE82D" w:rsidRDefault="559AE82D" w14:paraId="2D483FA5" w14:textId="59FCDD6B">
      <w:pPr>
        <w:pStyle w:val="CommentText"/>
      </w:pPr>
      <w:r>
        <w:t xml:space="preserve">shouldn't this be O(n^2) as when you do concat [xs1 ... xsn] = (xs1 ++ (xs2 ++ (xs3 ++ ... ++ (xsn ++ []))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:rsidR="559AE82D" w:rsidRDefault="559AE82D" w14:paraId="410DA741" w14:textId="675E4CFF">
      <w:pPr>
        <w:pStyle w:val="CommentText"/>
      </w:pPr>
      <w:r>
        <w:t>so each ++ is dependent on the size of the left argument so the time complexity is T(1 + 2 + .. +n) which is O(n^2)?</w:t>
      </w:r>
    </w:p>
  </w:comment>
  <w:comment w:initials="DA" w:author="Dharmadhikari, Aaryan" w:date="2023-05-14T10:47:00Z" w:id="63">
    <w:p w:rsidR="5EC2A0F3" w:rsidRDefault="5EC2A0F3" w14:paraId="016273A9" w14:textId="484FA882">
      <w:pPr>
        <w:pStyle w:val="CommentText"/>
      </w:pPr>
      <w:r>
        <w:t>if you assume concat to be implemented like that then sure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MA" w:author="Mahmud, Ahmed" w:date="2023-05-14T12:22:00Z" w:id="64">
    <w:p w:rsidR="656CD120" w:rsidRDefault="656CD120" w14:paraId="6147DC80" w14:textId="4E7CE5D7">
      <w:pPr>
        <w:pStyle w:val="CommentText"/>
      </w:pPr>
      <w:r>
        <w:t>I think concat is defined as like a foldr of cons's so it'd be O(n)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GP" w:author="Gehlot, Preesha" w:date="2023-05-14T17:41:00Z" w:id="65">
    <w:p w:rsidR="67070C2B" w:rsidRDefault="67070C2B" w14:paraId="2E179481" w14:textId="7F5D6193">
      <w:pPr>
        <w:pStyle w:val="CommentText"/>
      </w:pPr>
      <w:r>
        <w:t>in the lecture notes he says concat (xs++ys) is T(xs)</w:t>
      </w:r>
      <w:r>
        <w:rPr>
          <w:rStyle w:val="CommentReference"/>
        </w:rPr>
        <w:annotationRef/>
      </w:r>
    </w:p>
  </w:comment>
  <w:comment w:initials="DA" w:author="Dharmadhikari, Aaryan" w:date="2023-05-14T10:51:00Z" w:id="60">
    <w:p w:rsidR="5EC2A0F3" w:rsidRDefault="5EC2A0F3" w14:paraId="117493F2" w14:textId="375D6444">
      <w:pPr>
        <w:pStyle w:val="CommentText"/>
      </w:pPr>
      <w:r>
        <w:t>O(n) is assuming toChunks is also O(n) which I am not sure is true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PR" w:author="Patel, Ryan" w:date="2023-05-14T22:04:00Z" w:id="61">
    <w:p w:rsidR="67070C2B" w:rsidRDefault="67070C2B" w14:paraId="6FC02019" w14:textId="3F68055E">
      <w:pPr>
        <w:pStyle w:val="CommentText"/>
      </w:pPr>
      <w:r>
        <w:t>+1</w:t>
      </w:r>
      <w:r>
        <w:rPr>
          <w:rStyle w:val="CommentReference"/>
        </w:rPr>
        <w:annotationRef/>
      </w:r>
    </w:p>
  </w:comment>
  <w:comment w:initials="LC" w:author="Lidbury, Charlie" w:date="2022-05-19T02:09:00Z" w:id="70">
    <w:p w:rsidR="580E38AC" w:rsidRDefault="580E38AC" w14:paraId="063FDBE6" w14:textId="154A83E4">
      <w:r>
        <w:t>Would there be any marks for doing an even balance over this very simple solution?</w:t>
      </w:r>
      <w:r>
        <w:annotationRef/>
      </w:r>
    </w:p>
  </w:comment>
  <w:comment w:initials="GX" w:author="Gao, Xiwei" w:date="2023-04-20T17:14:00Z" w:id="71">
    <w:p w:rsidR="0E9C64B1" w:rsidRDefault="0E9C64B1" w14:paraId="69292C16" w14:textId="593D2D5E">
      <w:pPr>
        <w:pStyle w:val="CommentText"/>
      </w:pPr>
      <w:r>
        <w:t>Shouldn't the return value be y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2599DD" w15:done="0"/>
  <w15:commentEx w15:paraId="0035CB1C" w15:paraIdParent="2F2599DD" w15:done="0"/>
  <w15:commentEx w15:paraId="0E0E5066" w15:done="0"/>
  <w15:commentEx w15:paraId="194BE010" w15:done="0"/>
  <w15:commentEx w15:paraId="5B30FC8D" w15:done="0"/>
  <w15:commentEx w15:paraId="6CD97877" w15:paraIdParent="5B30FC8D" w15:done="0"/>
  <w15:commentEx w15:paraId="501C41CE" w15:done="0"/>
  <w15:commentEx w15:paraId="0689C7EF" w15:done="0"/>
  <w15:commentEx w15:paraId="1623B1AF" w15:done="0"/>
  <w15:commentEx w15:paraId="2531602D" w15:paraIdParent="1623B1AF" w15:done="0"/>
  <w15:commentEx w15:paraId="4082241E" w15:done="0"/>
  <w15:commentEx w15:paraId="0845B735" w15:done="0"/>
  <w15:commentEx w15:paraId="0A5AAA56" w15:done="0"/>
  <w15:commentEx w15:paraId="1A0849E6" w15:done="0"/>
  <w15:commentEx w15:paraId="46E74B4F" w15:done="0"/>
  <w15:commentEx w15:paraId="2889A207" w15:paraIdParent="46E74B4F" w15:done="0"/>
  <w15:commentEx w15:paraId="0EFB0C35" w15:paraIdParent="46E74B4F" w15:done="0"/>
  <w15:commentEx w15:paraId="1058CDC8" w15:paraIdParent="46E74B4F" w15:done="0"/>
  <w15:commentEx w15:paraId="734EF4CD" w15:done="0"/>
  <w15:commentEx w15:paraId="0CDC7D6D" w15:done="0"/>
  <w15:commentEx w15:paraId="1E657FE2" w15:paraIdParent="0CDC7D6D" w15:done="0"/>
  <w15:commentEx w15:paraId="7F14B8EF" w15:paraIdParent="0CDC7D6D" w15:done="0"/>
  <w15:commentEx w15:paraId="410DA741" w15:done="1"/>
  <w15:commentEx w15:paraId="016273A9" w15:paraIdParent="410DA741" w15:done="1"/>
  <w15:commentEx w15:paraId="6147DC80" w15:paraIdParent="410DA741" w15:done="1"/>
  <w15:commentEx w15:paraId="2E179481" w15:paraIdParent="410DA741" w15:done="1"/>
  <w15:commentEx w15:paraId="117493F2" w15:done="0"/>
  <w15:commentEx w15:paraId="6FC02019" w15:paraIdParent="117493F2" w15:done="0"/>
  <w15:commentEx w15:paraId="063FDBE6" w15:done="0"/>
  <w15:commentEx w15:paraId="69292C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B494645" w16cex:dateUtc="2023-05-14T11:43:00Z">
    <w16cex:extLst>
      <w16:ext w16:uri="{CE6994B0-6A32-4C9F-8C6B-6E91EDA988CE}">
        <cr:reactions xmlns:cr="http://schemas.microsoft.com/office/comments/2020/reactions">
          <cr:reaction reactionType="1">
            <cr:reactionInfo dateUtc="2023-05-14T22:56:50Z">
              <cr:user userId="S::dme21@ic.ac.uk::4eb30f89-a277-46de-8a7f-b6519ec50414" userProvider="AD" userName="Elulade, Dami"/>
            </cr:reactionInfo>
          </cr:reaction>
        </cr:reactions>
      </w16:ext>
    </w16cex:extLst>
  </w16cex:commentExtensible>
  <w16cex:commentExtensible w16cex:durableId="02AACC4B" w16cex:dateUtc="2023-05-14T22:57:00Z"/>
  <w16cex:commentExtensible w16cex:durableId="0868ED9D" w16cex:dateUtc="2023-05-13T08:04:00Z">
    <w16cex:extLst>
      <w16:ext w16:uri="{CE6994B0-6A32-4C9F-8C6B-6E91EDA988CE}">
        <cr:reactions xmlns:cr="http://schemas.microsoft.com/office/comments/2020/reactions">
          <cr:reaction reactionType="1">
            <cr:reactionInfo dateUtc="2023-05-14T12:20:32Z">
              <cr:user userId="S::tw1720@ic.ac.uk::5b6ad0dc-6ad3-4720-9815-49e7682955f0" userProvider="AD" userName="Wang, Tina"/>
            </cr:reactionInfo>
          </cr:reaction>
        </cr:reactions>
      </w16:ext>
    </w16cex:extLst>
  </w16cex:commentExtensible>
  <w16cex:commentExtensible w16cex:durableId="51258EBE" w16cex:dateUtc="2023-05-14T22:56:00Z"/>
  <w16cex:commentExtensible w16cex:durableId="42DDB68D" w16cex:dateUtc="2022-05-18T22:50:00Z"/>
  <w16cex:commentExtensible w16cex:durableId="2630CFB7" w16cex:dateUtc="2022-05-19T11:16:00Z"/>
  <w16cex:commentExtensible w16cex:durableId="3B6ED32E" w16cex:dateUtc="2023-05-12T20:48:00Z">
    <w16cex:extLst>
      <w16:ext w16:uri="{CE6994B0-6A32-4C9F-8C6B-6E91EDA988CE}">
        <cr:reactions xmlns:cr="http://schemas.microsoft.com/office/comments/2020/reactions">
          <cr:reaction reactionType="1">
            <cr:reactionInfo dateUtc="2023-05-13T08:19:59Z">
              <cr:user userId="S::pg721@ic.ac.uk::e18240ce-4104-49d5-91d7-f0bff2ea85eb" userProvider="AD" userName="Gehlot, Preesha"/>
            </cr:reactionInfo>
            <cr:reactionInfo dateUtc="2023-05-13T17:12:09Z">
              <cr:user userId="S::tg721@ic.ac.uk::0aa7ec05-d1c1-424a-9d03-c583a2ea8c14" userProvider="AD" userName="Guan, Tianyi"/>
            </cr:reactionInfo>
          </cr:reaction>
        </cr:reactions>
      </w16:ext>
    </w16cex:extLst>
  </w16cex:commentExtensible>
  <w16cex:commentExtensible w16cex:durableId="0883ADF9" w16cex:dateUtc="2022-05-18T22:50:00Z"/>
  <w16cex:commentExtensible w16cex:durableId="79B5E899" w16cex:dateUtc="2022-05-18T22:58:00Z"/>
  <w16cex:commentExtensible w16cex:durableId="2630CFE0" w16cex:dateUtc="2022-05-19T11:17:00Z"/>
  <w16cex:commentExtensible w16cex:durableId="392AFE2C" w16cex:dateUtc="2023-05-14T10:15:00Z"/>
  <w16cex:commentExtensible w16cex:durableId="2FE3A872" w16cex:dateUtc="2023-05-14T10:16:00Z"/>
  <w16cex:commentExtensible w16cex:durableId="4ACA5F77" w16cex:dateUtc="2023-05-14T10:14:00Z"/>
  <w16cex:commentExtensible w16cex:durableId="2A23AE59" w16cex:dateUtc="2023-05-14T09:21:00Z">
    <w16cex:extLst>
      <w16:ext w16:uri="{CE6994B0-6A32-4C9F-8C6B-6E91EDA988CE}">
        <cr:reactions xmlns:cr="http://schemas.microsoft.com/office/comments/2020/reactions">
          <cr:reaction reactionType="1">
            <cr:reactionInfo dateUtc="2023-05-14T10:12:33Z">
              <cr:user userId="S::tg721@ic.ac.uk::0aa7ec05-d1c1-424a-9d03-c583a2ea8c14" userProvider="AD" userName="Guan, Tianyi"/>
            </cr:reactionInfo>
          </cr:reaction>
        </cr:reactions>
      </w16:ext>
    </w16cex:extLst>
  </w16cex:commentExtensible>
  <w16cex:commentExtensible w16cex:durableId="5137C99A" w16cex:dateUtc="2022-05-18T20:15:00Z"/>
  <w16cex:commentExtensible w16cex:durableId="0C7CABB9" w16cex:dateUtc="2022-05-18T20:21:00Z"/>
  <w16cex:commentExtensible w16cex:durableId="5B601CE2" w16cex:dateUtc="2022-05-18T23:18:00Z"/>
  <w16cex:commentExtensible w16cex:durableId="2630CFFD" w16cex:dateUtc="2022-05-19T11:17:00Z"/>
  <w16cex:commentExtensible w16cex:durableId="13BC71FA" w16cex:dateUtc="2022-05-18T23:03:00Z"/>
  <w16cex:commentExtensible w16cex:durableId="0B7AF35D" w16cex:dateUtc="2023-05-14T09:52:00Z"/>
  <w16cex:commentExtensible w16cex:durableId="29139F35" w16cex:dateUtc="2023-05-14T11:38:00Z">
    <w16cex:extLst>
      <w16:ext w16:uri="{CE6994B0-6A32-4C9F-8C6B-6E91EDA988CE}">
        <cr:reactions xmlns:cr="http://schemas.microsoft.com/office/comments/2020/reactions">
          <cr:reaction reactionType="1">
            <cr:reactionInfo dateUtc="2023-05-14T15:09:39Z">
              <cr:user userId="S::ard21@ic.ac.uk::d9d2b557-d62e-4c7e-b753-1669293b19a4" userProvider="AD" userName="Dharmadhikari, Aaryan"/>
            </cr:reactionInfo>
          </cr:reaction>
        </cr:reactions>
      </w16:ext>
    </w16cex:extLst>
  </w16cex:commentExtensible>
  <w16cex:commentExtensible w16cex:durableId="760A99CA" w16cex:dateUtc="2023-05-14T14:07:00Z">
    <w16cex:extLst>
      <w16:ext w16:uri="{CE6994B0-6A32-4C9F-8C6B-6E91EDA988CE}">
        <cr:reactions xmlns:cr="http://schemas.microsoft.com/office/comments/2020/reactions">
          <cr:reaction reactionType="1">
            <cr:reactionInfo dateUtc="2023-05-14T21:14:34Z">
              <cr:user userId="S::ssw21@ic.ac.uk::4e1f5802-c85a-463c-be03-9ee18eb4119b" userProvider="AD" userName="Wadhwani, Sachin"/>
            </cr:reactionInfo>
          </cr:reaction>
        </cr:reactions>
      </w16:ext>
    </w16cex:extLst>
  </w16cex:commentExtensible>
  <w16cex:commentExtensible w16cex:durableId="4C3C6BAE" w16cex:dateUtc="2023-05-13T10:20:00Z"/>
  <w16cex:commentExtensible w16cex:durableId="6E159D66" w16cex:dateUtc="2023-05-14T09:47:00Z"/>
  <w16cex:commentExtensible w16cex:durableId="5D2FC569" w16cex:dateUtc="2023-05-14T11:22:00Z"/>
  <w16cex:commentExtensible w16cex:durableId="18F98E3B" w16cex:dateUtc="2023-05-14T16:41:00Z"/>
  <w16cex:commentExtensible w16cex:durableId="54E62762" w16cex:dateUtc="2023-05-14T09:51:00Z">
    <w16cex:extLst>
      <w16:ext w16:uri="{CE6994B0-6A32-4C9F-8C6B-6E91EDA988CE}">
        <cr:reactions xmlns:cr="http://schemas.microsoft.com/office/comments/2020/reactions">
          <cr:reaction reactionType="1">
            <cr:reactionInfo dateUtc="2023-05-14T21:03:49Z">
              <cr:user userId="S::rkp21@ic.ac.uk::2ffb5419-8268-4768-a9bf-56dc1ce24906" userProvider="AD" userName="Patel, Ryan"/>
            </cr:reactionInfo>
          </cr:reaction>
        </cr:reactions>
      </w16:ext>
    </w16cex:extLst>
  </w16cex:commentExtensible>
  <w16cex:commentExtensible w16cex:durableId="7E785DC3" w16cex:dateUtc="2023-05-14T21:04:00Z"/>
  <w16cex:commentExtensible w16cex:durableId="36C0B97B" w16cex:dateUtc="2022-05-18T23:09:00Z"/>
  <w16cex:commentExtensible w16cex:durableId="1F25B05F" w16cex:dateUtc="2023-04-20T16:14:00Z">
    <w16cex:extLst>
      <w16:ext w16:uri="{CE6994B0-6A32-4C9F-8C6B-6E91EDA988CE}">
        <cr:reactions xmlns:cr="http://schemas.microsoft.com/office/comments/2020/reactions">
          <cr:reaction reactionType="1">
            <cr:reactionInfo dateUtc="2023-05-14T11:09:34Z">
              <cr:user userId="S::tg721@ic.ac.uk::0aa7ec05-d1c1-424a-9d03-c583a2ea8c14" userProvider="AD" userName="Guan, Tianyi"/>
            </cr:reactionInfo>
            <cr:reactionInfo dateUtc="2023-05-14T21:12:41Z">
              <cr:user userId="S::ssk121@ic.ac.uk::02374c0c-4541-4f99-abfa-c66ec6ef9818" userProvider="AD" userName="Kim, Saul"/>
            </cr:reactionInfo>
            <cr:reactionInfo dateUtc="2023-05-15T00:26:31Z">
              <cr:user userId="S::rsa21@ic.ac.uk::d010296d-7e86-4278-85df-be798b26e361" userProvider="AD" userName="Ambati, Rushil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2599DD" w16cid:durableId="1B494645"/>
  <w16cid:commentId w16cid:paraId="0035CB1C" w16cid:durableId="02AACC4B"/>
  <w16cid:commentId w16cid:paraId="0E0E5066" w16cid:durableId="0868ED9D"/>
  <w16cid:commentId w16cid:paraId="194BE010" w16cid:durableId="51258EBE"/>
  <w16cid:commentId w16cid:paraId="5B30FC8D" w16cid:durableId="42DDB68D"/>
  <w16cid:commentId w16cid:paraId="6CD97877" w16cid:durableId="2630CFB7"/>
  <w16cid:commentId w16cid:paraId="501C41CE" w16cid:durableId="3B6ED32E"/>
  <w16cid:commentId w16cid:paraId="0689C7EF" w16cid:durableId="0883ADF9"/>
  <w16cid:commentId w16cid:paraId="1623B1AF" w16cid:durableId="79B5E899"/>
  <w16cid:commentId w16cid:paraId="2531602D" w16cid:durableId="2630CFE0"/>
  <w16cid:commentId w16cid:paraId="4082241E" w16cid:durableId="392AFE2C"/>
  <w16cid:commentId w16cid:paraId="0845B735" w16cid:durableId="2FE3A872"/>
  <w16cid:commentId w16cid:paraId="0A5AAA56" w16cid:durableId="4ACA5F77"/>
  <w16cid:commentId w16cid:paraId="1A0849E6" w16cid:durableId="2A23AE59"/>
  <w16cid:commentId w16cid:paraId="46E74B4F" w16cid:durableId="5137C99A"/>
  <w16cid:commentId w16cid:paraId="2889A207" w16cid:durableId="0C7CABB9"/>
  <w16cid:commentId w16cid:paraId="0EFB0C35" w16cid:durableId="5B601CE2"/>
  <w16cid:commentId w16cid:paraId="1058CDC8" w16cid:durableId="2630CFFD"/>
  <w16cid:commentId w16cid:paraId="734EF4CD" w16cid:durableId="13BC71FA"/>
  <w16cid:commentId w16cid:paraId="0CDC7D6D" w16cid:durableId="0B7AF35D"/>
  <w16cid:commentId w16cid:paraId="1E657FE2" w16cid:durableId="29139F35"/>
  <w16cid:commentId w16cid:paraId="7F14B8EF" w16cid:durableId="760A99CA"/>
  <w16cid:commentId w16cid:paraId="410DA741" w16cid:durableId="4C3C6BAE"/>
  <w16cid:commentId w16cid:paraId="016273A9" w16cid:durableId="6E159D66"/>
  <w16cid:commentId w16cid:paraId="6147DC80" w16cid:durableId="5D2FC569"/>
  <w16cid:commentId w16cid:paraId="2E179481" w16cid:durableId="18F98E3B"/>
  <w16cid:commentId w16cid:paraId="117493F2" w16cid:durableId="54E62762"/>
  <w16cid:commentId w16cid:paraId="6FC02019" w16cid:durableId="7E785DC3"/>
  <w16cid:commentId w16cid:paraId="063FDBE6" w16cid:durableId="36C0B97B"/>
  <w16cid:commentId w16cid:paraId="69292C16" w16cid:durableId="1F25B0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96AC5" w:rsidP="003A448D" w:rsidRDefault="00E96AC5" w14:paraId="71331746" w14:textId="77777777">
      <w:r>
        <w:separator/>
      </w:r>
    </w:p>
  </w:endnote>
  <w:endnote w:type="continuationSeparator" w:id="0">
    <w:p w:rsidR="00E96AC5" w:rsidP="003A448D" w:rsidRDefault="00E96AC5" w14:paraId="2E65526E" w14:textId="77777777">
      <w:r>
        <w:continuationSeparator/>
      </w:r>
    </w:p>
  </w:endnote>
  <w:endnote w:type="continuationNotice" w:id="1">
    <w:p w:rsidR="00E96AC5" w:rsidRDefault="00E96AC5" w14:paraId="350515A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nlo">
    <w:altName w:val="Leelawadee UI"/>
    <w:charset w:val="00"/>
    <w:family w:val="modern"/>
    <w:pitch w:val="fixed"/>
    <w:sig w:usb0="E60022FF" w:usb1="D200F9FB" w:usb2="02000028" w:usb3="00000000" w:csb0="000001D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3C5E913" w:rsidTr="63C5E913" w14:paraId="7E5A8AB6" w14:textId="77777777">
      <w:tc>
        <w:tcPr>
          <w:tcW w:w="3005" w:type="dxa"/>
        </w:tcPr>
        <w:p w:rsidR="63C5E913" w:rsidP="63C5E913" w:rsidRDefault="63C5E913" w14:paraId="74249756" w14:textId="12EEE731">
          <w:pPr>
            <w:pStyle w:val="Header"/>
            <w:ind w:left="-115"/>
          </w:pPr>
        </w:p>
      </w:tc>
      <w:tc>
        <w:tcPr>
          <w:tcW w:w="3005" w:type="dxa"/>
        </w:tcPr>
        <w:p w:rsidR="63C5E913" w:rsidP="63C5E913" w:rsidRDefault="63C5E913" w14:paraId="20A47CAE" w14:textId="41BCBB0B">
          <w:pPr>
            <w:pStyle w:val="Header"/>
            <w:jc w:val="center"/>
          </w:pPr>
        </w:p>
      </w:tc>
      <w:tc>
        <w:tcPr>
          <w:tcW w:w="3005" w:type="dxa"/>
        </w:tcPr>
        <w:p w:rsidR="63C5E913" w:rsidP="63C5E913" w:rsidRDefault="63C5E913" w14:paraId="6E123664" w14:textId="1E288B78">
          <w:pPr>
            <w:pStyle w:val="Header"/>
            <w:ind w:right="-115"/>
            <w:jc w:val="right"/>
          </w:pPr>
        </w:p>
      </w:tc>
    </w:tr>
  </w:tbl>
  <w:p w:rsidR="63C5E913" w:rsidP="63C5E913" w:rsidRDefault="63C5E913" w14:paraId="369F0726" w14:textId="72CBD9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96AC5" w:rsidP="003A448D" w:rsidRDefault="00E96AC5" w14:paraId="26C9CC1C" w14:textId="77777777">
      <w:r>
        <w:separator/>
      </w:r>
    </w:p>
  </w:footnote>
  <w:footnote w:type="continuationSeparator" w:id="0">
    <w:p w:rsidR="00E96AC5" w:rsidP="003A448D" w:rsidRDefault="00E96AC5" w14:paraId="195F0BEF" w14:textId="77777777">
      <w:r>
        <w:continuationSeparator/>
      </w:r>
    </w:p>
  </w:footnote>
  <w:footnote w:type="continuationNotice" w:id="1">
    <w:p w:rsidR="00E96AC5" w:rsidRDefault="00E96AC5" w14:paraId="7A59DAC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A448D" w:rsidP="003A448D" w:rsidRDefault="003A448D" w14:paraId="02DBD0FF" w14:textId="20A85D83">
    <w:pPr>
      <w:pStyle w:val="Header"/>
      <w:jc w:val="center"/>
      <w:rPr>
        <w:b/>
        <w:bCs/>
        <w:sz w:val="44"/>
        <w:szCs w:val="44"/>
        <w:lang w:val="en-US"/>
      </w:rPr>
    </w:pPr>
    <w:r w:rsidRPr="003A448D">
      <w:rPr>
        <w:b/>
        <w:bCs/>
        <w:sz w:val="44"/>
        <w:szCs w:val="44"/>
        <w:lang w:val="en-US"/>
      </w:rPr>
      <w:t>ALGOS 2022</w:t>
    </w:r>
  </w:p>
  <w:p w:rsidRPr="0056214E" w:rsidR="0056214E" w:rsidP="003A448D" w:rsidRDefault="0056214E" w14:paraId="76183810" w14:textId="64B1300E">
    <w:pPr>
      <w:pStyle w:val="Header"/>
      <w:jc w:val="center"/>
      <w:rPr>
        <w:b/>
        <w:bCs/>
        <w:sz w:val="28"/>
        <w:szCs w:val="28"/>
        <w:lang w:val="en-US"/>
      </w:rPr>
    </w:pPr>
    <w:r>
      <w:rPr>
        <w:b/>
        <w:bCs/>
        <w:sz w:val="28"/>
        <w:szCs w:val="28"/>
        <w:lang w:val="en-US"/>
      </w:rPr>
      <w:t>NOTE: Concept of solution &gt; correctness in Haskell and minor errors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0Ru95FDy">
      <int2:state int2:value="Rejected" int2:type="LegacyProofing"/>
    </int2:textHash>
    <int2:textHash int2:hashCode="gu4IvONZYhYMc/" int2:id="0fZRaClJ">
      <int2:state int2:value="Rejected" int2:type="LegacyProofing"/>
    </int2:textHash>
    <int2:textHash int2:hashCode="BLK0/pvp6SZdFt" int2:id="2jp1tAaS">
      <int2:state int2:value="Rejected" int2:type="LegacyProofing"/>
    </int2:textHash>
    <int2:textHash int2:hashCode="Z9makHYx6tWnOI" int2:id="3FVxLSTr">
      <int2:state int2:value="Rejected" int2:type="LegacyProofing"/>
    </int2:textHash>
    <int2:textHash int2:hashCode="8YUeK92YjwLP7m" int2:id="3vRP69ag">
      <int2:state int2:value="Rejected" int2:type="LegacyProofing"/>
    </int2:textHash>
    <int2:textHash int2:hashCode="wGGeuJP1TuK7Me" int2:id="42sy2jJP">
      <int2:state int2:value="Rejected" int2:type="LegacyProofing"/>
    </int2:textHash>
    <int2:textHash int2:hashCode="Qrn++kCEWR6kHb" int2:id="4D1GoyfL">
      <int2:state int2:value="Rejected" int2:type="LegacyProofing"/>
    </int2:textHash>
    <int2:textHash int2:hashCode="2BDl/ENLHvi+Fa" int2:id="4SKXtfEQ">
      <int2:state int2:value="Rejected" int2:type="LegacyProofing"/>
    </int2:textHash>
    <int2:textHash int2:hashCode="EzN1aFpVQKjDTl" int2:id="6hvl8q9x">
      <int2:state int2:value="Rejected" int2:type="LegacyProofing"/>
    </int2:textHash>
    <int2:textHash int2:hashCode="p8Zk7p7/WKhcTk" int2:id="8HIzNdRs">
      <int2:state int2:value="Rejected" int2:type="LegacyProofing"/>
    </int2:textHash>
    <int2:textHash int2:hashCode="oju/0h3gsGj1AB" int2:id="9Q5IXQFA">
      <int2:state int2:value="Rejected" int2:type="LegacyProofing"/>
    </int2:textHash>
    <int2:textHash int2:hashCode="g9UFUgc1mtuefF" int2:id="9qxW3eZG">
      <int2:state int2:value="Rejected" int2:type="LegacyProofing"/>
    </int2:textHash>
    <int2:textHash int2:hashCode="b2yCKRMzZGjhLE" int2:id="An5kVjyE">
      <int2:state int2:value="Rejected" int2:type="LegacyProofing"/>
    </int2:textHash>
    <int2:textHash int2:hashCode="ycVQMVvb/q0ox5" int2:id="Auk6k6Bx">
      <int2:state int2:value="Rejected" int2:type="LegacyProofing"/>
    </int2:textHash>
    <int2:textHash int2:hashCode="hxiDmmfTbaBMNl" int2:id="BpzkNZqX">
      <int2:state int2:value="Rejected" int2:type="LegacyProofing"/>
    </int2:textHash>
    <int2:textHash int2:hashCode="rrV590beG+5JSW" int2:id="C9d0nhxd">
      <int2:state int2:value="Rejected" int2:type="LegacyProofing"/>
    </int2:textHash>
    <int2:textHash int2:hashCode="E3DpV9q089IH9C" int2:id="CgthzdMk">
      <int2:state int2:value="Rejected" int2:type="LegacyProofing"/>
    </int2:textHash>
    <int2:textHash int2:hashCode="PaVBVZkYqAjCQC" int2:id="Cv3HXd3I">
      <int2:state int2:value="Rejected" int2:type="LegacyProofing"/>
    </int2:textHash>
    <int2:textHash int2:hashCode="qMmyxhmoaapZRE" int2:id="D4gmhicr">
      <int2:state int2:value="Rejected" int2:type="LegacyProofing"/>
    </int2:textHash>
    <int2:textHash int2:hashCode="jq7kBcOE5zSDZq" int2:id="Dl28MxLb">
      <int2:state int2:value="Rejected" int2:type="LegacyProofing"/>
    </int2:textHash>
    <int2:textHash int2:hashCode="Sbo1jDJywttA/G" int2:id="Dz1t3AJc">
      <int2:state int2:value="Rejected" int2:type="LegacyProofing"/>
    </int2:textHash>
    <int2:textHash int2:hashCode="8ikv8h1o2ZMlBQ" int2:id="GSVbe2Ys">
      <int2:state int2:value="Rejected" int2:type="LegacyProofing"/>
    </int2:textHash>
    <int2:textHash int2:hashCode="A40VV239Hb5f0u" int2:id="I1u7rERk">
      <int2:state int2:value="Rejected" int2:type="LegacyProofing"/>
    </int2:textHash>
    <int2:textHash int2:hashCode="eNwM0+fvR10sPm" int2:id="KdjkfuEN">
      <int2:state int2:value="Rejected" int2:type="LegacyProofing"/>
    </int2:textHash>
    <int2:textHash int2:hashCode="LD4JGDb5CBTx73" int2:id="KjFDpvGu">
      <int2:state int2:value="Rejected" int2:type="LegacyProofing"/>
    </int2:textHash>
    <int2:textHash int2:hashCode="sGUl0GTM5zFLFx" int2:id="ODvaiyDh">
      <int2:state int2:value="Rejected" int2:type="LegacyProofing"/>
    </int2:textHash>
    <int2:textHash int2:hashCode="xkZWJW//0bz0DB" int2:id="PfSDrvkJ">
      <int2:state int2:value="Rejected" int2:type="LegacyProofing"/>
    </int2:textHash>
    <int2:textHash int2:hashCode="pXO1QNLd6Qum2j" int2:id="SC7GhpeT">
      <int2:state int2:value="Rejected" int2:type="LegacyProofing"/>
    </int2:textHash>
    <int2:textHash int2:hashCode="AUtx6w5f2SfU//" int2:id="W0FZwyG2">
      <int2:state int2:value="Rejected" int2:type="LegacyProofing"/>
    </int2:textHash>
    <int2:textHash int2:hashCode="KymuBAwU3E/Gxa" int2:id="Xg4Nhweq">
      <int2:state int2:value="Rejected" int2:type="LegacyProofing"/>
    </int2:textHash>
    <int2:textHash int2:hashCode="/w00y/AEzO/gpj" int2:id="bZje0EkF">
      <int2:state int2:value="Rejected" int2:type="LegacyProofing"/>
    </int2:textHash>
    <int2:textHash int2:hashCode="fnVKoOwORAl2RK" int2:id="cHgWbHoj">
      <int2:state int2:value="Rejected" int2:type="LegacyProofing"/>
    </int2:textHash>
    <int2:textHash int2:hashCode="zG5AaDSZu1OvgK" int2:id="dW4q4aVW">
      <int2:state int2:value="Rejected" int2:type="LegacyProofing"/>
    </int2:textHash>
    <int2:textHash int2:hashCode="+hbCgnii63BKqH" int2:id="eNeYsFyo">
      <int2:state int2:value="Rejected" int2:type="LegacyProofing"/>
    </int2:textHash>
    <int2:textHash int2:hashCode="EQCl1XQOjOOsL1" int2:id="fpAS9QI5">
      <int2:state int2:value="Rejected" int2:type="LegacyProofing"/>
    </int2:textHash>
    <int2:textHash int2:hashCode="aGhEevZJv33ah3" int2:id="mFJIyeDg">
      <int2:state int2:value="Rejected" int2:type="LegacyProofing"/>
    </int2:textHash>
    <int2:textHash int2:hashCode="+WAUJwRH4YOSdz" int2:id="rgvDeOTa">
      <int2:state int2:value="Rejected" int2:type="LegacyProofing"/>
    </int2:textHash>
    <int2:textHash int2:hashCode="o/vp5fYjP1acG8" int2:id="rxmxLPl1">
      <int2:state int2:value="Rejected" int2:type="LegacyProofing"/>
    </int2:textHash>
    <int2:textHash int2:hashCode="Aj7Eeo1kx4rEHy" int2:id="s4DTKklM">
      <int2:state int2:value="Rejected" int2:type="LegacyProofing"/>
    </int2:textHash>
    <int2:textHash int2:hashCode="wES/QDc4ibDKm9" int2:id="s9e63h0l">
      <int2:state int2:value="Rejected" int2:type="LegacyProofing"/>
    </int2:textHash>
    <int2:textHash int2:hashCode="w9Zgf2CJh5sk0M" int2:id="sLGxihNB">
      <int2:state int2:value="Rejected" int2:type="LegacyProofing"/>
    </int2:textHash>
    <int2:textHash int2:hashCode="k5iz8pMwItb4LN" int2:id="sehZ2eFK">
      <int2:state int2:value="Rejected" int2:type="LegacyProofing"/>
    </int2:textHash>
    <int2:textHash int2:hashCode="tyGDujpgi1XJaa" int2:id="umchQstS">
      <int2:state int2:value="Rejected" int2:type="LegacyProofing"/>
    </int2:textHash>
    <int2:textHash int2:hashCode="8IA2TK0bK1r0IC" int2:id="wPQATKGk">
      <int2:state int2:value="Rejected" int2:type="LegacyProofing"/>
    </int2:textHash>
    <int2:textHash int2:hashCode="Nlb4JnzquwX0n7" int2:id="xsIgN8IP">
      <int2:state int2:value="Rejected" int2:type="LegacyProofing"/>
    </int2:textHash>
    <int2:textHash int2:hashCode="qcYZcF6PyqdwiF" int2:id="yJSN3Xod">
      <int2:state int2:value="Rejected" int2:type="LegacyProofing"/>
    </int2:textHash>
    <int2:textHash int2:hashCode="0e9HaezwxzAphV" int2:id="ze8sKpBH">
      <int2:state int2:value="Rejected" int2:type="LegacyProofing"/>
    </int2:textHash>
    <int2:bookmark int2:bookmarkName="_Int_D8ngk5x0" int2:invalidationBookmarkName="" int2:hashCode="I9DipzxH8JHlfJ" int2:id="3FFcfDia">
      <int2:state int2:value="Rejected" int2:type="LegacyProofing"/>
    </int2:bookmark>
    <int2:bookmark int2:bookmarkName="_Int_6m4kGS6h" int2:invalidationBookmarkName="" int2:hashCode="RhSMw7TSs6yAc/" int2:id="4qhGAdjg">
      <int2:state int2:value="Rejected" int2:type="LegacyProofing"/>
    </int2:bookmark>
    <int2:bookmark int2:bookmarkName="_Int_p25Mrwfy" int2:invalidationBookmarkName="" int2:hashCode="RhSMw7TSs6yAc/" int2:id="5Fp7cAGj">
      <int2:state int2:value="Rejected" int2:type="LegacyProofing"/>
    </int2:bookmark>
    <int2:bookmark int2:bookmarkName="_Int_Wdv9PoyV" int2:invalidationBookmarkName="" int2:hashCode="n4jsb8VCG9cMa3" int2:id="6v1AQtyc">
      <int2:state int2:value="Rejected" int2:type="LegacyProofing"/>
    </int2:bookmark>
    <int2:bookmark int2:bookmarkName="_Int_d5tXuwEO" int2:invalidationBookmarkName="" int2:hashCode="nvLpBSsyCF/jfu" int2:id="7nzarAuW">
      <int2:state int2:value="Rejected" int2:type="LegacyProofing"/>
    </int2:bookmark>
    <int2:bookmark int2:bookmarkName="_Int_0LoBZWhm" int2:invalidationBookmarkName="" int2:hashCode="v5zJWNu9YFFntH" int2:id="98RdhFDH">
      <int2:state int2:value="Rejected" int2:type="LegacyProofing"/>
    </int2:bookmark>
    <int2:bookmark int2:bookmarkName="_Int_dRYaKjwt" int2:invalidationBookmarkName="" int2:hashCode="KpS7jB7/Qp4xQR" int2:id="9fYwmHqv">
      <int2:state int2:value="Rejected" int2:type="LegacyProofing"/>
    </int2:bookmark>
    <int2:bookmark int2:bookmarkName="_Int_hU99luqL" int2:invalidationBookmarkName="" int2:hashCode="uK6z5gJWb8GqYi" int2:id="9mcaxHHE">
      <int2:state int2:value="Rejected" int2:type="LegacyProofing"/>
    </int2:bookmark>
    <int2:bookmark int2:bookmarkName="_Int_GVfAQFgH" int2:invalidationBookmarkName="" int2:hashCode="RhSMw7TSs6yAc/" int2:id="DU9mqL7L">
      <int2:state int2:value="Rejected" int2:type="LegacyProofing"/>
    </int2:bookmark>
    <int2:bookmark int2:bookmarkName="_Int_AMBHsVa3" int2:invalidationBookmarkName="" int2:hashCode="RhSMw7TSs6yAc/" int2:id="EWtAifzo">
      <int2:state int2:value="Rejected" int2:type="LegacyProofing"/>
    </int2:bookmark>
    <int2:bookmark int2:bookmarkName="_Int_3rPSrXO0" int2:invalidationBookmarkName="" int2:hashCode="n4jsb8VCG9cMa3" int2:id="EeR0mUpz">
      <int2:state int2:value="Rejected" int2:type="LegacyProofing"/>
    </int2:bookmark>
    <int2:bookmark int2:bookmarkName="_Int_cCgkCZgy" int2:invalidationBookmarkName="" int2:hashCode="IA66WHj/bYtR5j" int2:id="G5iSB9K1">
      <int2:state int2:value="Rejected" int2:type="LegacyProofing"/>
    </int2:bookmark>
    <int2:bookmark int2:bookmarkName="_Int_k3NP3pA2" int2:invalidationBookmarkName="" int2:hashCode="I9DipzxH8JHlfJ" int2:id="LGv2ai6a">
      <int2:state int2:value="Rejected" int2:type="LegacyProofing"/>
    </int2:bookmark>
    <int2:bookmark int2:bookmarkName="_Int_akn4yAyQ" int2:invalidationBookmarkName="" int2:hashCode="RhSMw7TSs6yAc/" int2:id="LPKwf9hn">
      <int2:state int2:value="Rejected" int2:type="LegacyProofing"/>
    </int2:bookmark>
    <int2:bookmark int2:bookmarkName="_Int_cFxl1m8k" int2:invalidationBookmarkName="" int2:hashCode="5SnnYfNFA5pafw" int2:id="NLca6de3">
      <int2:state int2:value="Rejected" int2:type="LegacyProofing"/>
    </int2:bookmark>
    <int2:bookmark int2:bookmarkName="_Int_Z39Y9DCI" int2:invalidationBookmarkName="" int2:hashCode="tQGSuvPWLC1Kqs" int2:id="OLLeoy7b">
      <int2:state int2:value="Rejected" int2:type="LegacyProofing"/>
    </int2:bookmark>
    <int2:bookmark int2:bookmarkName="_Int_B2vL6E72" int2:invalidationBookmarkName="" int2:hashCode="aE/2XtU3d10yfd" int2:id="ORUaD9W8">
      <int2:state int2:value="Rejected" int2:type="LegacyProofing"/>
    </int2:bookmark>
    <int2:bookmark int2:bookmarkName="_Int_kl3y3uAf" int2:invalidationBookmarkName="" int2:hashCode="tQGSuvPWLC1Kqs" int2:id="QhhKRH8F">
      <int2:state int2:value="Rejected" int2:type="LegacyProofing"/>
    </int2:bookmark>
    <int2:bookmark int2:bookmarkName="_Int_k2moXeq4" int2:invalidationBookmarkName="" int2:hashCode="KpS7jB7/Qp4xQR" int2:id="RIYWIPvY">
      <int2:state int2:value="Rejected" int2:type="LegacyProofing"/>
    </int2:bookmark>
    <int2:bookmark int2:bookmarkName="_Int_ra9BOfmk" int2:invalidationBookmarkName="" int2:hashCode="wYwQaKd3JLqMpJ" int2:id="SYQXqZoC">
      <int2:state int2:value="Rejected" int2:type="LegacyProofing"/>
    </int2:bookmark>
    <int2:bookmark int2:bookmarkName="_Int_A3smCK3u" int2:invalidationBookmarkName="" int2:hashCode="uK6z5gJWb8GqYi" int2:id="UYBvk8rd">
      <int2:state int2:value="Rejected" int2:type="LegacyProofing"/>
    </int2:bookmark>
    <int2:bookmark int2:bookmarkName="_Int_ePMi2phw" int2:invalidationBookmarkName="" int2:hashCode="RhSMw7TSs6yAc/" int2:id="VeQU35Zd">
      <int2:state int2:value="Rejected" int2:type="LegacyProofing"/>
    </int2:bookmark>
    <int2:bookmark int2:bookmarkName="_Int_pyHgeJjC" int2:invalidationBookmarkName="" int2:hashCode="RhSMw7TSs6yAc/" int2:id="WlGMD3SI">
      <int2:state int2:value="Rejected" int2:type="LegacyProofing"/>
    </int2:bookmark>
    <int2:bookmark int2:bookmarkName="_Int_jYJRMqEC" int2:invalidationBookmarkName="" int2:hashCode="TNefuyqXMr7ELy" int2:id="Xt96Ydr5">
      <int2:state int2:value="Rejected" int2:type="LegacyProofing"/>
    </int2:bookmark>
    <int2:bookmark int2:bookmarkName="_Int_tlpCkTkt" int2:invalidationBookmarkName="" int2:hashCode="WPz1fbNk8hjtkq" int2:id="Z6JsSPPQ">
      <int2:state int2:value="Rejected" int2:type="LegacyProofing"/>
    </int2:bookmark>
    <int2:bookmark int2:bookmarkName="_Int_xUuX411Z" int2:invalidationBookmarkName="" int2:hashCode="aE/2XtU3d10yfd" int2:id="aR89geSB">
      <int2:state int2:value="Rejected" int2:type="LegacyProofing"/>
    </int2:bookmark>
    <int2:bookmark int2:bookmarkName="_Int_ajYeNG2d" int2:invalidationBookmarkName="" int2:hashCode="RhSMw7TSs6yAc/" int2:id="beM12ghF">
      <int2:state int2:value="Rejected" int2:type="LegacyProofing"/>
    </int2:bookmark>
    <int2:bookmark int2:bookmarkName="_Int_wOMlmhrN" int2:invalidationBookmarkName="" int2:hashCode="RhSMw7TSs6yAc/" int2:id="dFPesuum">
      <int2:state int2:value="Rejected" int2:type="LegacyProofing"/>
    </int2:bookmark>
    <int2:bookmark int2:bookmarkName="_Int_xvU4BPHT" int2:invalidationBookmarkName="" int2:hashCode="WPz1fbNk8hjtkq" int2:id="dV8NZqnp">
      <int2:state int2:value="Rejected" int2:type="LegacyProofing"/>
    </int2:bookmark>
    <int2:bookmark int2:bookmarkName="_Int_OhGxaIqm" int2:invalidationBookmarkName="" int2:hashCode="uK6z5gJWb8GqYi" int2:id="enrh1Toe">
      <int2:state int2:value="Rejected" int2:type="LegacyProofing"/>
    </int2:bookmark>
    <int2:bookmark int2:bookmarkName="_Int_LiFY5br2" int2:invalidationBookmarkName="" int2:hashCode="aE/2XtU3d10yfd" int2:id="jQlGmjCp">
      <int2:state int2:value="Rejected" int2:type="LegacyProofing"/>
    </int2:bookmark>
    <int2:bookmark int2:bookmarkName="_Int_A8J4lrcU" int2:invalidationBookmarkName="" int2:hashCode="RhSMw7TSs6yAc/" int2:id="jXLpXUa2">
      <int2:state int2:value="Rejected" int2:type="LegacyProofing"/>
    </int2:bookmark>
    <int2:bookmark int2:bookmarkName="_Int_NMI0nzjq" int2:invalidationBookmarkName="" int2:hashCode="uK6z5gJWb8GqYi" int2:id="jXOXIgSw">
      <int2:state int2:value="Rejected" int2:type="LegacyProofing"/>
    </int2:bookmark>
    <int2:bookmark int2:bookmarkName="_Int_PB5uHjUW" int2:invalidationBookmarkName="" int2:hashCode="RhSMw7TSs6yAc/" int2:id="lA9cvhqW">
      <int2:state int2:value="Rejected" int2:type="LegacyProofing"/>
    </int2:bookmark>
    <int2:bookmark int2:bookmarkName="_Int_r6M9zuvF" int2:invalidationBookmarkName="" int2:hashCode="AMEkrMHJSy5m0G" int2:id="mQ5eVHe3">
      <int2:state int2:value="Rejected" int2:type="LegacyProofing"/>
    </int2:bookmark>
    <int2:bookmark int2:bookmarkName="_Int_dpZy168p" int2:invalidationBookmarkName="" int2:hashCode="b4zrx3xFoi8IBS" int2:id="nbmWsScO">
      <int2:state int2:value="Rejected" int2:type="LegacyProofing"/>
    </int2:bookmark>
    <int2:bookmark int2:bookmarkName="_Int_3wfu8S71" int2:invalidationBookmarkName="" int2:hashCode="TNefuyqXMr7ELy" int2:id="s4iH630h">
      <int2:state int2:value="Rejected" int2:type="LegacyProofing"/>
    </int2:bookmark>
    <int2:bookmark int2:bookmarkName="_Int_cdvvwmRX" int2:invalidationBookmarkName="" int2:hashCode="iTaOHWgBVpOrSO" int2:id="t0FlHL0O">
      <int2:state int2:value="Rejected" int2:type="LegacyProofing"/>
    </int2:bookmark>
    <int2:bookmark int2:bookmarkName="_Int_sXmCQZcA" int2:invalidationBookmarkName="" int2:hashCode="volbgmbKpfhBDk" int2:id="vVsCXyUQ">
      <int2:state int2:value="Rejected" int2:type="LegacyProofing"/>
    </int2:bookmark>
    <int2:bookmark int2:bookmarkName="_Int_PggEstb6" int2:invalidationBookmarkName="" int2:hashCode="RhSMw7TSs6yAc/" int2:id="xc2PRfKL">
      <int2:state int2:value="Rejected" int2:type="LegacyProofing"/>
    </int2:bookmark>
    <int2:bookmark int2:bookmarkName="_Int_ueuzlGSd" int2:invalidationBookmarkName="" int2:hashCode="TNefuyqXMr7ELy" int2:id="xcLvyO86">
      <int2:state int2:value="Rejected" int2:type="LegacyProofing"/>
    </int2:bookmark>
    <int2:bookmark int2:bookmarkName="_Int_X72mzp5h" int2:invalidationBookmarkName="" int2:hashCode="RhSMw7TSs6yAc/" int2:id="yUjRHlGb">
      <int2:state int2:value="Rejected" int2:type="LegacyProofing"/>
    </int2:bookmark>
    <int2:bookmark int2:bookmarkName="_Int_Oyc2tsxZ" int2:invalidationBookmarkName="" int2:hashCode="uK6z5gJWb8GqYi" int2:id="yxprRNYu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40AA5"/>
    <w:multiLevelType w:val="hybridMultilevel"/>
    <w:tmpl w:val="71425132"/>
    <w:lvl w:ilvl="0" w:tplc="860018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83344"/>
    <w:multiLevelType w:val="hybridMultilevel"/>
    <w:tmpl w:val="BF7812F0"/>
    <w:lvl w:ilvl="0" w:tplc="8A463586">
      <w:start w:val="1"/>
      <w:numFmt w:val="bullet"/>
      <w:lvlText w:val=""/>
      <w:lvlJc w:val="left"/>
      <w:pPr>
        <w:ind w:left="720" w:hanging="360"/>
      </w:pPr>
      <w:rPr>
        <w:rFonts w:hint="default" w:ascii="Wingdings" w:hAnsi="Wingdings" w:eastAsia="Times New Roman" w:cs="Menl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A26F4F"/>
    <w:multiLevelType w:val="hybridMultilevel"/>
    <w:tmpl w:val="6CF21FA8"/>
    <w:lvl w:ilvl="0" w:tplc="E820C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896FEB"/>
    <w:multiLevelType w:val="hybridMultilevel"/>
    <w:tmpl w:val="5D5063C4"/>
    <w:lvl w:ilvl="0" w:tplc="B23E8F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AB6809"/>
    <w:multiLevelType w:val="hybridMultilevel"/>
    <w:tmpl w:val="CC5A4A52"/>
    <w:lvl w:ilvl="0" w:tplc="E7D4671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A4049B"/>
    <w:multiLevelType w:val="hybridMultilevel"/>
    <w:tmpl w:val="4D1A5270"/>
    <w:lvl w:ilvl="0" w:tplc="1D1892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C0C6F"/>
    <w:multiLevelType w:val="hybridMultilevel"/>
    <w:tmpl w:val="B91C2084"/>
    <w:lvl w:ilvl="0" w:tplc="559CC8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A67AA"/>
    <w:multiLevelType w:val="hybridMultilevel"/>
    <w:tmpl w:val="79A2B050"/>
    <w:lvl w:ilvl="0" w:tplc="9D80D86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2FE551E"/>
    <w:multiLevelType w:val="hybridMultilevel"/>
    <w:tmpl w:val="6CC4FAFE"/>
    <w:lvl w:ilvl="0" w:tplc="04F8D67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C603F3"/>
    <w:multiLevelType w:val="hybridMultilevel"/>
    <w:tmpl w:val="2B2C9E98"/>
    <w:lvl w:ilvl="0" w:tplc="0CD2354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A7B132E"/>
    <w:multiLevelType w:val="hybridMultilevel"/>
    <w:tmpl w:val="67E09B2C"/>
    <w:lvl w:ilvl="0" w:tplc="1A660E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A6CD1A"/>
    <w:multiLevelType w:val="hybridMultilevel"/>
    <w:tmpl w:val="FFFFFFFF"/>
    <w:lvl w:ilvl="0" w:tplc="7674E0D4">
      <w:start w:val="1"/>
      <w:numFmt w:val="bullet"/>
      <w:lvlText w:val=""/>
      <w:lvlJc w:val="left"/>
      <w:pPr>
        <w:ind w:left="420" w:hanging="420"/>
      </w:pPr>
      <w:rPr>
        <w:rFonts w:hint="default" w:ascii="Symbol" w:hAnsi="Symbol"/>
      </w:rPr>
    </w:lvl>
    <w:lvl w:ilvl="1" w:tplc="BE64AB8A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40B268FA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AEB4B582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D06AE9FC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19D2E6EC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79C63B5E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EF425F00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F0A811B0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num w:numId="1" w16cid:durableId="360059427">
    <w:abstractNumId w:val="10"/>
  </w:num>
  <w:num w:numId="2" w16cid:durableId="228930763">
    <w:abstractNumId w:val="9"/>
  </w:num>
  <w:num w:numId="3" w16cid:durableId="213736326">
    <w:abstractNumId w:val="4"/>
  </w:num>
  <w:num w:numId="4" w16cid:durableId="673458408">
    <w:abstractNumId w:val="8"/>
  </w:num>
  <w:num w:numId="5" w16cid:durableId="1308172266">
    <w:abstractNumId w:val="5"/>
  </w:num>
  <w:num w:numId="6" w16cid:durableId="684215449">
    <w:abstractNumId w:val="0"/>
  </w:num>
  <w:num w:numId="7" w16cid:durableId="82187177">
    <w:abstractNumId w:val="2"/>
  </w:num>
  <w:num w:numId="8" w16cid:durableId="295306577">
    <w:abstractNumId w:val="6"/>
  </w:num>
  <w:num w:numId="9" w16cid:durableId="985552646">
    <w:abstractNumId w:val="7"/>
  </w:num>
  <w:num w:numId="10" w16cid:durableId="1018972016">
    <w:abstractNumId w:val="3"/>
  </w:num>
  <w:num w:numId="11" w16cid:durableId="717319446">
    <w:abstractNumId w:val="1"/>
  </w:num>
  <w:num w:numId="12" w16cid:durableId="1438670466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hmud, Ahmed">
    <w15:presenceInfo w15:providerId="AD" w15:userId="S::am5321@ic.ac.uk::cdc47e8f-8062-42d0-97b3-64dd7fb43970"/>
  </w15:person>
  <w15:person w15:author="Elulade, Dami">
    <w15:presenceInfo w15:providerId="AD" w15:userId="S::dme21@ic.ac.uk::4eb30f89-a277-46de-8a7f-b6519ec50414"/>
  </w15:person>
  <w15:person w15:author="Gehlot, Preesha">
    <w15:presenceInfo w15:providerId="AD" w15:userId="S::pg721@ic.ac.uk::e18240ce-4104-49d5-91d7-f0bff2ea85eb"/>
  </w15:person>
  <w15:person w15:author="Lidbury, Charlie">
    <w15:presenceInfo w15:providerId="AD" w15:userId="S::cal120@ic.ac.uk::09af7c3e-6cbf-4e07-bd37-ec29f5b88001"/>
  </w15:person>
  <w15:person w15:author="Singh, Siddhant">
    <w15:presenceInfo w15:providerId="AD" w15:userId="S::ss5120@ic.ac.uk::a6f2eba6-d5ab-4fbd-825a-0fa7d1537616"/>
  </w15:person>
  <w15:person w15:author="Liu, Fengkai">
    <w15:presenceInfo w15:providerId="AD" w15:userId="S::fl1121@ic.ac.uk::7b4002cd-5fe9-40b9-9c2e-e31a191a2bd7"/>
  </w15:person>
  <w15:person w15:author="Guan, Tianyi">
    <w15:presenceInfo w15:providerId="AD" w15:userId="S::tg721@ic.ac.uk::0aa7ec05-d1c1-424a-9d03-c583a2ea8c14"/>
  </w15:person>
  <w15:person w15:author="Dharmadhikari, Aaryan">
    <w15:presenceInfo w15:providerId="AD" w15:userId="S::ard21@ic.ac.uk::d9d2b557-d62e-4c7e-b753-1669293b19a4"/>
  </w15:person>
  <w15:person w15:author="Saraff, Dhruv">
    <w15:presenceInfo w15:providerId="AD" w15:userId="S::ds3520@ic.ac.uk::038b416e-6d4f-4404-a4c0-099552a433c9"/>
  </w15:person>
  <w15:person w15:author="Chen, Yitang">
    <w15:presenceInfo w15:providerId="AD" w15:userId="S::yc4120@ic.ac.uk::111f9eaa-3621-49af-abf6-908379c6be07"/>
  </w15:person>
  <w15:person w15:author="Tandon, Ruchit">
    <w15:presenceInfo w15:providerId="AD" w15:userId="S::rt921@ic.ac.uk::ceac3ec7-3033-4909-bb4a-47612a0f2ae8"/>
  </w15:person>
  <w15:person w15:author="Patel, Ryan">
    <w15:presenceInfo w15:providerId="AD" w15:userId="S::rkp21@ic.ac.uk::2ffb5419-8268-4768-a9bf-56dc1ce24906"/>
  </w15:person>
  <w15:person w15:author="Gao, Xiwei">
    <w15:presenceInfo w15:providerId="AD" w15:userId="S::xg1020@ic.ac.uk::a98323bc-1ba3-4e46-9b9d-f94d971bde5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zUzsTA2tTQ0NTNX0lEKTi0uzszPAykwrAUAP3YWpiwAAAA="/>
  </w:docVars>
  <w:rsids>
    <w:rsidRoot w:val="003A448D"/>
    <w:rsid w:val="00005D15"/>
    <w:rsid w:val="000161B0"/>
    <w:rsid w:val="000268FB"/>
    <w:rsid w:val="00073863"/>
    <w:rsid w:val="000C20E7"/>
    <w:rsid w:val="0014214C"/>
    <w:rsid w:val="00143A7A"/>
    <w:rsid w:val="00147200"/>
    <w:rsid w:val="001669C2"/>
    <w:rsid w:val="001755EA"/>
    <w:rsid w:val="00180224"/>
    <w:rsid w:val="001B3929"/>
    <w:rsid w:val="001D2886"/>
    <w:rsid w:val="001D289A"/>
    <w:rsid w:val="001E5052"/>
    <w:rsid w:val="00200A7B"/>
    <w:rsid w:val="002A02FB"/>
    <w:rsid w:val="002C60F3"/>
    <w:rsid w:val="002C7459"/>
    <w:rsid w:val="00312F60"/>
    <w:rsid w:val="003170E0"/>
    <w:rsid w:val="003477BE"/>
    <w:rsid w:val="00353685"/>
    <w:rsid w:val="003A448D"/>
    <w:rsid w:val="003B2746"/>
    <w:rsid w:val="003B4064"/>
    <w:rsid w:val="003D1311"/>
    <w:rsid w:val="00452C91"/>
    <w:rsid w:val="004852AF"/>
    <w:rsid w:val="00555EC2"/>
    <w:rsid w:val="0056214E"/>
    <w:rsid w:val="00573EC4"/>
    <w:rsid w:val="0057713B"/>
    <w:rsid w:val="005852B4"/>
    <w:rsid w:val="005A25E2"/>
    <w:rsid w:val="005A7AF0"/>
    <w:rsid w:val="005E509D"/>
    <w:rsid w:val="0065296C"/>
    <w:rsid w:val="00670185"/>
    <w:rsid w:val="00683E9E"/>
    <w:rsid w:val="006E76DD"/>
    <w:rsid w:val="007014F1"/>
    <w:rsid w:val="007B3F8B"/>
    <w:rsid w:val="007C014D"/>
    <w:rsid w:val="007C5B1B"/>
    <w:rsid w:val="007F4D67"/>
    <w:rsid w:val="008122E2"/>
    <w:rsid w:val="0082791C"/>
    <w:rsid w:val="008335D7"/>
    <w:rsid w:val="008800C3"/>
    <w:rsid w:val="00897223"/>
    <w:rsid w:val="008C2F2E"/>
    <w:rsid w:val="008D2169"/>
    <w:rsid w:val="009117FB"/>
    <w:rsid w:val="00993728"/>
    <w:rsid w:val="009B5EB8"/>
    <w:rsid w:val="00A9029E"/>
    <w:rsid w:val="00AC06BA"/>
    <w:rsid w:val="00B7174A"/>
    <w:rsid w:val="00BF7767"/>
    <w:rsid w:val="00C226D1"/>
    <w:rsid w:val="00C96E71"/>
    <w:rsid w:val="00C97AC6"/>
    <w:rsid w:val="00D24D25"/>
    <w:rsid w:val="00D26A6E"/>
    <w:rsid w:val="00D71495"/>
    <w:rsid w:val="00DC04FE"/>
    <w:rsid w:val="00DE4D4E"/>
    <w:rsid w:val="00E170DB"/>
    <w:rsid w:val="00E2C278"/>
    <w:rsid w:val="00E73F7C"/>
    <w:rsid w:val="00E96AC5"/>
    <w:rsid w:val="00F16BA7"/>
    <w:rsid w:val="00F20E76"/>
    <w:rsid w:val="00F33594"/>
    <w:rsid w:val="00F455E7"/>
    <w:rsid w:val="00F54B5A"/>
    <w:rsid w:val="00F60906"/>
    <w:rsid w:val="00F875BB"/>
    <w:rsid w:val="00FC9E06"/>
    <w:rsid w:val="00FF54FF"/>
    <w:rsid w:val="0230F517"/>
    <w:rsid w:val="02743DE4"/>
    <w:rsid w:val="03A3BC8F"/>
    <w:rsid w:val="07A0A1D3"/>
    <w:rsid w:val="080294F5"/>
    <w:rsid w:val="08697E83"/>
    <w:rsid w:val="08E81D87"/>
    <w:rsid w:val="09CECE15"/>
    <w:rsid w:val="0B36B0B9"/>
    <w:rsid w:val="0B5229DF"/>
    <w:rsid w:val="0B7F5843"/>
    <w:rsid w:val="0B8DE3E0"/>
    <w:rsid w:val="0BBAE5C2"/>
    <w:rsid w:val="0D4FD04F"/>
    <w:rsid w:val="0DD6E095"/>
    <w:rsid w:val="0E82B6A7"/>
    <w:rsid w:val="0E9C64B1"/>
    <w:rsid w:val="0F4A04A5"/>
    <w:rsid w:val="0F86438B"/>
    <w:rsid w:val="0FA270FF"/>
    <w:rsid w:val="106673E9"/>
    <w:rsid w:val="106FE9FE"/>
    <w:rsid w:val="10BDA1CE"/>
    <w:rsid w:val="10DEC3EF"/>
    <w:rsid w:val="1259722F"/>
    <w:rsid w:val="13668328"/>
    <w:rsid w:val="13F54290"/>
    <w:rsid w:val="142DF6D6"/>
    <w:rsid w:val="14C36712"/>
    <w:rsid w:val="16D5B56D"/>
    <w:rsid w:val="16F445BD"/>
    <w:rsid w:val="172CE352"/>
    <w:rsid w:val="177B3BFB"/>
    <w:rsid w:val="1790D8FA"/>
    <w:rsid w:val="18585D71"/>
    <w:rsid w:val="19EF0EEC"/>
    <w:rsid w:val="1CFEE726"/>
    <w:rsid w:val="1E956063"/>
    <w:rsid w:val="1EB78331"/>
    <w:rsid w:val="1EEE19E1"/>
    <w:rsid w:val="1EFB8B6D"/>
    <w:rsid w:val="1F431FA1"/>
    <w:rsid w:val="1F4EDCE0"/>
    <w:rsid w:val="1F7DD085"/>
    <w:rsid w:val="20F35181"/>
    <w:rsid w:val="242F551C"/>
    <w:rsid w:val="246A977B"/>
    <w:rsid w:val="2496FD85"/>
    <w:rsid w:val="24ADAFE9"/>
    <w:rsid w:val="251B8E8E"/>
    <w:rsid w:val="260667DC"/>
    <w:rsid w:val="27F45B18"/>
    <w:rsid w:val="29472974"/>
    <w:rsid w:val="29D5D754"/>
    <w:rsid w:val="2A17915F"/>
    <w:rsid w:val="2A3A11A5"/>
    <w:rsid w:val="2A648C91"/>
    <w:rsid w:val="2AAB9B1E"/>
    <w:rsid w:val="2CE345E2"/>
    <w:rsid w:val="2D126699"/>
    <w:rsid w:val="2D4E205D"/>
    <w:rsid w:val="2E15C547"/>
    <w:rsid w:val="2F3A7AF4"/>
    <w:rsid w:val="30ED4DF9"/>
    <w:rsid w:val="31520428"/>
    <w:rsid w:val="3195AC2C"/>
    <w:rsid w:val="321D5107"/>
    <w:rsid w:val="32219180"/>
    <w:rsid w:val="32721BB6"/>
    <w:rsid w:val="3292B98D"/>
    <w:rsid w:val="3365BF62"/>
    <w:rsid w:val="33BC1080"/>
    <w:rsid w:val="34AACB22"/>
    <w:rsid w:val="3557E0E1"/>
    <w:rsid w:val="360C4CEE"/>
    <w:rsid w:val="36727D12"/>
    <w:rsid w:val="38064B93"/>
    <w:rsid w:val="391C74B6"/>
    <w:rsid w:val="39D78363"/>
    <w:rsid w:val="3A2862EC"/>
    <w:rsid w:val="3A3247B5"/>
    <w:rsid w:val="3A368613"/>
    <w:rsid w:val="3B7353C4"/>
    <w:rsid w:val="3BAF4B69"/>
    <w:rsid w:val="3F2154CB"/>
    <w:rsid w:val="404CF04C"/>
    <w:rsid w:val="407E7C13"/>
    <w:rsid w:val="40D1FBCB"/>
    <w:rsid w:val="42FFE722"/>
    <w:rsid w:val="438ED6BD"/>
    <w:rsid w:val="471633AB"/>
    <w:rsid w:val="47760DCC"/>
    <w:rsid w:val="47E1808A"/>
    <w:rsid w:val="4A2E94E5"/>
    <w:rsid w:val="4C00D05B"/>
    <w:rsid w:val="4D09BC5C"/>
    <w:rsid w:val="4D85752F"/>
    <w:rsid w:val="4E3049C4"/>
    <w:rsid w:val="4FBF24E4"/>
    <w:rsid w:val="4FD7AA8B"/>
    <w:rsid w:val="4FD8BC4F"/>
    <w:rsid w:val="505677C7"/>
    <w:rsid w:val="514C9375"/>
    <w:rsid w:val="51DD2D7F"/>
    <w:rsid w:val="559AE82D"/>
    <w:rsid w:val="5622BB8C"/>
    <w:rsid w:val="575DFA9A"/>
    <w:rsid w:val="577D97CB"/>
    <w:rsid w:val="57DE7BF7"/>
    <w:rsid w:val="580E38AC"/>
    <w:rsid w:val="59CF1707"/>
    <w:rsid w:val="5A66E9B9"/>
    <w:rsid w:val="5AF3ABF3"/>
    <w:rsid w:val="5AF62CAF"/>
    <w:rsid w:val="5B6AE768"/>
    <w:rsid w:val="5C0E2025"/>
    <w:rsid w:val="5CB1ED1A"/>
    <w:rsid w:val="5CB786C5"/>
    <w:rsid w:val="5D09370B"/>
    <w:rsid w:val="5EC2A0F3"/>
    <w:rsid w:val="60194DE5"/>
    <w:rsid w:val="61855E3D"/>
    <w:rsid w:val="61EC5C21"/>
    <w:rsid w:val="620DAE72"/>
    <w:rsid w:val="62CA28F2"/>
    <w:rsid w:val="62EF3201"/>
    <w:rsid w:val="6349A297"/>
    <w:rsid w:val="63C5E913"/>
    <w:rsid w:val="63F52E8D"/>
    <w:rsid w:val="64C4EC85"/>
    <w:rsid w:val="64E103FA"/>
    <w:rsid w:val="6504A313"/>
    <w:rsid w:val="656CD120"/>
    <w:rsid w:val="6590D1E8"/>
    <w:rsid w:val="66728DA0"/>
    <w:rsid w:val="67070C2B"/>
    <w:rsid w:val="67A1F77E"/>
    <w:rsid w:val="683964DA"/>
    <w:rsid w:val="6862A8DC"/>
    <w:rsid w:val="697844DF"/>
    <w:rsid w:val="69904B85"/>
    <w:rsid w:val="699FF605"/>
    <w:rsid w:val="69ED2857"/>
    <w:rsid w:val="69FF97FA"/>
    <w:rsid w:val="6B59601E"/>
    <w:rsid w:val="6EB593ED"/>
    <w:rsid w:val="6F3B562E"/>
    <w:rsid w:val="70D7268F"/>
    <w:rsid w:val="71573804"/>
    <w:rsid w:val="736EFFF7"/>
    <w:rsid w:val="73940A9D"/>
    <w:rsid w:val="7500910B"/>
    <w:rsid w:val="75760633"/>
    <w:rsid w:val="763AA095"/>
    <w:rsid w:val="7673FBD1"/>
    <w:rsid w:val="7829CF42"/>
    <w:rsid w:val="78A99421"/>
    <w:rsid w:val="79F992F2"/>
    <w:rsid w:val="7B7CDC76"/>
    <w:rsid w:val="7CF00CDE"/>
    <w:rsid w:val="7EA9B934"/>
    <w:rsid w:val="7EDA8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21AB2"/>
  <w15:chartTrackingRefBased/>
  <w15:docId w15:val="{A1E4C350-409F-4408-80F5-51C370216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448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A448D"/>
  </w:style>
  <w:style w:type="paragraph" w:styleId="Footer">
    <w:name w:val="footer"/>
    <w:basedOn w:val="Normal"/>
    <w:link w:val="FooterChar"/>
    <w:uiPriority w:val="99"/>
    <w:unhideWhenUsed/>
    <w:rsid w:val="003A448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A448D"/>
  </w:style>
  <w:style w:type="paragraph" w:styleId="ListParagraph">
    <w:name w:val="List Paragraph"/>
    <w:basedOn w:val="Normal"/>
    <w:uiPriority w:val="34"/>
    <w:qFormat/>
    <w:rsid w:val="003A448D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8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D28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5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5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9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4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4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0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93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6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5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5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9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BA0DB4B-46B9-2B46-B575-796A077F5AE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ngh, Siddhant</dc:creator>
  <keywords/>
  <dc:description/>
  <lastModifiedBy>Zheng, Wenxing</lastModifiedBy>
  <revision>51</revision>
  <dcterms:created xsi:type="dcterms:W3CDTF">2022-05-19T17:09:00.0000000Z</dcterms:created>
  <dcterms:modified xsi:type="dcterms:W3CDTF">2023-05-15T08:13:32.7508795Z</dcterms:modified>
</coreProperties>
</file>